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9196"/>
        <w:gridCol w:w="3088"/>
      </w:tblGrid>
      <w:tr w:rsidR="00C25890" w:rsidRPr="009979B5" w14:paraId="78F40D24" w14:textId="77777777" w:rsidTr="00D46264">
        <w:tc>
          <w:tcPr>
            <w:tcW w:w="3420" w:type="dxa"/>
            <w:vAlign w:val="bottom"/>
          </w:tcPr>
          <w:p w14:paraId="13B13BB0" w14:textId="77777777" w:rsidR="001F2518" w:rsidRPr="009979B5" w:rsidRDefault="001F2518" w:rsidP="005145DE">
            <w:pPr>
              <w:jc w:val="center"/>
              <w:rPr>
                <w:rFonts w:cs="Aharoni"/>
                <w:b/>
                <w:color w:val="1F497D" w:themeColor="text2"/>
                <w:sz w:val="36"/>
                <w:szCs w:val="36"/>
                <w:lang w:val="uk-UA"/>
              </w:rPr>
            </w:pPr>
            <w:r w:rsidRPr="009979B5">
              <w:rPr>
                <w:rFonts w:cs="Aharoni"/>
                <w:b/>
                <w:noProof/>
                <w:color w:val="1F497D" w:themeColor="text2"/>
                <w:sz w:val="36"/>
                <w:szCs w:val="36"/>
                <w:lang w:eastAsia="ru-RU"/>
              </w:rPr>
              <w:drawing>
                <wp:inline distT="0" distB="0" distL="0" distR="0" wp14:anchorId="33D510F2" wp14:editId="0FF7F433">
                  <wp:extent cx="990600" cy="990600"/>
                  <wp:effectExtent l="0" t="0" r="0" b="0"/>
                  <wp:docPr id="8" name="Рисунок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D8AB640-420D-4252-8CE0-87D25D1444F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Рисунок 7">
                            <a:extLst>
                              <a:ext uri="{FF2B5EF4-FFF2-40B4-BE49-F238E27FC236}">
                                <a16:creationId xmlns:a16="http://schemas.microsoft.com/office/drawing/2014/main" id="{9D8AB640-420D-4252-8CE0-87D25D1444F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9091" cy="989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96" w:type="dxa"/>
            <w:vAlign w:val="center"/>
          </w:tcPr>
          <w:p w14:paraId="114B8471" w14:textId="77777777" w:rsidR="001F2518" w:rsidRPr="00210A3A" w:rsidRDefault="001F2518" w:rsidP="00E12FA1">
            <w:pPr>
              <w:jc w:val="center"/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</w:pPr>
            <w:r w:rsidRPr="00210A3A"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  <w:t>СИЛАБУС</w:t>
            </w:r>
            <w:r w:rsidR="007239DD" w:rsidRPr="00210A3A"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  <w:t xml:space="preserve"> </w:t>
            </w:r>
            <w:r w:rsidR="00D46264" w:rsidRPr="00210A3A">
              <w:rPr>
                <w:rFonts w:ascii="Cambria" w:eastAsia="Calibri" w:hAnsi="Cambria" w:cs="Arial"/>
                <w:b/>
                <w:i/>
                <w:iCs/>
                <w:color w:val="365F91" w:themeColor="accent1" w:themeShade="BF"/>
                <w:sz w:val="44"/>
                <w:szCs w:val="44"/>
                <w:lang w:val="uk-UA"/>
              </w:rPr>
              <w:t>ОСВІТНЬОЇ КОМПОНЕНТИ</w:t>
            </w:r>
          </w:p>
          <w:p w14:paraId="19248AB1" w14:textId="77777777" w:rsidR="00D165BA" w:rsidRPr="009979B5" w:rsidRDefault="00D165BA" w:rsidP="00D165BA">
            <w:pPr>
              <w:jc w:val="center"/>
              <w:rPr>
                <w:rFonts w:cs="Aharoni"/>
                <w:b/>
                <w:color w:val="1F497D" w:themeColor="text2"/>
                <w:sz w:val="36"/>
                <w:szCs w:val="36"/>
                <w:lang w:val="uk-UA"/>
              </w:rPr>
            </w:pPr>
            <w:r w:rsidRPr="00210A3A">
              <w:rPr>
                <w:rFonts w:ascii="Cambria" w:hAnsi="Cambria" w:cs="Aharoni"/>
                <w:b/>
                <w:color w:val="365F91" w:themeColor="accent1" w:themeShade="BF"/>
                <w:sz w:val="36"/>
                <w:szCs w:val="36"/>
                <w:lang w:val="uk-UA"/>
              </w:rPr>
              <w:t>ПРОГРАМА НАВЧАЛЬНОЇ ДИСЦИПЛІНИ</w:t>
            </w:r>
          </w:p>
        </w:tc>
        <w:tc>
          <w:tcPr>
            <w:tcW w:w="3088" w:type="dxa"/>
            <w:vAlign w:val="center"/>
          </w:tcPr>
          <w:p w14:paraId="29E95F26" w14:textId="77777777" w:rsidR="001F2518" w:rsidRPr="009979B5" w:rsidRDefault="001F2518" w:rsidP="001F2518">
            <w:pPr>
              <w:jc w:val="center"/>
              <w:rPr>
                <w:rFonts w:cs="Aharoni"/>
                <w:b/>
                <w:color w:val="1F497D" w:themeColor="text2"/>
                <w:sz w:val="36"/>
                <w:szCs w:val="36"/>
                <w:lang w:val="uk-UA"/>
              </w:rPr>
            </w:pPr>
          </w:p>
        </w:tc>
      </w:tr>
    </w:tbl>
    <w:tbl>
      <w:tblPr>
        <w:tblW w:w="15768" w:type="dxa"/>
        <w:tblInd w:w="250" w:type="dxa"/>
        <w:tblBorders>
          <w:insideH w:val="single" w:sz="24" w:space="0" w:color="FFFFFF"/>
          <w:insideV w:val="single" w:sz="24" w:space="0" w:color="FFFFFF"/>
        </w:tblBorders>
        <w:tblLayout w:type="fixed"/>
        <w:tblLook w:val="00A0" w:firstRow="1" w:lastRow="0" w:firstColumn="1" w:lastColumn="0" w:noHBand="0" w:noVBand="0"/>
      </w:tblPr>
      <w:tblGrid>
        <w:gridCol w:w="1843"/>
        <w:gridCol w:w="140"/>
        <w:gridCol w:w="990"/>
        <w:gridCol w:w="287"/>
        <w:gridCol w:w="421"/>
        <w:gridCol w:w="1280"/>
        <w:gridCol w:w="98"/>
        <w:gridCol w:w="606"/>
        <w:gridCol w:w="1841"/>
        <w:gridCol w:w="1141"/>
        <w:gridCol w:w="567"/>
        <w:gridCol w:w="840"/>
        <w:gridCol w:w="285"/>
        <w:gridCol w:w="419"/>
        <w:gridCol w:w="573"/>
        <w:gridCol w:w="4242"/>
        <w:gridCol w:w="7"/>
        <w:gridCol w:w="13"/>
        <w:gridCol w:w="33"/>
        <w:gridCol w:w="108"/>
        <w:gridCol w:w="34"/>
      </w:tblGrid>
      <w:tr w:rsidR="00BB7D0F" w:rsidRPr="009979B5" w14:paraId="04DE97C4" w14:textId="77777777" w:rsidTr="00235C6E">
        <w:trPr>
          <w:gridAfter w:val="2"/>
          <w:wAfter w:w="142" w:type="dxa"/>
          <w:trHeight w:val="685"/>
        </w:trPr>
        <w:tc>
          <w:tcPr>
            <w:tcW w:w="15626" w:type="dxa"/>
            <w:gridSpan w:val="19"/>
            <w:tcBorders>
              <w:top w:val="nil"/>
            </w:tcBorders>
            <w:shd w:val="clear" w:color="auto" w:fill="C6D9F1" w:themeFill="text2" w:themeFillTint="33"/>
            <w:vAlign w:val="center"/>
          </w:tcPr>
          <w:p w14:paraId="45A92433" w14:textId="77777777" w:rsidR="00BB7D0F" w:rsidRPr="00AD4E3E" w:rsidRDefault="00C172D6" w:rsidP="002248A5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  <w:lang w:val="uk-UA"/>
              </w:rPr>
            </w:pPr>
            <w:r w:rsidRPr="00AD4E3E">
              <w:rPr>
                <w:rFonts w:ascii="Cambria" w:hAnsi="Cambria" w:cs="Aharoni"/>
                <w:b/>
                <w:color w:val="632423" w:themeColor="accent2" w:themeShade="80"/>
                <w:spacing w:val="20"/>
                <w:sz w:val="36"/>
                <w:szCs w:val="36"/>
                <w:lang w:val="uk-UA"/>
              </w:rPr>
              <w:t>«</w:t>
            </w:r>
            <w:sdt>
              <w:sdtPr>
                <w:rPr>
                  <w:rFonts w:ascii="Cambria" w:hAnsi="Cambria" w:cs="Aharoni"/>
                  <w:b/>
                  <w:color w:val="632423" w:themeColor="accent2" w:themeShade="80"/>
                  <w:spacing w:val="20"/>
                  <w:sz w:val="36"/>
                  <w:szCs w:val="36"/>
                  <w:lang w:val="uk-UA"/>
                </w:rPr>
                <w:id w:val="1248928851"/>
                <w:placeholder>
                  <w:docPart w:val="DefaultPlaceholder_1082065158"/>
                </w:placeholder>
              </w:sdtPr>
              <w:sdtContent>
                <w:r w:rsidR="00AD4E3E" w:rsidRPr="00AD4E3E">
                  <w:rPr>
                    <w:rFonts w:ascii="Cambria" w:hAnsi="Cambria" w:cs="Calibri"/>
                    <w:b/>
                    <w:color w:val="A90001"/>
                    <w:sz w:val="36"/>
                    <w:szCs w:val="36"/>
                    <w:lang w:val="uk-UA"/>
                  </w:rPr>
                  <w:t>ІНОЗЕМНА МОВА ЗА ПРОФЕСІЙНИМ СПРЯМУВАННЯМ</w:t>
                </w:r>
              </w:sdtContent>
            </w:sdt>
            <w:r w:rsidRPr="00AD4E3E">
              <w:rPr>
                <w:rFonts w:ascii="Cambria" w:hAnsi="Cambria" w:cs="Aharoni"/>
                <w:b/>
                <w:color w:val="632423" w:themeColor="accent2" w:themeShade="80"/>
                <w:spacing w:val="20"/>
                <w:sz w:val="36"/>
                <w:szCs w:val="36"/>
                <w:lang w:val="uk-UA"/>
              </w:rPr>
              <w:t>»</w:t>
            </w:r>
          </w:p>
        </w:tc>
      </w:tr>
      <w:tr w:rsidR="0097568B" w:rsidRPr="00AD4E3E" w14:paraId="098D4F4C" w14:textId="77777777" w:rsidTr="00762D59">
        <w:trPr>
          <w:gridAfter w:val="2"/>
          <w:wAfter w:w="142" w:type="dxa"/>
          <w:trHeight w:val="454"/>
        </w:trPr>
        <w:tc>
          <w:tcPr>
            <w:tcW w:w="2973" w:type="dxa"/>
            <w:gridSpan w:val="3"/>
            <w:tcBorders>
              <w:top w:val="nil"/>
            </w:tcBorders>
            <w:shd w:val="clear" w:color="auto" w:fill="DDD9C3"/>
            <w:vAlign w:val="center"/>
          </w:tcPr>
          <w:p w14:paraId="6A70E882" w14:textId="77777777" w:rsidR="0097568B" w:rsidRPr="00210A3A" w:rsidRDefault="0097568B" w:rsidP="0097568B">
            <w:pPr>
              <w:spacing w:after="0" w:line="192" w:lineRule="auto"/>
              <w:rPr>
                <w:rFonts w:ascii="Cambria" w:hAnsi="Cambria"/>
                <w:b/>
                <w:spacing w:val="-16"/>
                <w:lang w:val="uk-UA"/>
              </w:rPr>
            </w:pPr>
            <w:r w:rsidRPr="00210A3A">
              <w:rPr>
                <w:rFonts w:ascii="Cambria" w:hAnsi="Cambria"/>
                <w:b/>
                <w:spacing w:val="-10"/>
                <w:lang w:val="uk-UA"/>
              </w:rPr>
              <w:t>Шифр  та назва спеціальності</w:t>
            </w:r>
          </w:p>
        </w:tc>
        <w:tc>
          <w:tcPr>
            <w:tcW w:w="4533" w:type="dxa"/>
            <w:gridSpan w:val="6"/>
            <w:tcBorders>
              <w:right w:val="single" w:sz="4" w:space="0" w:color="FFFFFF" w:themeColor="background1"/>
            </w:tcBorders>
            <w:shd w:val="clear" w:color="auto" w:fill="DBE5F1"/>
            <w:vAlign w:val="center"/>
          </w:tcPr>
          <w:sdt>
            <w:sdtPr>
              <w:rPr>
                <w:rFonts w:ascii="Cambria" w:hAnsi="Cambria" w:cstheme="minorHAnsi"/>
                <w:lang w:val="uk-UA"/>
              </w:rPr>
              <w:id w:val="1285463535"/>
              <w:placeholder>
                <w:docPart w:val="14C92E147CE746B6AADE173A245A0D08"/>
              </w:placeholder>
            </w:sdtPr>
            <w:sdtContent>
              <w:p w14:paraId="0894A6CF" w14:textId="1219CCB0" w:rsidR="0097568B" w:rsidRPr="00210A3A" w:rsidRDefault="0097568B" w:rsidP="0097568B">
                <w:pPr>
                  <w:spacing w:after="0" w:line="240" w:lineRule="auto"/>
                  <w:rPr>
                    <w:rFonts w:ascii="Cambria" w:hAnsi="Cambria" w:cstheme="minorHAnsi"/>
                    <w:lang w:val="uk-UA"/>
                  </w:rPr>
                </w:pPr>
                <w:r w:rsidRPr="00210A3A">
                  <w:rPr>
                    <w:rFonts w:ascii="Cambria" w:hAnsi="Cambria" w:cstheme="minorHAnsi"/>
                    <w:lang w:val="uk-UA"/>
                  </w:rPr>
                  <w:t>12</w:t>
                </w:r>
                <w:r>
                  <w:rPr>
                    <w:rFonts w:ascii="Cambria" w:hAnsi="Cambria" w:cstheme="minorHAnsi"/>
                    <w:lang w:val="uk-UA"/>
                  </w:rPr>
                  <w:t>4</w:t>
                </w:r>
                <w:r w:rsidRPr="00210A3A">
                  <w:rPr>
                    <w:rFonts w:ascii="Cambria" w:hAnsi="Cambria" w:cstheme="minorHAnsi"/>
                    <w:lang w:val="uk-UA"/>
                  </w:rPr>
                  <w:t xml:space="preserve"> – </w:t>
                </w:r>
                <w:r>
                  <w:rPr>
                    <w:rFonts w:ascii="Cambria" w:hAnsi="Cambria" w:cstheme="minorHAnsi"/>
                    <w:lang w:val="uk-UA"/>
                  </w:rPr>
                  <w:t>Системний аналіз</w:t>
                </w:r>
              </w:p>
            </w:sdtContent>
          </w:sdt>
        </w:tc>
        <w:tc>
          <w:tcPr>
            <w:tcW w:w="2548" w:type="dxa"/>
            <w:gridSpan w:val="3"/>
            <w:tcBorders>
              <w:left w:val="single" w:sz="4" w:space="0" w:color="FFFFFF" w:themeColor="background1"/>
              <w:right w:val="single" w:sz="18" w:space="0" w:color="FFFFFF" w:themeColor="background1"/>
            </w:tcBorders>
            <w:shd w:val="clear" w:color="auto" w:fill="DDD9C3" w:themeFill="background2" w:themeFillShade="E6"/>
            <w:vAlign w:val="center"/>
          </w:tcPr>
          <w:p w14:paraId="49D01609" w14:textId="77777777" w:rsidR="0097568B" w:rsidRPr="00210A3A" w:rsidRDefault="0097568B" w:rsidP="0097568B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Інститут</w:t>
            </w:r>
          </w:p>
        </w:tc>
        <w:tc>
          <w:tcPr>
            <w:tcW w:w="5572" w:type="dxa"/>
            <w:gridSpan w:val="7"/>
            <w:tcBorders>
              <w:left w:val="single" w:sz="18" w:space="0" w:color="FFFFFF" w:themeColor="background1"/>
            </w:tcBorders>
            <w:shd w:val="clear" w:color="auto" w:fill="DBE5F1"/>
            <w:vAlign w:val="center"/>
          </w:tcPr>
          <w:p w14:paraId="4EEA3202" w14:textId="47494E11" w:rsidR="0097568B" w:rsidRPr="00210A3A" w:rsidRDefault="0097568B" w:rsidP="0097568B">
            <w:pPr>
              <w:spacing w:after="0" w:line="240" w:lineRule="auto"/>
              <w:rPr>
                <w:rFonts w:ascii="Cambria" w:hAnsi="Cambria"/>
                <w:b/>
                <w:bCs/>
                <w:lang w:val="uk-UA"/>
              </w:rPr>
            </w:pPr>
            <w:sdt>
              <w:sdtPr>
                <w:rPr>
                  <w:rFonts w:ascii="Cambria" w:hAnsi="Cambria"/>
                  <w:b/>
                  <w:lang w:val="uk-UA"/>
                </w:rPr>
                <w:id w:val="2128500254"/>
                <w:placeholder>
                  <w:docPart w:val="AE2D8D6217D045E0BE8A4C477D1723B7"/>
                </w:placeholder>
              </w:sdtPr>
              <w:sdtEndPr>
                <w:rPr>
                  <w:b w:val="0"/>
                </w:rPr>
              </w:sdtEndPr>
              <w:sdtContent>
                <w:r w:rsidRPr="009A63B6">
                  <w:rPr>
                    <w:rFonts w:ascii="Cambria" w:hAnsi="Cambria"/>
                    <w:lang w:val="uk-UA"/>
                  </w:rPr>
                  <w:t>Навчально-науковий інститут міжнародної освіти</w:t>
                </w:r>
              </w:sdtContent>
            </w:sdt>
          </w:p>
        </w:tc>
      </w:tr>
      <w:tr w:rsidR="0097568B" w:rsidRPr="00AD4E3E" w14:paraId="411D95D5" w14:textId="77777777" w:rsidTr="00762D59">
        <w:trPr>
          <w:gridAfter w:val="2"/>
          <w:wAfter w:w="142" w:type="dxa"/>
          <w:trHeight w:val="454"/>
        </w:trPr>
        <w:tc>
          <w:tcPr>
            <w:tcW w:w="2973" w:type="dxa"/>
            <w:gridSpan w:val="3"/>
            <w:shd w:val="clear" w:color="auto" w:fill="DDD9C3"/>
            <w:vAlign w:val="center"/>
          </w:tcPr>
          <w:p w14:paraId="0D27BE8D" w14:textId="77777777" w:rsidR="0097568B" w:rsidRPr="00210A3A" w:rsidRDefault="0097568B" w:rsidP="0097568B">
            <w:pPr>
              <w:spacing w:after="0" w:line="192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spacing w:val="-10"/>
                <w:lang w:val="uk-UA"/>
              </w:rPr>
              <w:t>Назва освітньої програми</w:t>
            </w:r>
          </w:p>
        </w:tc>
        <w:tc>
          <w:tcPr>
            <w:tcW w:w="4533" w:type="dxa"/>
            <w:gridSpan w:val="6"/>
            <w:tcBorders>
              <w:right w:val="single" w:sz="4" w:space="0" w:color="FFFFFF" w:themeColor="background1"/>
            </w:tcBorders>
            <w:shd w:val="clear" w:color="auto" w:fill="DBE5F1"/>
            <w:vAlign w:val="center"/>
          </w:tcPr>
          <w:sdt>
            <w:sdtPr>
              <w:rPr>
                <w:rFonts w:ascii="Cambria" w:hAnsi="Cambria" w:cstheme="minorHAnsi"/>
                <w:lang w:val="uk-UA"/>
              </w:rPr>
              <w:id w:val="-436520219"/>
              <w:placeholder>
                <w:docPart w:val="14C92E147CE746B6AADE173A245A0D08"/>
              </w:placeholder>
            </w:sdtPr>
            <w:sdtContent>
              <w:p w14:paraId="48C5D394" w14:textId="08B036F6" w:rsidR="0097568B" w:rsidRPr="00210A3A" w:rsidRDefault="0097568B" w:rsidP="0097568B">
                <w:pPr>
                  <w:spacing w:after="0" w:line="240" w:lineRule="auto"/>
                  <w:rPr>
                    <w:rFonts w:ascii="Cambria" w:hAnsi="Cambria" w:cstheme="minorHAnsi"/>
                    <w:lang w:val="uk-UA"/>
                  </w:rPr>
                </w:pPr>
                <w:r>
                  <w:rPr>
                    <w:rFonts w:ascii="Cambria" w:hAnsi="Cambria" w:cstheme="minorHAnsi"/>
                    <w:lang w:val="uk-UA"/>
                  </w:rPr>
                  <w:t>«</w:t>
                </w:r>
                <w:r w:rsidRPr="00822C39">
                  <w:rPr>
                    <w:rFonts w:ascii="Cambria" w:hAnsi="Cambria" w:cstheme="minorHAnsi"/>
                    <w:lang w:val="uk-UA"/>
                  </w:rPr>
                  <w:t>Системний аналіз</w:t>
                </w:r>
                <w:r>
                  <w:rPr>
                    <w:rFonts w:ascii="Cambria" w:hAnsi="Cambria" w:cstheme="minorHAnsi"/>
                    <w:lang w:val="uk-UA"/>
                  </w:rPr>
                  <w:t xml:space="preserve"> і управління»</w:t>
                </w:r>
              </w:p>
            </w:sdtContent>
          </w:sdt>
        </w:tc>
        <w:tc>
          <w:tcPr>
            <w:tcW w:w="2548" w:type="dxa"/>
            <w:gridSpan w:val="3"/>
            <w:tcBorders>
              <w:left w:val="single" w:sz="4" w:space="0" w:color="FFFFFF" w:themeColor="background1"/>
              <w:right w:val="single" w:sz="18" w:space="0" w:color="FFFFFF" w:themeColor="background1"/>
            </w:tcBorders>
            <w:shd w:val="clear" w:color="auto" w:fill="DDD9C3" w:themeFill="background2" w:themeFillShade="E6"/>
            <w:vAlign w:val="center"/>
          </w:tcPr>
          <w:p w14:paraId="6852C2FC" w14:textId="77777777" w:rsidR="0097568B" w:rsidRPr="00210A3A" w:rsidRDefault="0097568B" w:rsidP="0097568B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Кафедра</w:t>
            </w:r>
          </w:p>
        </w:tc>
        <w:tc>
          <w:tcPr>
            <w:tcW w:w="5572" w:type="dxa"/>
            <w:gridSpan w:val="7"/>
            <w:tcBorders>
              <w:left w:val="single" w:sz="18" w:space="0" w:color="FFFFFF" w:themeColor="background1"/>
            </w:tcBorders>
            <w:shd w:val="clear" w:color="auto" w:fill="DBE5F1"/>
            <w:vAlign w:val="center"/>
          </w:tcPr>
          <w:sdt>
            <w:sdtPr>
              <w:rPr>
                <w:rFonts w:ascii="Cambria" w:hAnsi="Cambria"/>
                <w:lang w:val="uk-UA"/>
              </w:rPr>
              <w:id w:val="-1044361055"/>
              <w:placeholder>
                <w:docPart w:val="14C92E147CE746B6AADE173A245A0D08"/>
              </w:placeholder>
            </w:sdtPr>
            <w:sdtContent>
              <w:p w14:paraId="4A0F1ECE" w14:textId="77777777" w:rsidR="0097568B" w:rsidRPr="00210A3A" w:rsidRDefault="0097568B" w:rsidP="0097568B">
                <w:pPr>
                  <w:spacing w:after="0" w:line="240" w:lineRule="auto"/>
                  <w:rPr>
                    <w:rFonts w:ascii="Cambria" w:hAnsi="Cambria"/>
                    <w:lang w:val="uk-UA"/>
                  </w:rPr>
                </w:pPr>
                <w:r w:rsidRPr="00762D59">
                  <w:rPr>
                    <w:rFonts w:ascii="Cambria" w:hAnsi="Cambria" w:cs="Calibri"/>
                    <w:lang w:val="uk-UA"/>
                  </w:rPr>
                  <w:t>Іноземних мов (275)</w:t>
                </w:r>
              </w:p>
            </w:sdtContent>
          </w:sdt>
        </w:tc>
      </w:tr>
      <w:tr w:rsidR="0097568B" w:rsidRPr="00AD4E3E" w14:paraId="4DC21034" w14:textId="77777777" w:rsidTr="00762D59">
        <w:trPr>
          <w:gridAfter w:val="2"/>
          <w:wAfter w:w="142" w:type="dxa"/>
          <w:trHeight w:val="454"/>
        </w:trPr>
        <w:tc>
          <w:tcPr>
            <w:tcW w:w="2973" w:type="dxa"/>
            <w:gridSpan w:val="3"/>
            <w:shd w:val="clear" w:color="auto" w:fill="DDD9C3"/>
            <w:vAlign w:val="center"/>
          </w:tcPr>
          <w:p w14:paraId="2709F3C8" w14:textId="77777777" w:rsidR="0097568B" w:rsidRPr="00210A3A" w:rsidRDefault="0097568B" w:rsidP="0097568B">
            <w:pPr>
              <w:spacing w:after="0" w:line="192" w:lineRule="auto"/>
              <w:rPr>
                <w:rFonts w:ascii="Cambria" w:eastAsia="Calibri" w:hAnsi="Cambria" w:cs="Calibri"/>
                <w:b/>
                <w:lang w:val="uk-UA" w:eastAsia="ru-RU"/>
              </w:rPr>
            </w:pPr>
            <w:r w:rsidRPr="00210A3A">
              <w:rPr>
                <w:rFonts w:ascii="Cambria" w:eastAsia="Calibri" w:hAnsi="Cambria" w:cs="Calibri"/>
                <w:b/>
                <w:lang w:val="uk-UA" w:eastAsia="ru-RU"/>
              </w:rPr>
              <w:t>Рівень освіти</w:t>
            </w:r>
          </w:p>
        </w:tc>
        <w:tc>
          <w:tcPr>
            <w:tcW w:w="4533" w:type="dxa"/>
            <w:gridSpan w:val="6"/>
            <w:tcBorders>
              <w:right w:val="single" w:sz="4" w:space="0" w:color="FFFFFF" w:themeColor="background1"/>
            </w:tcBorders>
            <w:shd w:val="clear" w:color="auto" w:fill="DBE5F1"/>
            <w:vAlign w:val="center"/>
          </w:tcPr>
          <w:p w14:paraId="43DA0C9C" w14:textId="77777777" w:rsidR="0097568B" w:rsidRPr="00210A3A" w:rsidRDefault="0097568B" w:rsidP="0097568B">
            <w:pPr>
              <w:spacing w:after="0" w:line="240" w:lineRule="auto"/>
              <w:rPr>
                <w:rFonts w:ascii="Cambria" w:hAnsi="Cambria" w:cstheme="minorHAnsi"/>
                <w:b/>
                <w:lang w:val="uk-UA"/>
              </w:rPr>
            </w:pPr>
            <w:r w:rsidRPr="00210A3A">
              <w:rPr>
                <w:rFonts w:ascii="Cambria" w:hAnsi="Cambria" w:cstheme="minorHAnsi"/>
                <w:b/>
                <w:lang w:val="uk-UA"/>
              </w:rPr>
              <w:t>Бакалавр</w:t>
            </w:r>
          </w:p>
        </w:tc>
        <w:tc>
          <w:tcPr>
            <w:tcW w:w="2548" w:type="dxa"/>
            <w:gridSpan w:val="3"/>
            <w:tcBorders>
              <w:left w:val="single" w:sz="4" w:space="0" w:color="FFFFFF" w:themeColor="background1"/>
              <w:right w:val="single" w:sz="18" w:space="0" w:color="FFFFFF" w:themeColor="background1"/>
            </w:tcBorders>
            <w:shd w:val="clear" w:color="auto" w:fill="DDD9C3" w:themeFill="background2" w:themeFillShade="E6"/>
            <w:vAlign w:val="center"/>
          </w:tcPr>
          <w:p w14:paraId="1F22850E" w14:textId="77777777" w:rsidR="0097568B" w:rsidRPr="00210A3A" w:rsidRDefault="0097568B" w:rsidP="0097568B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Тип дисципліни / ОК</w:t>
            </w:r>
          </w:p>
        </w:tc>
        <w:tc>
          <w:tcPr>
            <w:tcW w:w="5572" w:type="dxa"/>
            <w:gridSpan w:val="7"/>
            <w:tcBorders>
              <w:left w:val="single" w:sz="18" w:space="0" w:color="FFFFFF" w:themeColor="background1"/>
            </w:tcBorders>
            <w:shd w:val="clear" w:color="auto" w:fill="DBE5F1"/>
            <w:vAlign w:val="center"/>
          </w:tcPr>
          <w:p w14:paraId="0A572F66" w14:textId="77777777" w:rsidR="0097568B" w:rsidRPr="00210A3A" w:rsidRDefault="0097568B" w:rsidP="0097568B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Загальна – Нормативна (ЗП-3)</w:t>
            </w:r>
          </w:p>
        </w:tc>
      </w:tr>
      <w:tr w:rsidR="0097568B" w:rsidRPr="00AD4E3E" w14:paraId="7F749011" w14:textId="77777777" w:rsidTr="00762D59">
        <w:trPr>
          <w:gridAfter w:val="2"/>
          <w:wAfter w:w="142" w:type="dxa"/>
          <w:trHeight w:val="454"/>
        </w:trPr>
        <w:tc>
          <w:tcPr>
            <w:tcW w:w="2973" w:type="dxa"/>
            <w:gridSpan w:val="3"/>
            <w:shd w:val="clear" w:color="auto" w:fill="DDD9C3"/>
            <w:vAlign w:val="center"/>
          </w:tcPr>
          <w:p w14:paraId="28F484EA" w14:textId="77777777" w:rsidR="0097568B" w:rsidRPr="00210A3A" w:rsidRDefault="0097568B" w:rsidP="0097568B">
            <w:pPr>
              <w:spacing w:after="0" w:line="192" w:lineRule="auto"/>
              <w:rPr>
                <w:rFonts w:ascii="Cambria" w:eastAsia="Calibri" w:hAnsi="Cambria" w:cs="Calibri"/>
                <w:b/>
                <w:lang w:val="uk-UA" w:eastAsia="ru-RU"/>
              </w:rPr>
            </w:pPr>
            <w:r w:rsidRPr="00210A3A">
              <w:rPr>
                <w:rFonts w:ascii="Cambria" w:eastAsia="Calibri" w:hAnsi="Cambria" w:cs="Calibri"/>
                <w:b/>
                <w:lang w:val="uk-UA" w:eastAsia="ru-RU"/>
              </w:rPr>
              <w:t>Семестр</w:t>
            </w:r>
          </w:p>
        </w:tc>
        <w:tc>
          <w:tcPr>
            <w:tcW w:w="4533" w:type="dxa"/>
            <w:gridSpan w:val="6"/>
            <w:tcBorders>
              <w:right w:val="single" w:sz="4" w:space="0" w:color="FFFFFF" w:themeColor="background1"/>
            </w:tcBorders>
            <w:shd w:val="clear" w:color="auto" w:fill="DBE5F1"/>
            <w:vAlign w:val="center"/>
          </w:tcPr>
          <w:p w14:paraId="479BDFAC" w14:textId="450AF027" w:rsidR="0097568B" w:rsidRPr="00210A3A" w:rsidRDefault="0097568B" w:rsidP="0097568B">
            <w:pPr>
              <w:spacing w:after="0" w:line="240" w:lineRule="auto"/>
              <w:rPr>
                <w:rFonts w:ascii="Cambria" w:hAnsi="Cambria" w:cstheme="minorHAns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1, 2, 3, 4, 7, 8</w:t>
            </w:r>
          </w:p>
        </w:tc>
        <w:tc>
          <w:tcPr>
            <w:tcW w:w="2548" w:type="dxa"/>
            <w:gridSpan w:val="3"/>
            <w:tcBorders>
              <w:left w:val="single" w:sz="4" w:space="0" w:color="FFFFFF" w:themeColor="background1"/>
              <w:right w:val="single" w:sz="18" w:space="0" w:color="FFFFFF" w:themeColor="background1"/>
            </w:tcBorders>
            <w:shd w:val="clear" w:color="auto" w:fill="DDD9C3" w:themeFill="background2" w:themeFillShade="E6"/>
            <w:vAlign w:val="center"/>
          </w:tcPr>
          <w:p w14:paraId="41E09B15" w14:textId="77777777" w:rsidR="0097568B" w:rsidRPr="00210A3A" w:rsidRDefault="0097568B" w:rsidP="0097568B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Мова викладання</w:t>
            </w:r>
          </w:p>
        </w:tc>
        <w:tc>
          <w:tcPr>
            <w:tcW w:w="5572" w:type="dxa"/>
            <w:gridSpan w:val="7"/>
            <w:tcBorders>
              <w:left w:val="single" w:sz="18" w:space="0" w:color="FFFFFF" w:themeColor="background1"/>
            </w:tcBorders>
            <w:shd w:val="clear" w:color="auto" w:fill="DBE5F1"/>
            <w:vAlign w:val="center"/>
          </w:tcPr>
          <w:p w14:paraId="60AA470C" w14:textId="77777777" w:rsidR="0097568B" w:rsidRPr="00210A3A" w:rsidRDefault="0097568B" w:rsidP="0097568B">
            <w:pPr>
              <w:spacing w:after="0" w:line="240" w:lineRule="auto"/>
              <w:rPr>
                <w:rFonts w:ascii="Cambria" w:hAnsi="Cambria" w:cstheme="minorHAns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Українська, Англійська</w:t>
            </w:r>
          </w:p>
        </w:tc>
      </w:tr>
      <w:tr w:rsidR="0097568B" w:rsidRPr="009979B5" w14:paraId="4D338005" w14:textId="77777777" w:rsidTr="00235C6E">
        <w:trPr>
          <w:gridAfter w:val="2"/>
          <w:wAfter w:w="142" w:type="dxa"/>
          <w:trHeight w:val="510"/>
        </w:trPr>
        <w:tc>
          <w:tcPr>
            <w:tcW w:w="15626" w:type="dxa"/>
            <w:gridSpan w:val="19"/>
            <w:tcBorders>
              <w:bottom w:val="single" w:sz="4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5C7CDEB" w14:textId="77777777" w:rsidR="0097568B" w:rsidRPr="00AD4E3E" w:rsidRDefault="0097568B" w:rsidP="0097568B">
            <w:pPr>
              <w:spacing w:after="0" w:line="240" w:lineRule="auto"/>
              <w:jc w:val="center"/>
              <w:rPr>
                <w:rFonts w:ascii="Cambria" w:hAnsi="Cambria"/>
                <w:b/>
                <w:sz w:val="28"/>
                <w:szCs w:val="28"/>
                <w:lang w:val="uk-UA"/>
              </w:rPr>
            </w:pPr>
            <w:r w:rsidRPr="00AD4E3E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ВИКЛАДАЧІ/РОЗРОБНИКИ</w:t>
            </w:r>
          </w:p>
        </w:tc>
      </w:tr>
      <w:tr w:rsidR="0097568B" w:rsidRPr="009979B5" w14:paraId="5051749A" w14:textId="77777777" w:rsidTr="00235C6E">
        <w:trPr>
          <w:gridAfter w:val="2"/>
          <w:wAfter w:w="142" w:type="dxa"/>
          <w:trHeight w:val="405"/>
        </w:trPr>
        <w:tc>
          <w:tcPr>
            <w:tcW w:w="1983" w:type="dxa"/>
            <w:gridSpan w:val="2"/>
            <w:vMerge w:val="restart"/>
            <w:tcBorders>
              <w:top w:val="single" w:sz="4" w:space="0" w:color="FFFFFF" w:themeColor="background1"/>
            </w:tcBorders>
            <w:shd w:val="clear" w:color="auto" w:fill="DDD9C3"/>
            <w:vAlign w:val="center"/>
          </w:tcPr>
          <w:sdt>
            <w:sdtPr>
              <w:rPr>
                <w:noProof/>
              </w:rPr>
              <w:id w:val="-1214881788"/>
              <w:picture/>
            </w:sdtPr>
            <w:sdtContent>
              <w:p w14:paraId="4BC31CE0" w14:textId="031FFFA7" w:rsidR="0097568B" w:rsidRPr="009979B5" w:rsidRDefault="0097568B" w:rsidP="0097568B">
                <w:pPr>
                  <w:spacing w:after="0" w:line="240" w:lineRule="auto"/>
                  <w:ind w:right="-108" w:hanging="108"/>
                  <w:jc w:val="center"/>
                  <w:rPr>
                    <w:b/>
                    <w:noProof/>
                    <w:spacing w:val="-6"/>
                    <w:sz w:val="24"/>
                    <w:szCs w:val="24"/>
                    <w:lang w:val="uk-UA" w:eastAsia="ru-RU"/>
                  </w:rPr>
                </w:pPr>
                <w:r w:rsidRPr="006E2166">
                  <w:rPr>
                    <w:noProof/>
                  </w:rPr>
                  <w:drawing>
                    <wp:inline distT="0" distB="0" distL="0" distR="0" wp14:anchorId="7D9F6DED" wp14:editId="68490925">
                      <wp:extent cx="1122045" cy="1537970"/>
                      <wp:effectExtent l="0" t="0" r="1905" b="5080"/>
                      <wp:docPr id="1" name="Рисунок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122045" cy="15379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1737AE25" w14:textId="77777777" w:rsidR="0097568B" w:rsidRPr="009979B5" w:rsidRDefault="0097568B" w:rsidP="0097568B">
            <w:pPr>
              <w:spacing w:after="0" w:line="240" w:lineRule="auto"/>
              <w:ind w:right="-108" w:hanging="108"/>
              <w:jc w:val="center"/>
              <w:rPr>
                <w:bCs/>
                <w:spacing w:val="-6"/>
                <w:sz w:val="24"/>
                <w:szCs w:val="24"/>
                <w:lang w:val="uk-UA"/>
              </w:rPr>
            </w:pPr>
            <w:r w:rsidRPr="009979B5">
              <w:rPr>
                <w:b/>
                <w:noProof/>
                <w:spacing w:val="-6"/>
                <w:sz w:val="24"/>
                <w:szCs w:val="24"/>
                <w:lang w:val="uk-UA" w:eastAsia="ru-RU"/>
              </w:rPr>
              <w:t>Фото</w:t>
            </w:r>
          </w:p>
        </w:tc>
        <w:tc>
          <w:tcPr>
            <w:tcW w:w="13643" w:type="dxa"/>
            <w:gridSpan w:val="17"/>
            <w:tcBorders>
              <w:bottom w:val="single" w:sz="18" w:space="0" w:color="FFFFFF" w:themeColor="background1"/>
              <w:right w:val="single" w:sz="4" w:space="0" w:color="FFFFFF" w:themeColor="background1"/>
            </w:tcBorders>
            <w:shd w:val="clear" w:color="auto" w:fill="DBE5F1"/>
          </w:tcPr>
          <w:p w14:paraId="4E208314" w14:textId="1AAFE6D8" w:rsidR="0097568B" w:rsidRPr="00822C39" w:rsidRDefault="0097568B" w:rsidP="0097568B">
            <w:pPr>
              <w:autoSpaceDE w:val="0"/>
              <w:autoSpaceDN w:val="0"/>
              <w:adjustRightInd w:val="0"/>
              <w:spacing w:after="0" w:line="240" w:lineRule="auto"/>
              <w:rPr>
                <w:rFonts w:ascii="Cambria" w:hAnsi="Cambria"/>
                <w:bCs/>
                <w:lang w:val="en-US"/>
              </w:rPr>
            </w:pPr>
            <w:r w:rsidRPr="00822C39">
              <w:rPr>
                <w:rFonts w:ascii="Cambria" w:hAnsi="Cambria" w:cs="Calibri"/>
                <w:b/>
                <w:lang w:val="uk-UA"/>
              </w:rPr>
              <w:t>Романов Юрі</w:t>
            </w:r>
            <w:r>
              <w:rPr>
                <w:rFonts w:ascii="Cambria" w:hAnsi="Cambria" w:cs="Calibri"/>
                <w:b/>
                <w:lang w:val="uk-UA"/>
              </w:rPr>
              <w:t>й</w:t>
            </w:r>
            <w:r w:rsidRPr="00822C39">
              <w:rPr>
                <w:rFonts w:ascii="Cambria" w:hAnsi="Cambria" w:cs="Calibri"/>
                <w:b/>
                <w:lang w:val="uk-UA"/>
              </w:rPr>
              <w:t xml:space="preserve"> Олександрович</w:t>
            </w:r>
          </w:p>
        </w:tc>
      </w:tr>
      <w:tr w:rsidR="0097568B" w:rsidRPr="0097568B" w14:paraId="78A9A5E5" w14:textId="77777777" w:rsidTr="00235C6E">
        <w:trPr>
          <w:gridAfter w:val="2"/>
          <w:wAfter w:w="142" w:type="dxa"/>
          <w:trHeight w:val="1440"/>
        </w:trPr>
        <w:tc>
          <w:tcPr>
            <w:tcW w:w="1983" w:type="dxa"/>
            <w:gridSpan w:val="2"/>
            <w:vMerge/>
            <w:shd w:val="clear" w:color="auto" w:fill="DDD9C3"/>
            <w:vAlign w:val="center"/>
          </w:tcPr>
          <w:p w14:paraId="5FF305B8" w14:textId="77777777" w:rsidR="0097568B" w:rsidRPr="009979B5" w:rsidRDefault="0097568B" w:rsidP="0097568B">
            <w:pPr>
              <w:spacing w:after="0" w:line="240" w:lineRule="auto"/>
              <w:ind w:right="-108" w:hanging="108"/>
              <w:jc w:val="center"/>
              <w:rPr>
                <w:bCs/>
                <w:noProof/>
                <w:spacing w:val="-10"/>
                <w:sz w:val="24"/>
                <w:szCs w:val="24"/>
                <w:lang w:val="uk-UA" w:eastAsia="ru-RU"/>
              </w:rPr>
            </w:pPr>
          </w:p>
        </w:tc>
        <w:tc>
          <w:tcPr>
            <w:tcW w:w="13643" w:type="dxa"/>
            <w:gridSpan w:val="17"/>
            <w:tcBorders>
              <w:top w:val="single" w:sz="18" w:space="0" w:color="FFFFFF" w:themeColor="background1"/>
              <w:right w:val="single" w:sz="4" w:space="0" w:color="FFFFFF" w:themeColor="background1"/>
            </w:tcBorders>
            <w:shd w:val="clear" w:color="auto" w:fill="DBE5F1"/>
          </w:tcPr>
          <w:p w14:paraId="092F5284" w14:textId="78A7568F" w:rsidR="0097568B" w:rsidRPr="006E2166" w:rsidRDefault="0097568B" w:rsidP="0097568B">
            <w:pPr>
              <w:spacing w:after="0" w:line="240" w:lineRule="auto"/>
              <w:jc w:val="both"/>
              <w:rPr>
                <w:rFonts w:ascii="Cambria" w:hAnsi="Cambria" w:cstheme="minorHAnsi"/>
                <w:b/>
                <w:spacing w:val="-4"/>
                <w:lang w:val="uk-UA"/>
              </w:rPr>
            </w:pPr>
            <w:r w:rsidRPr="006E2166">
              <w:rPr>
                <w:rStyle w:val="ab"/>
                <w:rFonts w:ascii="Cambria" w:hAnsi="Cambria" w:cs="Calibri"/>
                <w:b/>
                <w:i/>
                <w:color w:val="auto"/>
                <w:lang w:val="uk-UA"/>
              </w:rPr>
              <w:t>yurii.romanov@khpi.edu.ua</w:t>
            </w:r>
          </w:p>
          <w:p w14:paraId="777D504A" w14:textId="55402B6E" w:rsidR="0097568B" w:rsidRPr="00AD4E3E" w:rsidRDefault="0097568B" w:rsidP="0097568B">
            <w:pPr>
              <w:spacing w:before="120"/>
              <w:rPr>
                <w:rFonts w:ascii="Cambria" w:hAnsi="Cambria"/>
                <w:b/>
                <w:bCs/>
                <w:lang w:val="uk-UA"/>
              </w:rPr>
            </w:pPr>
            <w:r w:rsidRPr="00AD4E3E">
              <w:rPr>
                <w:rFonts w:ascii="Cambria" w:hAnsi="Cambria"/>
                <w:b/>
                <w:lang w:val="uk-UA"/>
              </w:rPr>
              <w:t xml:space="preserve">Кандидат пед. наук, </w:t>
            </w:r>
            <w:r w:rsidRPr="00AD4E3E">
              <w:rPr>
                <w:rFonts w:ascii="Cambria" w:hAnsi="Cambria"/>
                <w:b/>
                <w:bCs/>
                <w:lang w:val="uk-UA"/>
              </w:rPr>
              <w:t xml:space="preserve">доцент ВАК. </w:t>
            </w:r>
          </w:p>
          <w:p w14:paraId="1D7E2BE2" w14:textId="07F6C3BD" w:rsidR="0097568B" w:rsidRPr="00AD4E3E" w:rsidRDefault="0097568B" w:rsidP="0097568B">
            <w:pPr>
              <w:spacing w:before="120"/>
              <w:rPr>
                <w:rFonts w:ascii="Cambria" w:hAnsi="Cambria"/>
                <w:bCs/>
                <w:lang w:val="uk-UA"/>
              </w:rPr>
            </w:pPr>
            <w:r w:rsidRPr="00AD4E3E">
              <w:rPr>
                <w:rFonts w:ascii="Cambria" w:hAnsi="Cambria"/>
                <w:bCs/>
                <w:lang w:val="uk-UA"/>
              </w:rPr>
              <w:t xml:space="preserve">Автор (співавтор) </w:t>
            </w:r>
            <w:r w:rsidRPr="006E2166">
              <w:rPr>
                <w:rFonts w:ascii="Cambria" w:hAnsi="Cambria"/>
                <w:bCs/>
                <w:lang w:val="uk-UA"/>
              </w:rPr>
              <w:t xml:space="preserve">193 </w:t>
            </w:r>
            <w:r w:rsidRPr="00AD4E3E">
              <w:rPr>
                <w:rFonts w:ascii="Cambria" w:hAnsi="Cambria"/>
                <w:bCs/>
                <w:lang w:val="uk-UA"/>
              </w:rPr>
              <w:t xml:space="preserve">публікацій, </w:t>
            </w:r>
            <w:r>
              <w:rPr>
                <w:rFonts w:ascii="Cambria" w:hAnsi="Cambria"/>
                <w:bCs/>
                <w:lang w:val="uk-UA"/>
              </w:rPr>
              <w:t>5</w:t>
            </w:r>
            <w:r w:rsidRPr="00AD4E3E">
              <w:rPr>
                <w:rFonts w:ascii="Cambria" w:hAnsi="Cambria"/>
                <w:bCs/>
                <w:lang w:val="uk-UA"/>
              </w:rPr>
              <w:t xml:space="preserve"> навчальних посібників з грифом МОН. Досвід роботи з </w:t>
            </w:r>
            <w:r w:rsidRPr="006E2166">
              <w:rPr>
                <w:rFonts w:ascii="Cambria" w:hAnsi="Cambria"/>
                <w:bCs/>
                <w:lang w:val="uk-UA"/>
              </w:rPr>
              <w:t>1990</w:t>
            </w:r>
            <w:r w:rsidRPr="00AD4E3E">
              <w:rPr>
                <w:rFonts w:ascii="Cambria" w:hAnsi="Cambria"/>
                <w:bCs/>
                <w:lang w:val="uk-UA"/>
              </w:rPr>
              <w:t xml:space="preserve"> року. Провідн</w:t>
            </w:r>
            <w:r>
              <w:rPr>
                <w:rFonts w:ascii="Cambria" w:hAnsi="Cambria"/>
                <w:bCs/>
                <w:lang w:val="uk-UA"/>
              </w:rPr>
              <w:t>ий</w:t>
            </w:r>
            <w:r w:rsidRPr="00AD4E3E">
              <w:rPr>
                <w:rFonts w:ascii="Cambria" w:hAnsi="Cambria"/>
                <w:bCs/>
                <w:lang w:val="uk-UA"/>
              </w:rPr>
              <w:t xml:space="preserve"> лектор з дисциплін «Англійська за професійним спрямуванням», «Англійська для академічних цілей»</w:t>
            </w:r>
            <w:r w:rsidRPr="00822C39">
              <w:rPr>
                <w:rFonts w:ascii="Cambria" w:hAnsi="Cambria"/>
                <w:bCs/>
              </w:rPr>
              <w:t>.</w:t>
            </w:r>
            <w:r w:rsidRPr="00AD4E3E">
              <w:rPr>
                <w:rFonts w:ascii="Cambria" w:hAnsi="Cambria"/>
                <w:bCs/>
                <w:lang w:val="uk-UA"/>
              </w:rPr>
              <w:t xml:space="preserve"> </w:t>
            </w:r>
          </w:p>
          <w:p w14:paraId="77025755" w14:textId="79DC8D00" w:rsidR="0097568B" w:rsidRPr="00822C39" w:rsidRDefault="0097568B" w:rsidP="0097568B">
            <w:pPr>
              <w:spacing w:after="0"/>
              <w:rPr>
                <w:rFonts w:ascii="Calibri" w:hAnsi="Calibri"/>
                <w:b/>
                <w:bCs/>
                <w:lang w:val="uk-UA"/>
              </w:rPr>
            </w:pPr>
            <w:proofErr w:type="spellStart"/>
            <w:r w:rsidRPr="00822C39">
              <w:rPr>
                <w:rFonts w:ascii="Calibri" w:hAnsi="Calibri"/>
                <w:b/>
                <w:bCs/>
                <w:lang w:val="uk-UA"/>
              </w:rPr>
              <w:t>Scopus</w:t>
            </w:r>
            <w:proofErr w:type="spellEnd"/>
            <w:r w:rsidRPr="00822C39">
              <w:rPr>
                <w:rFonts w:ascii="Calibri" w:hAnsi="Calibri"/>
                <w:b/>
                <w:bCs/>
                <w:lang w:val="uk-UA"/>
              </w:rPr>
              <w:t xml:space="preserve"> </w:t>
            </w:r>
            <w:proofErr w:type="spellStart"/>
            <w:r w:rsidRPr="00822C39">
              <w:rPr>
                <w:rFonts w:ascii="Calibri" w:hAnsi="Calibri"/>
                <w:b/>
                <w:bCs/>
                <w:lang w:val="uk-UA"/>
              </w:rPr>
              <w:t>Author</w:t>
            </w:r>
            <w:proofErr w:type="spellEnd"/>
            <w:r>
              <w:rPr>
                <w:rFonts w:ascii="Calibri" w:hAnsi="Calibri"/>
                <w:b/>
                <w:bCs/>
                <w:lang w:val="en-US"/>
              </w:rPr>
              <w:t xml:space="preserve"> </w:t>
            </w:r>
            <w:r w:rsidRPr="00822C39">
              <w:rPr>
                <w:rFonts w:ascii="Calibri" w:hAnsi="Calibri"/>
                <w:b/>
                <w:bCs/>
                <w:lang w:val="uk-UA"/>
              </w:rPr>
              <w:t>ID: 57192100683</w:t>
            </w:r>
          </w:p>
          <w:p w14:paraId="0C664077" w14:textId="3DB0A05B" w:rsidR="0097568B" w:rsidRDefault="0097568B" w:rsidP="0097568B">
            <w:pPr>
              <w:spacing w:after="0"/>
              <w:rPr>
                <w:rFonts w:ascii="Calibri" w:hAnsi="Calibri"/>
                <w:b/>
                <w:bCs/>
                <w:lang w:val="uk-UA"/>
              </w:rPr>
            </w:pPr>
            <w:proofErr w:type="spellStart"/>
            <w:r w:rsidRPr="00822C39">
              <w:rPr>
                <w:rFonts w:ascii="Calibri" w:hAnsi="Calibri"/>
                <w:b/>
                <w:bCs/>
                <w:lang w:val="uk-UA"/>
              </w:rPr>
              <w:t>Google</w:t>
            </w:r>
            <w:proofErr w:type="spellEnd"/>
            <w:r w:rsidRPr="00822C39">
              <w:rPr>
                <w:rFonts w:ascii="Calibri" w:hAnsi="Calibri"/>
                <w:b/>
                <w:bCs/>
                <w:lang w:val="uk-UA"/>
              </w:rPr>
              <w:t xml:space="preserve"> </w:t>
            </w:r>
            <w:proofErr w:type="spellStart"/>
            <w:r w:rsidRPr="00822C39">
              <w:rPr>
                <w:rFonts w:ascii="Calibri" w:hAnsi="Calibri"/>
                <w:b/>
                <w:bCs/>
                <w:lang w:val="uk-UA"/>
              </w:rPr>
              <w:t>Scholar</w:t>
            </w:r>
            <w:proofErr w:type="spellEnd"/>
            <w:r w:rsidRPr="00822C39">
              <w:rPr>
                <w:rFonts w:ascii="Calibri" w:hAnsi="Calibri"/>
                <w:b/>
                <w:bCs/>
                <w:lang w:val="uk-UA"/>
              </w:rPr>
              <w:t xml:space="preserve">: </w:t>
            </w:r>
            <w:hyperlink r:id="rId8" w:history="1">
              <w:r w:rsidRPr="00D801D0">
                <w:rPr>
                  <w:rStyle w:val="ab"/>
                  <w:rFonts w:ascii="Calibri" w:hAnsi="Calibri"/>
                  <w:b/>
                  <w:bCs/>
                  <w:lang w:val="uk-UA"/>
                </w:rPr>
                <w:t>https://scholar.google.com.ua/citations?user=4OXYGcMAAAAJ&amp;hl=ru&amp;oi=sra</w:t>
              </w:r>
            </w:hyperlink>
          </w:p>
          <w:p w14:paraId="49C3D405" w14:textId="3C0487D8" w:rsidR="0097568B" w:rsidRPr="00AD4E3E" w:rsidRDefault="0097568B" w:rsidP="0097568B">
            <w:pPr>
              <w:spacing w:after="0" w:line="240" w:lineRule="auto"/>
              <w:rPr>
                <w:rFonts w:ascii="Cambria" w:hAnsi="Cambria"/>
                <w:bCs/>
                <w:lang w:val="en-US"/>
              </w:rPr>
            </w:pPr>
          </w:p>
        </w:tc>
      </w:tr>
      <w:tr w:rsidR="0097568B" w:rsidRPr="009979B5" w14:paraId="16FFDDC1" w14:textId="77777777" w:rsidTr="00235C6E">
        <w:trPr>
          <w:gridAfter w:val="2"/>
          <w:wAfter w:w="142" w:type="dxa"/>
          <w:trHeight w:val="510"/>
        </w:trPr>
        <w:tc>
          <w:tcPr>
            <w:tcW w:w="15626" w:type="dxa"/>
            <w:gridSpan w:val="19"/>
            <w:shd w:val="clear" w:color="auto" w:fill="D9D9D9" w:themeFill="background1" w:themeFillShade="D9"/>
            <w:vAlign w:val="center"/>
          </w:tcPr>
          <w:p w14:paraId="1F4E397B" w14:textId="77777777" w:rsidR="0097568B" w:rsidRPr="00210A3A" w:rsidRDefault="0097568B" w:rsidP="0097568B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  <w:lang w:val="uk-UA"/>
              </w:rPr>
            </w:pPr>
            <w:r w:rsidRPr="00210A3A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ЗАГАЛЬНА ІНФОРМАЦІЯ</w:t>
            </w:r>
          </w:p>
        </w:tc>
      </w:tr>
      <w:tr w:rsidR="0097568B" w:rsidRPr="00AD4E3E" w14:paraId="0E4B0953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70EB062F" w14:textId="77777777" w:rsidR="0097568B" w:rsidRPr="00210A3A" w:rsidRDefault="0097568B" w:rsidP="0097568B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Анотація</w:t>
            </w:r>
          </w:p>
        </w:tc>
        <w:tc>
          <w:tcPr>
            <w:tcW w:w="13643" w:type="dxa"/>
            <w:gridSpan w:val="17"/>
            <w:shd w:val="clear" w:color="auto" w:fill="DBE5F1"/>
          </w:tcPr>
          <w:p w14:paraId="03592773" w14:textId="740ABF3C" w:rsidR="0097568B" w:rsidRPr="00210A3A" w:rsidRDefault="0097568B" w:rsidP="0097568B">
            <w:pPr>
              <w:spacing w:before="120" w:after="120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Курс «</w:t>
            </w:r>
            <w:r>
              <w:rPr>
                <w:rFonts w:ascii="Cambria" w:hAnsi="Cambria"/>
                <w:lang w:val="uk-UA"/>
              </w:rPr>
              <w:t>Іноземна</w:t>
            </w:r>
            <w:r w:rsidRPr="00210A3A">
              <w:rPr>
                <w:rFonts w:ascii="Cambria" w:hAnsi="Cambria"/>
                <w:lang w:val="uk-UA"/>
              </w:rPr>
              <w:t xml:space="preserve"> за професійним спрямуванням» є базовою навчальною дисципліною. Вивчається у 1-</w:t>
            </w:r>
            <w:r>
              <w:rPr>
                <w:rFonts w:ascii="Cambria" w:hAnsi="Cambria"/>
                <w:lang w:val="uk-UA"/>
              </w:rPr>
              <w:t>4 та 7-</w:t>
            </w:r>
            <w:r w:rsidRPr="00210A3A">
              <w:rPr>
                <w:rFonts w:ascii="Cambria" w:hAnsi="Cambria"/>
                <w:lang w:val="uk-UA"/>
              </w:rPr>
              <w:t>8 семестрах, охоплює всі аспекти володіння мовою: аудіювання, діалогічне та монологічне мовлення, різні види читання, писемне мовлення, пошук інформації іноземною мовою, академічне усне та писемне мовлення і є навчальною дисципліною з циклу спеціальної обов’язкової підготовки за спеціальністю 12</w:t>
            </w:r>
            <w:r>
              <w:rPr>
                <w:rFonts w:ascii="Cambria" w:hAnsi="Cambria"/>
                <w:lang w:val="uk-UA"/>
              </w:rPr>
              <w:t>4</w:t>
            </w:r>
            <w:r w:rsidRPr="00210A3A">
              <w:rPr>
                <w:rFonts w:ascii="Cambria" w:hAnsi="Cambria"/>
                <w:lang w:val="uk-UA"/>
              </w:rPr>
              <w:t> «</w:t>
            </w:r>
            <w:r>
              <w:rPr>
                <w:rFonts w:ascii="Cambria" w:hAnsi="Cambria" w:cstheme="minorHAnsi"/>
                <w:lang w:val="uk-UA"/>
              </w:rPr>
              <w:t>Системний аналіз</w:t>
            </w:r>
            <w:r w:rsidRPr="00210A3A">
              <w:rPr>
                <w:rFonts w:ascii="Cambria" w:hAnsi="Cambria"/>
                <w:lang w:val="uk-UA"/>
              </w:rPr>
              <w:t xml:space="preserve">». Дисципліна викладається у 1, 2, 3, 4, 7 та 8 семестрах в обсязі </w:t>
            </w:r>
            <w:r>
              <w:rPr>
                <w:rFonts w:ascii="Cambria" w:hAnsi="Cambria"/>
                <w:lang w:val="uk-UA"/>
              </w:rPr>
              <w:t>360</w:t>
            </w:r>
            <w:r w:rsidRPr="00210A3A">
              <w:rPr>
                <w:rFonts w:ascii="Cambria" w:hAnsi="Cambria"/>
                <w:lang w:val="uk-UA"/>
              </w:rPr>
              <w:t xml:space="preserve"> годин (1</w:t>
            </w:r>
            <w:r>
              <w:rPr>
                <w:rFonts w:ascii="Cambria" w:hAnsi="Cambria"/>
                <w:lang w:val="uk-UA"/>
              </w:rPr>
              <w:t>2</w:t>
            </w:r>
            <w:r w:rsidRPr="00210A3A">
              <w:rPr>
                <w:rFonts w:ascii="Cambria" w:hAnsi="Cambria"/>
                <w:color w:val="FF0000"/>
                <w:lang w:val="uk-UA"/>
              </w:rPr>
              <w:t> </w:t>
            </w:r>
            <w:r w:rsidRPr="00210A3A">
              <w:rPr>
                <w:rFonts w:ascii="Cambria" w:hAnsi="Cambria"/>
                <w:lang w:val="uk-UA"/>
              </w:rPr>
              <w:t xml:space="preserve">кредитів ECTS), зокрема: практичні заняття – </w:t>
            </w:r>
            <w:r>
              <w:rPr>
                <w:rFonts w:ascii="Cambria" w:hAnsi="Cambria"/>
                <w:lang w:val="uk-UA"/>
              </w:rPr>
              <w:t>180 годин</w:t>
            </w:r>
            <w:r w:rsidRPr="00210A3A">
              <w:rPr>
                <w:rFonts w:ascii="Cambria" w:hAnsi="Cambria"/>
                <w:lang w:val="uk-UA"/>
              </w:rPr>
              <w:t xml:space="preserve">, самостійна робота – </w:t>
            </w:r>
            <w:r>
              <w:rPr>
                <w:rFonts w:ascii="Cambria" w:hAnsi="Cambria"/>
                <w:lang w:val="uk-UA"/>
              </w:rPr>
              <w:t>180</w:t>
            </w:r>
            <w:r w:rsidRPr="00210A3A">
              <w:rPr>
                <w:rFonts w:ascii="Cambria" w:hAnsi="Cambria"/>
                <w:lang w:val="uk-UA"/>
              </w:rPr>
              <w:t> годин.  Вивчення дисципліни завершується іспитом.</w:t>
            </w:r>
          </w:p>
        </w:tc>
      </w:tr>
      <w:tr w:rsidR="0097568B" w:rsidRPr="002756CF" w14:paraId="105BB91F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6FB15E83" w14:textId="77777777" w:rsidR="0097568B" w:rsidRPr="00210A3A" w:rsidRDefault="0097568B" w:rsidP="0097568B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Мета та цілі</w:t>
            </w:r>
          </w:p>
        </w:tc>
        <w:tc>
          <w:tcPr>
            <w:tcW w:w="13643" w:type="dxa"/>
            <w:gridSpan w:val="17"/>
            <w:shd w:val="clear" w:color="auto" w:fill="DBE5F1"/>
            <w:vAlign w:val="center"/>
          </w:tcPr>
          <w:p w14:paraId="0283ABA0" w14:textId="77777777" w:rsidR="0097568B" w:rsidRPr="00210A3A" w:rsidRDefault="0097568B" w:rsidP="0097568B">
            <w:pPr>
              <w:tabs>
                <w:tab w:val="left" w:pos="460"/>
              </w:tabs>
              <w:spacing w:after="0"/>
              <w:rPr>
                <w:rFonts w:ascii="Cambria" w:hAnsi="Cambria" w:cs="Calibri"/>
                <w:color w:val="000000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 xml:space="preserve">Сформувати у студентів комунікативні компетенції, які необхідні для спілкування у знайомих ситуаціях, що зустрічаються в </w:t>
            </w:r>
            <w:r w:rsidRPr="00210A3A">
              <w:rPr>
                <w:rFonts w:ascii="Cambria" w:hAnsi="Cambria"/>
                <w:lang w:val="uk-UA"/>
              </w:rPr>
              <w:lastRenderedPageBreak/>
              <w:t>академічному та професійному контекстах</w:t>
            </w:r>
            <w:r>
              <w:rPr>
                <w:rFonts w:ascii="Cambria" w:hAnsi="Cambria"/>
                <w:lang w:val="uk-UA"/>
              </w:rPr>
              <w:t>.</w:t>
            </w:r>
          </w:p>
        </w:tc>
      </w:tr>
      <w:tr w:rsidR="0097568B" w:rsidRPr="009979B5" w14:paraId="64AF8E2F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29D9A33F" w14:textId="77777777" w:rsidR="0097568B" w:rsidRPr="00210A3A" w:rsidRDefault="0097568B" w:rsidP="0097568B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lastRenderedPageBreak/>
              <w:t>Формат занять</w:t>
            </w:r>
          </w:p>
        </w:tc>
        <w:tc>
          <w:tcPr>
            <w:tcW w:w="13643" w:type="dxa"/>
            <w:gridSpan w:val="17"/>
            <w:shd w:val="clear" w:color="auto" w:fill="DBE5F1"/>
            <w:vAlign w:val="center"/>
          </w:tcPr>
          <w:p w14:paraId="1D586F39" w14:textId="77777777" w:rsidR="0097568B" w:rsidRPr="00210A3A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Практичні заняття, самостійна робота, консультації. Поточний контроль: тематичне оцінювання. Підсумковий контроль: залік/іспит</w:t>
            </w:r>
          </w:p>
        </w:tc>
      </w:tr>
      <w:tr w:rsidR="0097568B" w:rsidRPr="00822C39" w14:paraId="13521850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3DEE8EEB" w14:textId="77777777" w:rsidR="0097568B" w:rsidRPr="00210A3A" w:rsidRDefault="0097568B" w:rsidP="0097568B">
            <w:pPr>
              <w:spacing w:after="0" w:line="240" w:lineRule="auto"/>
              <w:ind w:right="-108"/>
              <w:rPr>
                <w:rFonts w:ascii="Cambria" w:hAnsi="Cambria"/>
                <w:b/>
                <w:spacing w:val="-16"/>
                <w:lang w:val="uk-UA"/>
              </w:rPr>
            </w:pPr>
            <w:r w:rsidRPr="00210A3A">
              <w:rPr>
                <w:rFonts w:ascii="Cambria" w:hAnsi="Cambria"/>
                <w:b/>
                <w:spacing w:val="-16"/>
                <w:lang w:val="uk-UA"/>
              </w:rPr>
              <w:t>Компетентності</w:t>
            </w:r>
          </w:p>
        </w:tc>
        <w:tc>
          <w:tcPr>
            <w:tcW w:w="13643" w:type="dxa"/>
            <w:gridSpan w:val="17"/>
            <w:shd w:val="clear" w:color="auto" w:fill="DBE5F1"/>
          </w:tcPr>
          <w:p w14:paraId="50D84168" w14:textId="3FF9F05A" w:rsidR="0097568B" w:rsidRPr="00210A3A" w:rsidRDefault="0097568B" w:rsidP="0097568B">
            <w:pPr>
              <w:spacing w:after="0"/>
              <w:jc w:val="both"/>
              <w:rPr>
                <w:rFonts w:ascii="Cambria" w:hAnsi="Cambria"/>
                <w:lang w:val="uk-UA"/>
              </w:rPr>
            </w:pPr>
            <w:r w:rsidRPr="00F14F1E">
              <w:rPr>
                <w:rFonts w:ascii="Cambria" w:hAnsi="Cambria" w:cs="TimesNewRomanPSMT"/>
                <w:lang w:val="uk-UA"/>
              </w:rPr>
              <w:t xml:space="preserve">ЗК6. Здатність спілкуватися іноземною мовою. </w:t>
            </w:r>
          </w:p>
        </w:tc>
      </w:tr>
      <w:tr w:rsidR="0097568B" w:rsidRPr="0097568B" w14:paraId="3EC7D312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4F7B6D42" w14:textId="77777777" w:rsidR="0097568B" w:rsidRPr="00210A3A" w:rsidRDefault="0097568B" w:rsidP="0097568B">
            <w:pPr>
              <w:spacing w:after="0" w:line="240" w:lineRule="auto"/>
              <w:ind w:right="-108"/>
              <w:rPr>
                <w:rFonts w:ascii="Cambria" w:hAnsi="Cambria"/>
                <w:b/>
                <w:spacing w:val="-16"/>
                <w:lang w:val="uk-UA"/>
              </w:rPr>
            </w:pPr>
            <w:r w:rsidRPr="00210A3A">
              <w:rPr>
                <w:rFonts w:ascii="Cambria" w:hAnsi="Cambria"/>
                <w:b/>
                <w:spacing w:val="-16"/>
                <w:lang w:val="uk-UA"/>
              </w:rPr>
              <w:t>Результати навчання</w:t>
            </w:r>
          </w:p>
        </w:tc>
        <w:tc>
          <w:tcPr>
            <w:tcW w:w="13643" w:type="dxa"/>
            <w:gridSpan w:val="17"/>
            <w:shd w:val="clear" w:color="auto" w:fill="DBE5F1"/>
          </w:tcPr>
          <w:p w14:paraId="2E319257" w14:textId="51EE165A" w:rsidR="0097568B" w:rsidRPr="00210A3A" w:rsidRDefault="0097568B" w:rsidP="0097568B">
            <w:pPr>
              <w:pStyle w:val="Default"/>
              <w:jc w:val="both"/>
              <w:rPr>
                <w:rFonts w:ascii="Cambria" w:hAnsi="Cambria"/>
              </w:rPr>
            </w:pPr>
            <w:r w:rsidRPr="00F14F1E">
              <w:rPr>
                <w:rFonts w:ascii="Cambria" w:hAnsi="Cambria"/>
                <w:sz w:val="22"/>
                <w:szCs w:val="22"/>
              </w:rPr>
              <w:t>РН15. Розуміти українську та іноземну мови на рівні, достатньому для</w:t>
            </w:r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r w:rsidRPr="00F14F1E">
              <w:rPr>
                <w:rFonts w:ascii="Cambria" w:hAnsi="Cambria"/>
                <w:sz w:val="22"/>
                <w:szCs w:val="22"/>
              </w:rPr>
              <w:t>обробки фахових інформаційно-літературних джерел, професійного усного і письмового спілкування, написання текстів за фаховою тематикою.</w:t>
            </w:r>
          </w:p>
        </w:tc>
      </w:tr>
      <w:tr w:rsidR="0097568B" w:rsidRPr="009979B5" w14:paraId="459DA774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12F92D9D" w14:textId="77777777" w:rsidR="0097568B" w:rsidRPr="00210A3A" w:rsidRDefault="0097568B" w:rsidP="0097568B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Обсяг</w:t>
            </w:r>
          </w:p>
        </w:tc>
        <w:tc>
          <w:tcPr>
            <w:tcW w:w="13643" w:type="dxa"/>
            <w:gridSpan w:val="17"/>
            <w:shd w:val="clear" w:color="auto" w:fill="DBE5F1"/>
          </w:tcPr>
          <w:p w14:paraId="7C578BDD" w14:textId="7F74918D" w:rsidR="0097568B" w:rsidRPr="00210A3A" w:rsidRDefault="0097568B" w:rsidP="0097568B">
            <w:pPr>
              <w:spacing w:after="0"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 xml:space="preserve">Загальний обсяг дисципліни </w:t>
            </w:r>
            <w:r>
              <w:rPr>
                <w:rFonts w:ascii="Cambria" w:hAnsi="Cambria"/>
                <w:lang w:val="uk-UA"/>
              </w:rPr>
              <w:t>36</w:t>
            </w:r>
            <w:r w:rsidRPr="00210A3A">
              <w:rPr>
                <w:rFonts w:ascii="Cambria" w:hAnsi="Cambria"/>
                <w:lang w:val="uk-UA"/>
              </w:rPr>
              <w:t>0 год.</w:t>
            </w:r>
            <w:r w:rsidRPr="00210A3A">
              <w:rPr>
                <w:rFonts w:ascii="Cambria" w:hAnsi="Cambria"/>
                <w:lang w:val="uk-UA" w:eastAsia="ru-RU"/>
              </w:rPr>
              <w:t xml:space="preserve"> (1</w:t>
            </w:r>
            <w:r>
              <w:rPr>
                <w:rFonts w:ascii="Cambria" w:hAnsi="Cambria"/>
                <w:lang w:val="uk-UA" w:eastAsia="ru-RU"/>
              </w:rPr>
              <w:t>2</w:t>
            </w:r>
            <w:r w:rsidRPr="00210A3A">
              <w:rPr>
                <w:rFonts w:ascii="Cambria" w:hAnsi="Cambria"/>
                <w:lang w:val="uk-UA" w:eastAsia="ru-RU"/>
              </w:rPr>
              <w:t xml:space="preserve"> кредитів ECTS): </w:t>
            </w:r>
            <w:r w:rsidRPr="00210A3A">
              <w:rPr>
                <w:rFonts w:ascii="Cambria" w:hAnsi="Cambria"/>
                <w:lang w:val="uk-UA"/>
              </w:rPr>
              <w:t xml:space="preserve"> лекції – немає, практичні роботи – </w:t>
            </w:r>
            <w:r>
              <w:rPr>
                <w:rFonts w:ascii="Cambria" w:hAnsi="Cambria"/>
                <w:lang w:val="uk-UA"/>
              </w:rPr>
              <w:t>180</w:t>
            </w:r>
            <w:r w:rsidRPr="00210A3A">
              <w:rPr>
                <w:rFonts w:ascii="Cambria" w:hAnsi="Cambria"/>
                <w:lang w:val="uk-UA"/>
              </w:rPr>
              <w:t xml:space="preserve"> год.,  самостійна робота – </w:t>
            </w:r>
            <w:r>
              <w:rPr>
                <w:rFonts w:ascii="Cambria" w:hAnsi="Cambria"/>
                <w:lang w:val="uk-UA"/>
              </w:rPr>
              <w:t>180</w:t>
            </w:r>
            <w:r w:rsidRPr="00210A3A">
              <w:rPr>
                <w:rFonts w:ascii="Cambria" w:hAnsi="Cambria"/>
                <w:lang w:val="uk-UA"/>
              </w:rPr>
              <w:t xml:space="preserve"> год.</w:t>
            </w:r>
          </w:p>
        </w:tc>
      </w:tr>
      <w:tr w:rsidR="0097568B" w:rsidRPr="009979B5" w14:paraId="35F7A203" w14:textId="77777777" w:rsidTr="00235C6E">
        <w:trPr>
          <w:gridAfter w:val="2"/>
          <w:wAfter w:w="142" w:type="dxa"/>
          <w:trHeight w:val="388"/>
        </w:trPr>
        <w:tc>
          <w:tcPr>
            <w:tcW w:w="1983" w:type="dxa"/>
            <w:gridSpan w:val="2"/>
            <w:shd w:val="clear" w:color="auto" w:fill="DDD9C3"/>
            <w:vAlign w:val="center"/>
          </w:tcPr>
          <w:p w14:paraId="4C2DE4E2" w14:textId="77777777" w:rsidR="0097568B" w:rsidRPr="00210A3A" w:rsidRDefault="0097568B" w:rsidP="0097568B">
            <w:pPr>
              <w:spacing w:after="0" w:line="240" w:lineRule="auto"/>
              <w:rPr>
                <w:rFonts w:ascii="Cambria" w:hAnsi="Cambria"/>
                <w:b/>
                <w:lang w:val="uk-UA"/>
              </w:rPr>
            </w:pPr>
            <w:proofErr w:type="spellStart"/>
            <w:r w:rsidRPr="00210A3A">
              <w:rPr>
                <w:rFonts w:ascii="Cambria" w:hAnsi="Cambria"/>
                <w:b/>
                <w:lang w:val="uk-UA"/>
              </w:rPr>
              <w:t>Пререквізити</w:t>
            </w:r>
            <w:proofErr w:type="spellEnd"/>
          </w:p>
        </w:tc>
        <w:tc>
          <w:tcPr>
            <w:tcW w:w="13643" w:type="dxa"/>
            <w:gridSpan w:val="17"/>
            <w:shd w:val="clear" w:color="auto" w:fill="DBE5F1"/>
            <w:vAlign w:val="center"/>
          </w:tcPr>
          <w:p w14:paraId="17B2807B" w14:textId="77777777" w:rsidR="0097568B" w:rsidRPr="00210A3A" w:rsidRDefault="0097568B" w:rsidP="0097568B">
            <w:pPr>
              <w:spacing w:after="0" w:line="204" w:lineRule="auto"/>
              <w:rPr>
                <w:rFonts w:ascii="Cambria" w:hAnsi="Cambria" w:cstheme="minorHAnsi"/>
                <w:lang w:val="uk-UA"/>
              </w:rPr>
            </w:pPr>
            <w:r w:rsidRPr="00210A3A">
              <w:rPr>
                <w:rFonts w:ascii="Cambria" w:hAnsi="Cambria" w:cs="Times New Roman"/>
                <w:lang w:val="uk-UA"/>
              </w:rPr>
              <w:t>Загальна середня освіта.</w:t>
            </w:r>
          </w:p>
        </w:tc>
      </w:tr>
      <w:tr w:rsidR="0097568B" w:rsidRPr="00AD4E3E" w14:paraId="75055048" w14:textId="77777777" w:rsidTr="00235C6E">
        <w:trPr>
          <w:gridAfter w:val="2"/>
          <w:wAfter w:w="142" w:type="dxa"/>
          <w:trHeight w:val="535"/>
        </w:trPr>
        <w:tc>
          <w:tcPr>
            <w:tcW w:w="15626" w:type="dxa"/>
            <w:gridSpan w:val="19"/>
            <w:shd w:val="clear" w:color="auto" w:fill="DDD9C3"/>
            <w:vAlign w:val="center"/>
          </w:tcPr>
          <w:p w14:paraId="780F10D2" w14:textId="77777777" w:rsidR="0097568B" w:rsidRPr="00210A3A" w:rsidRDefault="0097568B" w:rsidP="0097568B">
            <w:pPr>
              <w:spacing w:line="240" w:lineRule="auto"/>
              <w:ind w:firstLine="34"/>
              <w:contextualSpacing/>
              <w:rPr>
                <w:rFonts w:ascii="Cambria" w:hAnsi="Cambria"/>
                <w:lang w:val="uk-UA"/>
              </w:rPr>
            </w:pPr>
            <w:r w:rsidRPr="00210A3A">
              <w:rPr>
                <w:rFonts w:ascii="Cambria" w:hAnsi="Cambria"/>
                <w:b/>
                <w:lang w:val="uk-UA"/>
              </w:rPr>
              <w:t>Особливості дисципліни</w:t>
            </w:r>
          </w:p>
        </w:tc>
      </w:tr>
      <w:tr w:rsidR="0097568B" w:rsidRPr="0097568B" w14:paraId="4B9EAF3C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885"/>
        </w:trPr>
        <w:tc>
          <w:tcPr>
            <w:tcW w:w="5059" w:type="dxa"/>
            <w:gridSpan w:val="7"/>
            <w:shd w:val="clear" w:color="auto" w:fill="DBE5F1" w:themeFill="accent1" w:themeFillTint="33"/>
            <w:vAlign w:val="center"/>
          </w:tcPr>
          <w:p w14:paraId="67E5CE11" w14:textId="77777777" w:rsidR="0097568B" w:rsidRPr="00210A3A" w:rsidRDefault="0097568B" w:rsidP="0097568B">
            <w:pPr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Результати навчання</w:t>
            </w:r>
          </w:p>
        </w:tc>
        <w:tc>
          <w:tcPr>
            <w:tcW w:w="5699" w:type="dxa"/>
            <w:gridSpan w:val="7"/>
            <w:shd w:val="clear" w:color="auto" w:fill="DBE5F1"/>
            <w:vAlign w:val="center"/>
          </w:tcPr>
          <w:p w14:paraId="761F6260" w14:textId="77777777" w:rsidR="0097568B" w:rsidRPr="00210A3A" w:rsidRDefault="0097568B" w:rsidP="0097568B">
            <w:pPr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Методи викладання та навчання</w:t>
            </w:r>
          </w:p>
        </w:tc>
        <w:tc>
          <w:tcPr>
            <w:tcW w:w="4815" w:type="dxa"/>
            <w:gridSpan w:val="2"/>
            <w:shd w:val="clear" w:color="auto" w:fill="DBE5F1"/>
          </w:tcPr>
          <w:p w14:paraId="2D0DF4E9" w14:textId="77777777" w:rsidR="0097568B" w:rsidRPr="00210A3A" w:rsidRDefault="0097568B" w:rsidP="0097568B">
            <w:pPr>
              <w:spacing w:after="0"/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Форми оцінювання</w:t>
            </w:r>
          </w:p>
          <w:p w14:paraId="0B796830" w14:textId="77777777" w:rsidR="0097568B" w:rsidRPr="00210A3A" w:rsidRDefault="0097568B" w:rsidP="0097568B">
            <w:pPr>
              <w:spacing w:after="0"/>
              <w:ind w:right="-108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(поточне оцінювання CAS, підсумкове оцінювання FAS)</w:t>
            </w:r>
          </w:p>
        </w:tc>
      </w:tr>
      <w:tr w:rsidR="0097568B" w:rsidRPr="0097568B" w14:paraId="042BB42E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7"/>
            <w:shd w:val="clear" w:color="auto" w:fill="DBE5F1" w:themeFill="accent1" w:themeFillTint="33"/>
          </w:tcPr>
          <w:p w14:paraId="21B57AAC" w14:textId="77777777" w:rsidR="0097568B" w:rsidRPr="00210A3A" w:rsidRDefault="0097568B" w:rsidP="0097568B">
            <w:pPr>
              <w:spacing w:after="0" w:line="240" w:lineRule="auto"/>
              <w:jc w:val="both"/>
              <w:rPr>
                <w:rFonts w:ascii="Cambria" w:hAnsi="Cambria" w:cs="Calibri"/>
                <w:bCs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Очікується, що в результаті успішного навчання за програмою курсу, поряд з іншими професійними уміннями, студент буде здатним спілкуватися іноземною мовою з професійних питань усно і письмово, буде мати навички роботи з іноземними технічними виданнями та Інтернет-джерелами, а саме:</w:t>
            </w:r>
          </w:p>
        </w:tc>
        <w:tc>
          <w:tcPr>
            <w:tcW w:w="5699" w:type="dxa"/>
            <w:gridSpan w:val="7"/>
            <w:shd w:val="clear" w:color="auto" w:fill="DBE5F1"/>
          </w:tcPr>
          <w:p w14:paraId="4A2FE536" w14:textId="77777777" w:rsidR="0097568B" w:rsidRPr="00210A3A" w:rsidRDefault="0097568B" w:rsidP="0097568B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Бесіди (з викладачем та одногрупниками), робота в парах та групах, виконання ситуативних завдань, робота за підручниками і посібниками, рольові ігри, написання листів, документів, анотацій, рефератів, пошук інформації в друкованій літературі за завданням, виступ з короткою презентацією тощо</w:t>
            </w:r>
          </w:p>
        </w:tc>
        <w:tc>
          <w:tcPr>
            <w:tcW w:w="4815" w:type="dxa"/>
            <w:gridSpan w:val="2"/>
            <w:shd w:val="clear" w:color="auto" w:fill="DBE5F1"/>
          </w:tcPr>
          <w:p w14:paraId="2CCC3235" w14:textId="77777777" w:rsidR="0097568B" w:rsidRDefault="0097568B" w:rsidP="0097568B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>Поточне оцінювання (CAS) :</w:t>
            </w:r>
            <w:r w:rsidRPr="00210A3A">
              <w:rPr>
                <w:rFonts w:ascii="Cambria" w:hAnsi="Cambria"/>
                <w:lang w:val="uk-UA"/>
              </w:rPr>
              <w:t xml:space="preserve"> </w:t>
            </w:r>
            <w:r w:rsidRPr="00210A3A">
              <w:rPr>
                <w:rFonts w:ascii="Cambria" w:hAnsi="Cambria" w:cs="Calibri"/>
                <w:lang w:val="uk-UA"/>
              </w:rPr>
              <w:t>Опитування, виконання вправ і завдань, самоконтроль, взаємоконтроль студентів, написання самостійних робіт, поточне тестування, модульне тестування</w:t>
            </w:r>
          </w:p>
          <w:p w14:paraId="2A792275" w14:textId="30AEF28C" w:rsidR="0097568B" w:rsidRPr="00210A3A" w:rsidRDefault="0097568B" w:rsidP="0097568B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b/>
                <w:lang w:val="uk-UA"/>
              </w:rPr>
              <w:t xml:space="preserve">Підсумкове оцінювання (FAS): </w:t>
            </w:r>
            <w:r w:rsidRPr="00210A3A">
              <w:rPr>
                <w:rFonts w:ascii="Cambria" w:hAnsi="Cambria"/>
                <w:lang w:val="uk-UA"/>
              </w:rPr>
              <w:t>іспит (залік/іспит)</w:t>
            </w:r>
          </w:p>
        </w:tc>
      </w:tr>
      <w:tr w:rsidR="0097568B" w:rsidRPr="0097568B" w14:paraId="606F75AB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7"/>
            <w:shd w:val="clear" w:color="auto" w:fill="DBE5F1" w:themeFill="accent1" w:themeFillTint="33"/>
          </w:tcPr>
          <w:p w14:paraId="1BABFBBD" w14:textId="77777777" w:rsidR="0097568B" w:rsidRPr="00210A3A" w:rsidRDefault="0097568B" w:rsidP="0097568B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>обговорювати загальні навчальні та пов’язані зі спеціалізацією питання з метою досягти порозуміння;</w:t>
            </w:r>
          </w:p>
        </w:tc>
        <w:tc>
          <w:tcPr>
            <w:tcW w:w="5699" w:type="dxa"/>
            <w:gridSpan w:val="7"/>
            <w:shd w:val="clear" w:color="auto" w:fill="DBE5F1"/>
          </w:tcPr>
          <w:p w14:paraId="2FE54FE3" w14:textId="77777777" w:rsidR="0097568B" w:rsidRPr="00210A3A" w:rsidRDefault="0097568B" w:rsidP="0097568B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Бесіди (з викладачем та одногрупниками), робота в парах та групах, виконання ситуативних завдань, рольові ігри</w:t>
            </w:r>
          </w:p>
        </w:tc>
        <w:tc>
          <w:tcPr>
            <w:tcW w:w="4815" w:type="dxa"/>
            <w:gridSpan w:val="2"/>
            <w:shd w:val="clear" w:color="auto" w:fill="DBE5F1"/>
          </w:tcPr>
          <w:p w14:paraId="4554C752" w14:textId="69B3A46F" w:rsidR="0097568B" w:rsidRPr="00210A3A" w:rsidRDefault="0097568B" w:rsidP="0097568B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Усні індивідуальні завдання (CAS), оцінювання знань на практичних заняттях (CAS), онлайн-тести</w:t>
            </w:r>
            <w:r>
              <w:rPr>
                <w:rFonts w:ascii="Cambria" w:hAnsi="Cambria" w:cs="Calibri"/>
                <w:lang w:val="uk-UA"/>
              </w:rPr>
              <w:t xml:space="preserve"> </w:t>
            </w:r>
            <w:r w:rsidRPr="00210A3A">
              <w:rPr>
                <w:rFonts w:ascii="Cambria" w:hAnsi="Cambria" w:cs="Calibri"/>
                <w:lang w:val="uk-UA"/>
              </w:rPr>
              <w:t xml:space="preserve">(CAS), залік у формі письмового тесту та виконання завдань рольової гри (FAS) </w:t>
            </w:r>
          </w:p>
        </w:tc>
      </w:tr>
      <w:tr w:rsidR="0097568B" w:rsidRPr="007D1A12" w14:paraId="5C7F7BF9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7"/>
            <w:shd w:val="clear" w:color="auto" w:fill="DBE5F1" w:themeFill="accent1" w:themeFillTint="33"/>
          </w:tcPr>
          <w:p w14:paraId="2F021C01" w14:textId="77777777" w:rsidR="0097568B" w:rsidRPr="00210A3A" w:rsidRDefault="0097568B" w:rsidP="0097568B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>готувати публічні виступи з низки загальних питань у сфері освіти та майбутньої професії з застосуванням відповідних засобів вербальної та невербальної комунікації;</w:t>
            </w:r>
          </w:p>
        </w:tc>
        <w:tc>
          <w:tcPr>
            <w:tcW w:w="5699" w:type="dxa"/>
            <w:gridSpan w:val="7"/>
            <w:shd w:val="clear" w:color="auto" w:fill="DBE5F1"/>
          </w:tcPr>
          <w:p w14:paraId="7EF92801" w14:textId="77777777" w:rsidR="0097568B" w:rsidRPr="00210A3A" w:rsidRDefault="0097568B" w:rsidP="0097568B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Виступ з короткою презентацією тощо</w:t>
            </w:r>
          </w:p>
        </w:tc>
        <w:tc>
          <w:tcPr>
            <w:tcW w:w="4815" w:type="dxa"/>
            <w:gridSpan w:val="2"/>
            <w:shd w:val="clear" w:color="auto" w:fill="DBE5F1"/>
          </w:tcPr>
          <w:p w14:paraId="37809FCE" w14:textId="77777777" w:rsidR="0097568B" w:rsidRPr="00210A3A" w:rsidRDefault="0097568B" w:rsidP="0097568B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>Усні та письмові індивідуальні завдання (CAS), оцінювання знань на практичних заняттях (CAS), (CAS), онлайн-тести (CAS), виступ з презентацією (FAS)</w:t>
            </w:r>
          </w:p>
        </w:tc>
      </w:tr>
      <w:tr w:rsidR="0097568B" w:rsidRPr="0097568B" w14:paraId="0DCE3F6A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7"/>
            <w:shd w:val="clear" w:color="auto" w:fill="DBE5F1" w:themeFill="accent1" w:themeFillTint="33"/>
          </w:tcPr>
          <w:p w14:paraId="21C3ED01" w14:textId="77777777" w:rsidR="0097568B" w:rsidRPr="00210A3A" w:rsidRDefault="0097568B" w:rsidP="0097568B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>знаходити нову текстову, графічну, аудіо та відео інформацію з питань, пов'язаних з загальною академічною та професійною діяльністю, що міститься в іншомовних матеріалах (як у надрукованому, так і в електронному вигляді), користуючись відповідними пошуковими методами;</w:t>
            </w:r>
          </w:p>
        </w:tc>
        <w:tc>
          <w:tcPr>
            <w:tcW w:w="5699" w:type="dxa"/>
            <w:gridSpan w:val="7"/>
            <w:shd w:val="clear" w:color="auto" w:fill="DBE5F1"/>
          </w:tcPr>
          <w:p w14:paraId="74680844" w14:textId="77777777" w:rsidR="0097568B" w:rsidRPr="00210A3A" w:rsidRDefault="0097568B" w:rsidP="0097568B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Пошук інформації в друкованій літературі та Інтернеті за завданням</w:t>
            </w:r>
          </w:p>
        </w:tc>
        <w:tc>
          <w:tcPr>
            <w:tcW w:w="4815" w:type="dxa"/>
            <w:gridSpan w:val="2"/>
            <w:shd w:val="clear" w:color="auto" w:fill="DBE5F1"/>
          </w:tcPr>
          <w:p w14:paraId="56120ECA" w14:textId="77777777" w:rsidR="0097568B" w:rsidRPr="00210A3A" w:rsidRDefault="0097568B" w:rsidP="0097568B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 xml:space="preserve">Усні та письмові індивідуальні завдання (CAS), оцінювання знань на практичних заняттях (CAS), проблемні листи (CAS), онлайн-тести (CAS), усна та письмова доповідь з використанням знайденого матеріалу (FAS)  </w:t>
            </w:r>
          </w:p>
        </w:tc>
      </w:tr>
      <w:tr w:rsidR="0097568B" w:rsidRPr="0097568B" w14:paraId="7E2A1B6A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7"/>
            <w:shd w:val="clear" w:color="auto" w:fill="DBE5F1" w:themeFill="accent1" w:themeFillTint="33"/>
          </w:tcPr>
          <w:p w14:paraId="3C638BCB" w14:textId="77777777" w:rsidR="0097568B" w:rsidRPr="00210A3A" w:rsidRDefault="0097568B" w:rsidP="0097568B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t xml:space="preserve">аналізувати інформацію з іншомовних </w:t>
            </w: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lastRenderedPageBreak/>
              <w:t>джерел для отримання даних, необхідних для виконання загальних академічних та професійних завдань;</w:t>
            </w:r>
          </w:p>
        </w:tc>
        <w:tc>
          <w:tcPr>
            <w:tcW w:w="5699" w:type="dxa"/>
            <w:gridSpan w:val="7"/>
            <w:shd w:val="clear" w:color="auto" w:fill="DBE5F1"/>
          </w:tcPr>
          <w:p w14:paraId="51F6ACC2" w14:textId="77777777" w:rsidR="0097568B" w:rsidRPr="00210A3A" w:rsidRDefault="0097568B" w:rsidP="0097568B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lastRenderedPageBreak/>
              <w:t xml:space="preserve">Пошук  та аналіз інформації в друкованій літературі </w:t>
            </w:r>
            <w:r w:rsidRPr="00210A3A">
              <w:rPr>
                <w:rFonts w:ascii="Cambria" w:hAnsi="Cambria"/>
                <w:lang w:val="uk-UA"/>
              </w:rPr>
              <w:lastRenderedPageBreak/>
              <w:t>та Інтернеті за завданням, робота в парах та групах, виконання ситуативних завдань</w:t>
            </w:r>
          </w:p>
        </w:tc>
        <w:tc>
          <w:tcPr>
            <w:tcW w:w="4815" w:type="dxa"/>
            <w:gridSpan w:val="2"/>
            <w:shd w:val="clear" w:color="auto" w:fill="DBE5F1"/>
          </w:tcPr>
          <w:p w14:paraId="7F4E6949" w14:textId="77777777" w:rsidR="0097568B" w:rsidRPr="00210A3A" w:rsidRDefault="0097568B" w:rsidP="0097568B">
            <w:pPr>
              <w:spacing w:after="0"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lastRenderedPageBreak/>
              <w:t xml:space="preserve">Письмові індивідуальні завдання (CAS), </w:t>
            </w:r>
            <w:r w:rsidRPr="00210A3A">
              <w:rPr>
                <w:rFonts w:ascii="Cambria" w:hAnsi="Cambria" w:cs="Calibri"/>
                <w:lang w:val="uk-UA"/>
              </w:rPr>
              <w:lastRenderedPageBreak/>
              <w:t>оцінювання знань на практичних заняттях (CAS), проблемні листи (CAS), онлайн –тести (CAS), опис графічної інформації та виробничих процесів (FAS)</w:t>
            </w:r>
          </w:p>
        </w:tc>
      </w:tr>
      <w:tr w:rsidR="0097568B" w:rsidRPr="0097568B" w14:paraId="646023DE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5"/>
          <w:wAfter w:w="195" w:type="dxa"/>
          <w:trHeight w:val="388"/>
        </w:trPr>
        <w:tc>
          <w:tcPr>
            <w:tcW w:w="5059" w:type="dxa"/>
            <w:gridSpan w:val="7"/>
            <w:shd w:val="clear" w:color="auto" w:fill="DBE5F1" w:themeFill="accent1" w:themeFillTint="33"/>
          </w:tcPr>
          <w:p w14:paraId="306AA220" w14:textId="77777777" w:rsidR="0097568B" w:rsidRPr="00210A3A" w:rsidRDefault="0097568B" w:rsidP="0097568B">
            <w:pPr>
              <w:pStyle w:val="a8"/>
              <w:numPr>
                <w:ilvl w:val="0"/>
                <w:numId w:val="23"/>
              </w:numPr>
              <w:shd w:val="clear" w:color="auto" w:fill="auto"/>
              <w:spacing w:line="240" w:lineRule="auto"/>
              <w:ind w:left="0" w:firstLine="0"/>
              <w:jc w:val="left"/>
              <w:rPr>
                <w:rFonts w:ascii="Cambria" w:hAnsi="Cambria" w:cs="Calibri"/>
                <w:bCs/>
                <w:sz w:val="22"/>
                <w:szCs w:val="22"/>
                <w:lang w:val="uk-UA"/>
              </w:rPr>
            </w:pPr>
            <w:r w:rsidRPr="00210A3A">
              <w:rPr>
                <w:rFonts w:ascii="Cambria" w:hAnsi="Cambria"/>
                <w:sz w:val="22"/>
                <w:szCs w:val="22"/>
                <w:lang w:val="uk-UA"/>
              </w:rPr>
              <w:lastRenderedPageBreak/>
              <w:t xml:space="preserve">писати іноземною мовою низку документів, необхідних для участі у міжнародних академічних заходах, програмах обміну студентами та для працевлаштування. </w:t>
            </w:r>
          </w:p>
        </w:tc>
        <w:tc>
          <w:tcPr>
            <w:tcW w:w="5699" w:type="dxa"/>
            <w:gridSpan w:val="7"/>
            <w:shd w:val="clear" w:color="auto" w:fill="DBE5F1"/>
          </w:tcPr>
          <w:p w14:paraId="05DA7FC5" w14:textId="77777777" w:rsidR="0097568B" w:rsidRPr="00210A3A" w:rsidRDefault="0097568B" w:rsidP="0097568B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/>
                <w:lang w:val="uk-UA"/>
              </w:rPr>
              <w:t>Написання листів, документів, рефератів</w:t>
            </w:r>
          </w:p>
        </w:tc>
        <w:tc>
          <w:tcPr>
            <w:tcW w:w="4815" w:type="dxa"/>
            <w:gridSpan w:val="2"/>
            <w:shd w:val="clear" w:color="auto" w:fill="DBE5F1"/>
          </w:tcPr>
          <w:p w14:paraId="2A644963" w14:textId="77777777" w:rsidR="0097568B" w:rsidRPr="00210A3A" w:rsidRDefault="0097568B" w:rsidP="0097568B">
            <w:pPr>
              <w:spacing w:line="240" w:lineRule="auto"/>
              <w:rPr>
                <w:rFonts w:ascii="Cambria" w:hAnsi="Cambria" w:cs="Calibri"/>
                <w:lang w:val="uk-UA"/>
              </w:rPr>
            </w:pPr>
            <w:r w:rsidRPr="00210A3A">
              <w:rPr>
                <w:rFonts w:ascii="Cambria" w:hAnsi="Cambria" w:cs="Calibri"/>
                <w:lang w:val="uk-UA"/>
              </w:rPr>
              <w:t xml:space="preserve">Письмові індивідуальні завдання (CAS), оцінювання знань на практичних заняттях (CAS), написання </w:t>
            </w:r>
            <w:proofErr w:type="spellStart"/>
            <w:r w:rsidRPr="00210A3A">
              <w:rPr>
                <w:rFonts w:ascii="Cambria" w:hAnsi="Cambria" w:cs="Calibri"/>
                <w:lang w:val="uk-UA"/>
              </w:rPr>
              <w:t>напівформальних</w:t>
            </w:r>
            <w:proofErr w:type="spellEnd"/>
            <w:r w:rsidRPr="00210A3A">
              <w:rPr>
                <w:rFonts w:ascii="Cambria" w:hAnsi="Cambria" w:cs="Calibri"/>
                <w:lang w:val="uk-UA"/>
              </w:rPr>
              <w:t xml:space="preserve"> листів (CAS), онлайн-тести (CAS), заповнення анкет (CAS), написання рефератів (CAS), написання листа (FAS)</w:t>
            </w:r>
          </w:p>
        </w:tc>
      </w:tr>
      <w:tr w:rsidR="0097568B" w:rsidRPr="009979B5" w14:paraId="3DE29D54" w14:textId="77777777" w:rsidTr="00235C6E">
        <w:trPr>
          <w:gridAfter w:val="2"/>
          <w:wAfter w:w="142" w:type="dxa"/>
          <w:trHeight w:val="510"/>
        </w:trPr>
        <w:tc>
          <w:tcPr>
            <w:tcW w:w="15626" w:type="dxa"/>
            <w:gridSpan w:val="19"/>
            <w:shd w:val="clear" w:color="auto" w:fill="D9D9D9" w:themeFill="background1" w:themeFillShade="D9"/>
            <w:vAlign w:val="center"/>
          </w:tcPr>
          <w:p w14:paraId="574CF1BC" w14:textId="77777777" w:rsidR="0097568B" w:rsidRPr="009979B5" w:rsidRDefault="0097568B" w:rsidP="0097568B">
            <w:pPr>
              <w:spacing w:after="0" w:line="204" w:lineRule="auto"/>
              <w:jc w:val="center"/>
              <w:rPr>
                <w:sz w:val="24"/>
                <w:szCs w:val="24"/>
                <w:lang w:val="uk-UA"/>
              </w:rPr>
            </w:pPr>
            <w:r w:rsidRPr="009979B5">
              <w:rPr>
                <w:lang w:val="uk-UA"/>
              </w:rPr>
              <w:br w:type="page"/>
            </w:r>
            <w:r w:rsidRPr="009979B5">
              <w:rPr>
                <w:rFonts w:ascii="Arial" w:hAnsi="Arial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ПРОГРАМА НАВЧАЛЬНОЇ ДИСЦИПЛІНИ</w:t>
            </w:r>
          </w:p>
        </w:tc>
      </w:tr>
      <w:tr w:rsidR="0097568B" w:rsidRPr="00AD4E3E" w14:paraId="12D3ED75" w14:textId="77777777" w:rsidTr="00235C6E">
        <w:trPr>
          <w:gridAfter w:val="2"/>
          <w:wAfter w:w="142" w:type="dxa"/>
          <w:trHeight w:val="388"/>
        </w:trPr>
        <w:tc>
          <w:tcPr>
            <w:tcW w:w="1843" w:type="dxa"/>
            <w:shd w:val="clear" w:color="auto" w:fill="DDD9C3"/>
          </w:tcPr>
          <w:p w14:paraId="39BA65CD" w14:textId="77777777" w:rsidR="0097568B" w:rsidRPr="009979B5" w:rsidRDefault="0097568B" w:rsidP="0097568B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  <w:r w:rsidRPr="009979B5">
              <w:rPr>
                <w:b/>
                <w:sz w:val="24"/>
                <w:szCs w:val="24"/>
                <w:lang w:val="uk-UA"/>
              </w:rPr>
              <w:t>Теми лекційних занять</w:t>
            </w:r>
          </w:p>
        </w:tc>
        <w:tc>
          <w:tcPr>
            <w:tcW w:w="13783" w:type="dxa"/>
            <w:gridSpan w:val="18"/>
            <w:tcBorders>
              <w:right w:val="single" w:sz="18" w:space="0" w:color="FFFFFF" w:themeColor="background1"/>
            </w:tcBorders>
            <w:shd w:val="clear" w:color="auto" w:fill="DBE5F1"/>
          </w:tcPr>
          <w:p w14:paraId="3EE02B7C" w14:textId="77777777" w:rsidR="0097568B" w:rsidRDefault="0097568B" w:rsidP="0097568B">
            <w:pPr>
              <w:spacing w:after="0" w:line="204" w:lineRule="auto"/>
              <w:jc w:val="both"/>
              <w:rPr>
                <w:b/>
                <w:sz w:val="24"/>
                <w:szCs w:val="24"/>
                <w:lang w:val="uk-UA"/>
              </w:rPr>
            </w:pPr>
            <w:r>
              <w:rPr>
                <w:b/>
                <w:sz w:val="24"/>
                <w:szCs w:val="24"/>
                <w:lang w:val="uk-UA"/>
              </w:rPr>
              <w:t>н</w:t>
            </w:r>
            <w:r w:rsidRPr="009979B5">
              <w:rPr>
                <w:b/>
                <w:sz w:val="24"/>
                <w:szCs w:val="24"/>
                <w:lang w:val="uk-UA"/>
              </w:rPr>
              <w:t>емає</w:t>
            </w:r>
          </w:p>
          <w:p w14:paraId="38F10EDC" w14:textId="77777777" w:rsidR="0097568B" w:rsidRPr="00EF2031" w:rsidRDefault="0097568B" w:rsidP="0097568B">
            <w:pPr>
              <w:spacing w:after="0" w:line="204" w:lineRule="auto"/>
              <w:jc w:val="both"/>
              <w:rPr>
                <w:sz w:val="24"/>
                <w:szCs w:val="24"/>
                <w:lang w:val="uk-UA"/>
              </w:rPr>
            </w:pPr>
          </w:p>
        </w:tc>
      </w:tr>
      <w:tr w:rsidR="0097568B" w:rsidRPr="0006523C" w14:paraId="65C1E9D1" w14:textId="77777777" w:rsidTr="00235C6E">
        <w:trPr>
          <w:gridAfter w:val="2"/>
          <w:wAfter w:w="142" w:type="dxa"/>
          <w:trHeight w:val="388"/>
        </w:trPr>
        <w:tc>
          <w:tcPr>
            <w:tcW w:w="1843" w:type="dxa"/>
            <w:shd w:val="clear" w:color="auto" w:fill="DDD9C3"/>
          </w:tcPr>
          <w:p w14:paraId="67496BAE" w14:textId="77777777" w:rsidR="0097568B" w:rsidRPr="002E1AAC" w:rsidRDefault="0097568B" w:rsidP="0097568B">
            <w:pPr>
              <w:spacing w:after="0" w:line="240" w:lineRule="auto"/>
              <w:rPr>
                <w:b/>
                <w:sz w:val="24"/>
                <w:szCs w:val="24"/>
                <w:lang w:val="en-US"/>
              </w:rPr>
            </w:pPr>
            <w:r w:rsidRPr="009979B5">
              <w:rPr>
                <w:b/>
                <w:sz w:val="24"/>
                <w:szCs w:val="24"/>
                <w:lang w:val="uk-UA"/>
              </w:rPr>
              <w:t>Теми практичних занять</w:t>
            </w:r>
            <w:r>
              <w:rPr>
                <w:b/>
                <w:sz w:val="24"/>
                <w:szCs w:val="24"/>
                <w:lang w:val="en-US"/>
              </w:rPr>
              <w:t>:</w:t>
            </w:r>
          </w:p>
        </w:tc>
        <w:tc>
          <w:tcPr>
            <w:tcW w:w="13783" w:type="dxa"/>
            <w:gridSpan w:val="18"/>
            <w:tcBorders>
              <w:right w:val="single" w:sz="18" w:space="0" w:color="FFFFFF" w:themeColor="background1"/>
            </w:tcBorders>
            <w:shd w:val="clear" w:color="auto" w:fill="DBE5F1"/>
          </w:tcPr>
          <w:p w14:paraId="06B4EBAC" w14:textId="77777777" w:rsidR="0097568B" w:rsidRPr="009979B5" w:rsidRDefault="0097568B" w:rsidP="0097568B">
            <w:pPr>
              <w:spacing w:after="0" w:line="204" w:lineRule="auto"/>
              <w:jc w:val="both"/>
              <w:rPr>
                <w:b/>
                <w:sz w:val="24"/>
                <w:szCs w:val="24"/>
                <w:lang w:val="uk-UA"/>
              </w:rPr>
            </w:pPr>
          </w:p>
        </w:tc>
      </w:tr>
      <w:tr w:rsidR="0097568B" w:rsidRPr="007D1A12" w14:paraId="61DE2F8F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1058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5B33E9F0" w14:textId="77777777" w:rsidR="0097568B" w:rsidRPr="002E1AAC" w:rsidRDefault="0097568B" w:rsidP="0097568B">
            <w:pPr>
              <w:spacing w:after="0"/>
              <w:jc w:val="both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 xml:space="preserve">Змістовий </w:t>
            </w:r>
            <w:r w:rsidRPr="002E1AAC">
              <w:rPr>
                <w:rFonts w:ascii="Cambria" w:hAnsi="Cambria"/>
                <w:b/>
              </w:rPr>
              <w:t>б</w:t>
            </w:r>
            <w:proofErr w:type="spellStart"/>
            <w:r w:rsidRPr="002E1AAC">
              <w:rPr>
                <w:rFonts w:ascii="Cambria" w:hAnsi="Cambria"/>
                <w:b/>
                <w:lang w:val="uk-UA"/>
              </w:rPr>
              <w:t>лок</w:t>
            </w:r>
            <w:proofErr w:type="spellEnd"/>
            <w:r w:rsidRPr="002E1AAC">
              <w:rPr>
                <w:rFonts w:ascii="Cambria" w:hAnsi="Cambria"/>
                <w:b/>
                <w:lang w:val="uk-UA"/>
              </w:rPr>
              <w:t xml:space="preserve"> № 1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71A2956B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Спілкування в академічному та </w:t>
            </w:r>
            <w:r>
              <w:rPr>
                <w:rFonts w:ascii="Cambria" w:hAnsi="Cambria" w:cs="Calibri"/>
                <w:lang w:val="uk-UA"/>
              </w:rPr>
              <w:t>п</w:t>
            </w:r>
            <w:r w:rsidRPr="002E1AAC">
              <w:rPr>
                <w:rFonts w:ascii="Cambria" w:hAnsi="Cambria" w:cs="Calibri"/>
                <w:lang w:val="uk-UA"/>
              </w:rPr>
              <w:t>рофесійному середовищах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054B2608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-2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2EFEB3A2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color w:val="000000"/>
                <w:lang w:val="uk-UA"/>
              </w:rPr>
              <w:t xml:space="preserve">Тема 1. </w:t>
            </w:r>
            <w:r w:rsidRPr="002E1AAC">
              <w:rPr>
                <w:rFonts w:ascii="Cambria" w:hAnsi="Cambria"/>
                <w:lang w:val="uk-UA"/>
              </w:rPr>
              <w:t>Знайомство. Вітання. Персональна інформація. Заповнення форм з особистої інформації.</w:t>
            </w:r>
          </w:p>
        </w:tc>
        <w:tc>
          <w:tcPr>
            <w:tcW w:w="992" w:type="dxa"/>
            <w:gridSpan w:val="2"/>
            <w:vMerge w:val="restart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7C3E2690" w14:textId="77777777" w:rsidR="0097568B" w:rsidRPr="002E1AAC" w:rsidRDefault="0097568B" w:rsidP="0097568B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Самостійна робота</w:t>
            </w: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775A64E9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Заповнення форм. Надання особистої інформації</w:t>
            </w:r>
          </w:p>
        </w:tc>
      </w:tr>
      <w:tr w:rsidR="0097568B" w:rsidRPr="007D1A12" w14:paraId="0D183C7C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23D376F7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0287986F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26EF7E5E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3-4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4CCF9DCA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. Опис повсякденного життя та навчального досвіду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53E51D5B" w14:textId="77777777" w:rsidR="0097568B" w:rsidRPr="002E1AAC" w:rsidRDefault="0097568B" w:rsidP="0097568B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17A41722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особистого розпорядку дня та біографії</w:t>
            </w:r>
          </w:p>
        </w:tc>
      </w:tr>
      <w:tr w:rsidR="0097568B" w:rsidRPr="007D1A12" w14:paraId="08DAAE51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75D51F4F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0C1F17BB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1FDE287E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-6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28C42F29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. Обмін інформацією (усно і письмово) та обговорення новин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0951F304" w14:textId="77777777" w:rsidR="0097568B" w:rsidRPr="002E1AAC" w:rsidRDefault="0097568B" w:rsidP="0097568B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27E49FFE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Написання викладачеві електронного листа з описом вашого хобі</w:t>
            </w:r>
          </w:p>
        </w:tc>
      </w:tr>
      <w:tr w:rsidR="0097568B" w:rsidRPr="007D1A12" w14:paraId="73C7228D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485E0123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595E7FE5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195D486A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7-9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2AAFC447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4. Читання та розуміння інструкцій, повідомлень, оголошень тощо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3409B35B" w14:textId="77777777" w:rsidR="0097568B" w:rsidRPr="002E1AAC" w:rsidRDefault="0097568B" w:rsidP="0097568B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7332828C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Написання інструкцій щодо знайомих процедур</w:t>
            </w:r>
          </w:p>
        </w:tc>
      </w:tr>
      <w:tr w:rsidR="0097568B" w:rsidRPr="007D1A12" w14:paraId="46EDE29E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3985786E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5069DB84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081742B4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0-12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7F66AE81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5. Спілкування у подорожах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21419722" w14:textId="77777777" w:rsidR="0097568B" w:rsidRPr="002E1AAC" w:rsidRDefault="0097568B" w:rsidP="0097568B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6C4FA806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однієї з ваших подорожей. Рольова гра одного з діалогів на тему Подорожі</w:t>
            </w:r>
          </w:p>
        </w:tc>
      </w:tr>
      <w:tr w:rsidR="0097568B" w:rsidRPr="007D1A12" w14:paraId="68916CD3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2F1BABBB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5397E0BA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04951777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3-14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66B1E62D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6. Телефонні розмови. Узгодження зустрічей по телефону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51D84428" w14:textId="77777777" w:rsidR="0097568B" w:rsidRPr="002E1AAC" w:rsidRDefault="0097568B" w:rsidP="0097568B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70BB9D60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процедури телефонування. Знайдіть інформацію на мобільних телефонах</w:t>
            </w:r>
          </w:p>
        </w:tc>
      </w:tr>
      <w:tr w:rsidR="0097568B" w:rsidRPr="007D1A12" w14:paraId="75E9B86E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2E08CBB8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227C2F5B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113183EA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</w:t>
            </w:r>
            <w:r w:rsidRPr="002E1AAC">
              <w:rPr>
                <w:rFonts w:ascii="Cambria" w:hAnsi="Cambria" w:cs="Calibri"/>
                <w:b/>
                <w:lang w:val="uk-UA"/>
              </w:rPr>
              <w:lastRenderedPageBreak/>
              <w:t>заняття 15-16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339E50EB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color w:val="000000"/>
                <w:lang w:val="uk-UA"/>
              </w:rPr>
              <w:lastRenderedPageBreak/>
              <w:t>Тема 7.</w:t>
            </w:r>
            <w:r w:rsidRPr="002E1AAC">
              <w:rPr>
                <w:rFonts w:ascii="Cambria" w:hAnsi="Cambria"/>
                <w:lang w:val="uk-UA"/>
              </w:rPr>
              <w:t xml:space="preserve"> Спілкування у соціальних мережах </w:t>
            </w:r>
            <w:r w:rsidRPr="002E1AAC">
              <w:rPr>
                <w:rFonts w:ascii="Cambria" w:hAnsi="Cambria"/>
                <w:lang w:val="uk-UA"/>
              </w:rPr>
              <w:lastRenderedPageBreak/>
              <w:t>та віртуальному навчальному середовищі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textDirection w:val="btLr"/>
            <w:vAlign w:val="center"/>
          </w:tcPr>
          <w:p w14:paraId="5B9327F4" w14:textId="77777777" w:rsidR="0097568B" w:rsidRPr="002E1AAC" w:rsidRDefault="0097568B" w:rsidP="0097568B">
            <w:pPr>
              <w:spacing w:after="0"/>
              <w:ind w:left="113" w:right="113"/>
              <w:jc w:val="center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37709AA7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Висловлювання думок про мережеві та </w:t>
            </w:r>
            <w:r w:rsidRPr="002E1AAC">
              <w:rPr>
                <w:rFonts w:ascii="Cambria" w:hAnsi="Cambria" w:cs="Calibri"/>
                <w:lang w:val="uk-UA"/>
              </w:rPr>
              <w:lastRenderedPageBreak/>
              <w:t>чат-кімнати</w:t>
            </w:r>
          </w:p>
        </w:tc>
      </w:tr>
      <w:tr w:rsidR="0097568B" w:rsidRPr="007D1A12" w14:paraId="36D86E89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225543E8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lastRenderedPageBreak/>
              <w:t>Змістовий блок № 2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3C1ADD25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ошук та обробка інформації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6DA2A151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17-20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13138834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8. Мова спілкування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6F5CFC65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5D4B8FCC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ошук інформації про різні типи мов (природні, програмувальні, штучні тощо)</w:t>
            </w:r>
          </w:p>
        </w:tc>
      </w:tr>
      <w:tr w:rsidR="0097568B" w:rsidRPr="007D1A12" w14:paraId="003F3417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2815470D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535389ED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46DF1886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21-24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77BC94D5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9. Опис процесів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18A6AC83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4D34DE41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 процесу ... (відповідно до вашої спеціальності)</w:t>
            </w:r>
          </w:p>
        </w:tc>
      </w:tr>
      <w:tr w:rsidR="0097568B" w:rsidRPr="007D1A12" w14:paraId="623BF997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13BE0CFB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7D04BC9E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39C4F3E3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25-28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53CD2C7F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0. Світ довкола нас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0130E699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4C0B229F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рідного міста</w:t>
            </w:r>
          </w:p>
        </w:tc>
      </w:tr>
      <w:tr w:rsidR="0097568B" w:rsidRPr="007D1A12" w14:paraId="2128DA0D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31E2F444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6AC1A972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228E64F7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29-32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4BC41672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1. Засоби навчання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3C9DEE87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11D48617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графіка</w:t>
            </w:r>
          </w:p>
        </w:tc>
      </w:tr>
      <w:tr w:rsidR="0097568B" w:rsidRPr="007D1A12" w14:paraId="0C89A9B4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3741F951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3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79067509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Формулювання ідей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07C4C798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33-36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2329C64C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2. Відкриваючи минуле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14A90E4E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34967EC2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історії вашої родини, міста, країни тощо. Заповніть хронологічну таблицю</w:t>
            </w:r>
          </w:p>
        </w:tc>
      </w:tr>
      <w:tr w:rsidR="0097568B" w:rsidRPr="007D1A12" w14:paraId="3A4AD8FD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18400DF9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6C64CA0B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71A7F7DD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37-39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53DCBA77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13. Задоволення роботою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55EA57B2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1A333A28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ояснити, чому обрали спеціальність</w:t>
            </w:r>
          </w:p>
        </w:tc>
      </w:tr>
      <w:tr w:rsidR="0097568B" w:rsidRPr="007D1A12" w14:paraId="20B4020B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64732E2F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31BFBDD5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23E2586A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0-42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3D66B1A6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14. Висування ідей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27BA10A9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281DF7B1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Реклама різних заходів та організацій (наприклад, вашого університету, кафедри тощо)</w:t>
            </w:r>
          </w:p>
        </w:tc>
      </w:tr>
      <w:tr w:rsidR="0097568B" w:rsidRPr="007D1A12" w14:paraId="399619FE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34BF1113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20FEDEC5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6CB4EF60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3-45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74501E79" w14:textId="5AFC7F96" w:rsidR="0097568B" w:rsidRPr="002E1AAC" w:rsidRDefault="0097568B" w:rsidP="0097568B">
            <w:pPr>
              <w:spacing w:after="0" w:line="288" w:lineRule="auto"/>
              <w:jc w:val="both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15.</w:t>
            </w:r>
            <w:r>
              <w:rPr>
                <w:rFonts w:ascii="Cambria" w:hAnsi="Cambria"/>
                <w:lang w:val="uk-UA"/>
              </w:rPr>
              <w:t xml:space="preserve"> </w:t>
            </w:r>
            <w:r w:rsidRPr="002E1AAC">
              <w:rPr>
                <w:rFonts w:ascii="Cambria" w:hAnsi="Cambria"/>
                <w:lang w:val="uk-UA"/>
              </w:rPr>
              <w:t>Екологічні проблеми. Альтернативні точки зору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40ADF7AD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6D037B17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екологічних проблем вашого міста та шляхів  їх вирішення</w:t>
            </w:r>
          </w:p>
        </w:tc>
      </w:tr>
      <w:tr w:rsidR="0097568B" w:rsidRPr="007D1A12" w14:paraId="6F165636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4E6FE9D5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366A71F0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2CA1CAB2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6-48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55E9E594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/>
                <w:lang w:val="uk-UA"/>
              </w:rPr>
              <w:t>Тема 16. Робоче середовище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09195395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2BA8356D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Опис майбутнього робочого місця</w:t>
            </w:r>
          </w:p>
        </w:tc>
      </w:tr>
      <w:tr w:rsidR="0097568B" w:rsidRPr="007D1A12" w14:paraId="2281CC91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46F637A0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>Змістовий блок № 4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6EC0BF14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резентація інформації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736F46D1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47-49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0EFCB724" w14:textId="77777777" w:rsidR="0097568B" w:rsidRPr="002E1AAC" w:rsidRDefault="0097568B" w:rsidP="0097568B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Тема 17. </w:t>
            </w:r>
            <w:proofErr w:type="spellStart"/>
            <w:r w:rsidRPr="002E1AAC">
              <w:rPr>
                <w:rFonts w:ascii="Cambria" w:hAnsi="Cambria" w:cs="Calibri"/>
                <w:lang w:val="uk-UA"/>
              </w:rPr>
              <w:t>Мовні</w:t>
            </w:r>
            <w:proofErr w:type="spellEnd"/>
            <w:r w:rsidRPr="002E1AAC">
              <w:rPr>
                <w:rFonts w:ascii="Cambria" w:hAnsi="Cambria" w:cs="Calibri"/>
                <w:lang w:val="uk-UA"/>
              </w:rPr>
              <w:t xml:space="preserve"> та немовні засоби презентації. Використання мови тіла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100A9342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00C000C7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Індивідуальне завдання до змістовного блоку №4: Підготувати презентацію за спеціальністю.</w:t>
            </w:r>
          </w:p>
          <w:p w14:paraId="60EA95CD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початок презентації на основі тексту теми</w:t>
            </w:r>
          </w:p>
        </w:tc>
      </w:tr>
      <w:tr w:rsidR="0097568B" w:rsidRPr="007D1A12" w14:paraId="0BF30DB1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6891959D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3425980E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214719C5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0-51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3FB45563" w14:textId="77777777" w:rsidR="0097568B" w:rsidRPr="002E1AAC" w:rsidRDefault="0097568B" w:rsidP="0097568B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8. Вступ до презентації. Привітання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043C80FF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202D7BCC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короткий звіт із числовою інформацією</w:t>
            </w:r>
            <w:r w:rsidRPr="002E1AAC">
              <w:rPr>
                <w:rFonts w:ascii="Cambria" w:hAnsi="Cambria" w:cs="Calibri"/>
                <w:color w:val="FF0000"/>
                <w:lang w:val="uk-UA"/>
              </w:rPr>
              <w:t xml:space="preserve"> </w:t>
            </w:r>
            <w:r w:rsidRPr="002E1AAC">
              <w:rPr>
                <w:rFonts w:ascii="Cambria" w:hAnsi="Cambria" w:cs="Calibri"/>
                <w:lang w:val="uk-UA"/>
              </w:rPr>
              <w:t>на основі тексту теми</w:t>
            </w:r>
          </w:p>
        </w:tc>
      </w:tr>
      <w:tr w:rsidR="0097568B" w:rsidRPr="007D1A12" w14:paraId="58DBD0F3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0660E4D8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4E37E605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51802675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2-53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3C502BC6" w14:textId="77777777" w:rsidR="0097568B" w:rsidRPr="002E1AAC" w:rsidRDefault="0097568B" w:rsidP="0097568B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19. Вступ до презентації. Організація презентації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6AAC1987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675C3EA3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вступ до презентації</w:t>
            </w:r>
          </w:p>
        </w:tc>
      </w:tr>
      <w:tr w:rsidR="0097568B" w:rsidRPr="007D1A12" w14:paraId="7C74314B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03EBDD09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0A8B652F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20B5776B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4-56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6CB31850" w14:textId="77777777" w:rsidR="0097568B" w:rsidRPr="002E1AAC" w:rsidRDefault="0097568B" w:rsidP="0097568B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0. Структурування матеріалу презентації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2DB8AA1A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206276CC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Скласти кілька варіантів плану своєї майбутньої презентації</w:t>
            </w:r>
          </w:p>
        </w:tc>
      </w:tr>
      <w:tr w:rsidR="0097568B" w:rsidRPr="007D1A12" w14:paraId="2813024A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10940B80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1A89EDB7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38715282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7-58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6E771493" w14:textId="77777777" w:rsidR="0097568B" w:rsidRPr="002E1AAC" w:rsidRDefault="0097568B" w:rsidP="0097568B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1. Використання наочних матеріалів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695D32F3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377895AE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Підготувати свої пропозиції щодо ефективного використання візуальних </w:t>
            </w:r>
            <w:r w:rsidRPr="002E1AAC">
              <w:rPr>
                <w:rFonts w:ascii="Cambria" w:hAnsi="Cambria" w:cs="Calibri"/>
                <w:lang w:val="uk-UA"/>
              </w:rPr>
              <w:lastRenderedPageBreak/>
              <w:t>засобів</w:t>
            </w:r>
          </w:p>
        </w:tc>
      </w:tr>
      <w:tr w:rsidR="0097568B" w:rsidRPr="007D1A12" w14:paraId="1B0B5A7E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7C4B8EB2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79AE3D3E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2C707A05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59-61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7205ED73" w14:textId="77777777" w:rsidR="0097568B" w:rsidRPr="002E1AAC" w:rsidRDefault="0097568B" w:rsidP="0097568B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2. Інтерпретація графічної інформації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68735A99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2C67894F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йте частину презентації, що описує графік або кругову діаграму</w:t>
            </w:r>
          </w:p>
        </w:tc>
      </w:tr>
      <w:tr w:rsidR="0097568B" w:rsidRPr="007D1A12" w14:paraId="53661332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85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1D9B4F7E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18" w:space="0" w:color="FFFFFF"/>
              <w:right w:val="single" w:sz="8" w:space="0" w:color="FFFFFF"/>
            </w:tcBorders>
            <w:shd w:val="clear" w:color="auto" w:fill="DBE5F1"/>
          </w:tcPr>
          <w:p w14:paraId="6A4565B2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DDD9C4"/>
          </w:tcPr>
          <w:p w14:paraId="035B3E1A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>Практичне заняття 62-64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18" w:space="0" w:color="FFFFFF"/>
              <w:right w:val="single" w:sz="18" w:space="0" w:color="FFFFFF"/>
            </w:tcBorders>
            <w:shd w:val="clear" w:color="auto" w:fill="DBE5F1"/>
          </w:tcPr>
          <w:p w14:paraId="5E6A1627" w14:textId="77777777" w:rsidR="0097568B" w:rsidRPr="002E1AAC" w:rsidRDefault="0097568B" w:rsidP="0097568B">
            <w:pPr>
              <w:spacing w:after="0"/>
              <w:rPr>
                <w:rFonts w:ascii="Cambria" w:hAnsi="Cambria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3. Організація висновків. Реагування на запитання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26E0C48A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18" w:space="0" w:color="FFFFFF"/>
              <w:right w:val="nil"/>
            </w:tcBorders>
            <w:shd w:val="clear" w:color="auto" w:fill="DBE5F1"/>
          </w:tcPr>
          <w:p w14:paraId="17E0AAF7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Сформулювати власні поради для хорошого висновку. </w:t>
            </w:r>
          </w:p>
          <w:p w14:paraId="210B8E7D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відповіді на можливі запитання</w:t>
            </w:r>
          </w:p>
        </w:tc>
      </w:tr>
      <w:tr w:rsidR="0097568B" w:rsidRPr="007D1A12" w14:paraId="5615B506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58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0DD3BB5A" w14:textId="166950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/>
                <w:b/>
                <w:lang w:val="uk-UA"/>
              </w:rPr>
              <w:t xml:space="preserve">Змістові блоки № </w:t>
            </w:r>
            <w:r>
              <w:rPr>
                <w:rFonts w:ascii="Cambria" w:hAnsi="Cambria"/>
                <w:b/>
                <w:lang w:val="uk-UA"/>
              </w:rPr>
              <w:t>5</w:t>
            </w:r>
            <w:r w:rsidRPr="002E1AAC">
              <w:rPr>
                <w:rFonts w:ascii="Cambria" w:hAnsi="Cambria"/>
                <w:b/>
                <w:lang w:val="uk-UA"/>
              </w:rPr>
              <w:t>-</w:t>
            </w:r>
            <w:r>
              <w:rPr>
                <w:rFonts w:ascii="Cambria" w:hAnsi="Cambria"/>
                <w:b/>
                <w:lang w:val="uk-UA"/>
              </w:rPr>
              <w:t>6</w:t>
            </w: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14:paraId="0EC72159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Готуємось до міжнародного іспиту</w:t>
            </w: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14:paraId="085708E9" w14:textId="11FA57C4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>
              <w:rPr>
                <w:rFonts w:ascii="Cambria" w:hAnsi="Cambria" w:cs="Calibri"/>
                <w:b/>
                <w:lang w:val="uk-UA"/>
              </w:rPr>
              <w:t>65</w:t>
            </w:r>
            <w:r w:rsidRPr="002E1AAC">
              <w:rPr>
                <w:rFonts w:ascii="Cambria" w:hAnsi="Cambria" w:cs="Calibri"/>
                <w:b/>
                <w:lang w:val="uk-UA"/>
              </w:rPr>
              <w:t>-</w:t>
            </w:r>
            <w:r>
              <w:rPr>
                <w:rFonts w:ascii="Cambria" w:hAnsi="Cambria" w:cs="Calibri"/>
                <w:b/>
                <w:lang w:val="uk-UA"/>
              </w:rPr>
              <w:t>67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14:paraId="0DFD8141" w14:textId="38899CDC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2</w:t>
            </w:r>
            <w:r>
              <w:rPr>
                <w:rFonts w:ascii="Cambria" w:hAnsi="Cambria" w:cs="Calibri"/>
                <w:lang w:val="uk-UA"/>
              </w:rPr>
              <w:t>4</w:t>
            </w:r>
            <w:r w:rsidRPr="002E1AAC">
              <w:rPr>
                <w:rFonts w:ascii="Cambria" w:hAnsi="Cambria" w:cs="Calibri"/>
                <w:lang w:val="uk-UA"/>
              </w:rPr>
              <w:t>. Аудіювання з метою пошуку інформації. Відповіді на спеціальні запитання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51544D57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14:paraId="2A27DB52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10 запитань до одногрупників на основі тексту теми</w:t>
            </w:r>
          </w:p>
        </w:tc>
      </w:tr>
      <w:tr w:rsidR="0097568B" w:rsidRPr="007D1A12" w14:paraId="174D2128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58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19CE9806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14:paraId="25AAE6CA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14:paraId="2864873C" w14:textId="140538A0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>
              <w:rPr>
                <w:rFonts w:ascii="Cambria" w:hAnsi="Cambria" w:cs="Calibri"/>
                <w:b/>
                <w:lang w:val="uk-UA"/>
              </w:rPr>
              <w:t>68</w:t>
            </w:r>
            <w:r w:rsidRPr="002E1AAC">
              <w:rPr>
                <w:rFonts w:ascii="Cambria" w:hAnsi="Cambria" w:cs="Calibri"/>
                <w:b/>
                <w:lang w:val="uk-UA"/>
              </w:rPr>
              <w:t>-</w:t>
            </w:r>
            <w:r>
              <w:rPr>
                <w:rFonts w:ascii="Cambria" w:hAnsi="Cambria" w:cs="Calibri"/>
                <w:b/>
                <w:lang w:val="uk-UA"/>
              </w:rPr>
              <w:t>70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14:paraId="33A4D6F3" w14:textId="176D1E4B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Тема </w:t>
            </w:r>
            <w:r>
              <w:rPr>
                <w:rFonts w:ascii="Cambria" w:hAnsi="Cambria" w:cs="Calibri"/>
                <w:lang w:val="uk-UA"/>
              </w:rPr>
              <w:t>25</w:t>
            </w:r>
            <w:r w:rsidRPr="002E1AAC">
              <w:rPr>
                <w:rFonts w:ascii="Cambria" w:hAnsi="Cambria" w:cs="Calibri"/>
                <w:lang w:val="uk-UA"/>
              </w:rPr>
              <w:t>. Аудіювання з метою загального розуміння інформації. Відтворення інформації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55D6ED0F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14:paraId="31514EE9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ереповісти тексти теми</w:t>
            </w:r>
          </w:p>
        </w:tc>
      </w:tr>
      <w:tr w:rsidR="0097568B" w:rsidRPr="007D1A12" w14:paraId="40E2BBBC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58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04FDAD36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14:paraId="12EAB481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14:paraId="511B8211" w14:textId="5B8CBFA9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>
              <w:rPr>
                <w:rFonts w:ascii="Cambria" w:hAnsi="Cambria" w:cs="Calibri"/>
                <w:b/>
                <w:lang w:val="uk-UA"/>
              </w:rPr>
              <w:t>71-74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14:paraId="2759B1C6" w14:textId="3F2B9260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Тема </w:t>
            </w:r>
            <w:r>
              <w:rPr>
                <w:rFonts w:ascii="Cambria" w:hAnsi="Cambria" w:cs="Calibri"/>
                <w:lang w:val="uk-UA"/>
              </w:rPr>
              <w:t>26</w:t>
            </w:r>
            <w:r w:rsidRPr="002E1AAC">
              <w:rPr>
                <w:rFonts w:ascii="Cambria" w:hAnsi="Cambria" w:cs="Calibri"/>
                <w:lang w:val="uk-UA"/>
              </w:rPr>
              <w:t>. Розвиток діалогічного мовлення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3705CC7A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14:paraId="74822C19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діалог з обговоренням поточної теми</w:t>
            </w:r>
          </w:p>
        </w:tc>
      </w:tr>
      <w:tr w:rsidR="0097568B" w:rsidRPr="007D1A12" w14:paraId="3747DF17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58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5548F07D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14:paraId="6A3ED967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14:paraId="08273723" w14:textId="6205E135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>
              <w:rPr>
                <w:rFonts w:ascii="Cambria" w:hAnsi="Cambria" w:cs="Calibri"/>
                <w:b/>
                <w:lang w:val="uk-UA"/>
              </w:rPr>
              <w:t>75</w:t>
            </w:r>
            <w:r w:rsidRPr="002E1AAC">
              <w:rPr>
                <w:rFonts w:ascii="Cambria" w:hAnsi="Cambria" w:cs="Calibri"/>
                <w:b/>
                <w:lang w:val="uk-UA"/>
              </w:rPr>
              <w:t>-</w:t>
            </w:r>
            <w:r>
              <w:rPr>
                <w:rFonts w:ascii="Cambria" w:hAnsi="Cambria" w:cs="Calibri"/>
                <w:b/>
                <w:lang w:val="uk-UA"/>
              </w:rPr>
              <w:t>77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14:paraId="637AF0B6" w14:textId="13C46CA9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Тема </w:t>
            </w:r>
            <w:r>
              <w:rPr>
                <w:rFonts w:ascii="Cambria" w:hAnsi="Cambria" w:cs="Calibri"/>
                <w:lang w:val="uk-UA"/>
              </w:rPr>
              <w:t>27</w:t>
            </w:r>
            <w:r w:rsidRPr="002E1AAC">
              <w:rPr>
                <w:rFonts w:ascii="Cambria" w:hAnsi="Cambria" w:cs="Calibri"/>
                <w:lang w:val="uk-UA"/>
              </w:rPr>
              <w:t>. Критичне аудіювання. Висловлювання та пояснення думок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7E715C64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14:paraId="5DF26635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ідготувати пояснення свого ставлення до обговорюваних ідей</w:t>
            </w:r>
          </w:p>
        </w:tc>
      </w:tr>
      <w:tr w:rsidR="0097568B" w:rsidRPr="007D1A12" w14:paraId="67B96E39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58"/>
        </w:trPr>
        <w:tc>
          <w:tcPr>
            <w:tcW w:w="1843" w:type="dxa"/>
            <w:tcBorders>
              <w:top w:val="single" w:sz="24" w:space="0" w:color="FFFFFF"/>
              <w:left w:val="nil"/>
              <w:bottom w:val="nil"/>
              <w:right w:val="single" w:sz="24" w:space="0" w:color="FFFFFF"/>
            </w:tcBorders>
            <w:shd w:val="clear" w:color="auto" w:fill="DDD9C3"/>
          </w:tcPr>
          <w:p w14:paraId="5B46350B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nil"/>
              <w:right w:val="single" w:sz="8" w:space="0" w:color="FFFFFF"/>
            </w:tcBorders>
            <w:shd w:val="clear" w:color="auto" w:fill="DBE5F1"/>
          </w:tcPr>
          <w:p w14:paraId="2F6DCFF9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DDD9C4"/>
          </w:tcPr>
          <w:p w14:paraId="22D0494B" w14:textId="384A44D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>
              <w:rPr>
                <w:rFonts w:ascii="Cambria" w:hAnsi="Cambria" w:cs="Calibri"/>
                <w:b/>
                <w:lang w:val="uk-UA"/>
              </w:rPr>
              <w:t>78</w:t>
            </w:r>
            <w:r w:rsidRPr="002E1AAC">
              <w:rPr>
                <w:rFonts w:ascii="Cambria" w:hAnsi="Cambria" w:cs="Calibri"/>
                <w:b/>
                <w:lang w:val="uk-UA"/>
              </w:rPr>
              <w:t>-</w:t>
            </w:r>
            <w:r>
              <w:rPr>
                <w:rFonts w:ascii="Cambria" w:hAnsi="Cambria" w:cs="Calibri"/>
                <w:b/>
                <w:lang w:val="uk-UA"/>
              </w:rPr>
              <w:t>80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nil"/>
              <w:right w:val="single" w:sz="18" w:space="0" w:color="FFFFFF"/>
            </w:tcBorders>
            <w:shd w:val="clear" w:color="auto" w:fill="DBE5F1"/>
          </w:tcPr>
          <w:p w14:paraId="2B9880D0" w14:textId="146D14A6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Тема </w:t>
            </w:r>
            <w:r>
              <w:rPr>
                <w:rFonts w:ascii="Cambria" w:hAnsi="Cambria" w:cs="Calibri"/>
                <w:lang w:val="uk-UA"/>
              </w:rPr>
              <w:t>28</w:t>
            </w:r>
            <w:r w:rsidRPr="002E1AAC">
              <w:rPr>
                <w:rFonts w:ascii="Cambria" w:hAnsi="Cambria" w:cs="Calibri"/>
                <w:lang w:val="uk-UA"/>
              </w:rPr>
              <w:t>. Читання з метою пошуку інформації. Заповнення форм та таблиць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nil"/>
              <w:right w:val="single" w:sz="18" w:space="0" w:color="FFFFFF"/>
            </w:tcBorders>
            <w:shd w:val="clear" w:color="auto" w:fill="DDD9C4"/>
            <w:vAlign w:val="center"/>
          </w:tcPr>
          <w:p w14:paraId="149278BE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nil"/>
              <w:right w:val="nil"/>
            </w:tcBorders>
            <w:shd w:val="clear" w:color="auto" w:fill="DBE5F1"/>
          </w:tcPr>
          <w:p w14:paraId="522EC7F2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Знайти інформацію з обговорюваної теми в різних джерелах та заповнити форму</w:t>
            </w:r>
          </w:p>
        </w:tc>
      </w:tr>
      <w:tr w:rsidR="0097568B" w:rsidRPr="007D1A12" w14:paraId="4471A3A0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358"/>
        </w:trPr>
        <w:tc>
          <w:tcPr>
            <w:tcW w:w="1843" w:type="dxa"/>
            <w:tcBorders>
              <w:top w:val="single" w:sz="24" w:space="0" w:color="FFFFFF"/>
              <w:left w:val="nil"/>
              <w:bottom w:val="nil"/>
              <w:right w:val="single" w:sz="24" w:space="0" w:color="FFFFFF"/>
            </w:tcBorders>
            <w:shd w:val="clear" w:color="auto" w:fill="DDD9C3"/>
          </w:tcPr>
          <w:p w14:paraId="4FC65C58" w14:textId="77777777" w:rsidR="0097568B" w:rsidRPr="002E1AAC" w:rsidRDefault="0097568B" w:rsidP="0097568B">
            <w:pPr>
              <w:spacing w:after="0"/>
              <w:rPr>
                <w:rFonts w:ascii="Cambria" w:hAnsi="Cambria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nil"/>
              <w:right w:val="single" w:sz="8" w:space="0" w:color="FFFFFF"/>
            </w:tcBorders>
            <w:shd w:val="clear" w:color="auto" w:fill="DBE5F1"/>
          </w:tcPr>
          <w:p w14:paraId="07D17B6E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nil"/>
              <w:right w:val="single" w:sz="8" w:space="0" w:color="FFFFFF"/>
            </w:tcBorders>
            <w:shd w:val="clear" w:color="auto" w:fill="DDD9C4"/>
          </w:tcPr>
          <w:p w14:paraId="0A78EE2D" w14:textId="567D3008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>
              <w:rPr>
                <w:rFonts w:ascii="Cambria" w:hAnsi="Cambria" w:cs="Calibri"/>
                <w:b/>
                <w:lang w:val="uk-UA"/>
              </w:rPr>
              <w:t>81</w:t>
            </w:r>
            <w:r w:rsidRPr="002E1AAC">
              <w:rPr>
                <w:rFonts w:ascii="Cambria" w:hAnsi="Cambria" w:cs="Calibri"/>
                <w:b/>
                <w:lang w:val="uk-UA"/>
              </w:rPr>
              <w:t>-</w:t>
            </w:r>
            <w:r>
              <w:rPr>
                <w:rFonts w:ascii="Cambria" w:hAnsi="Cambria" w:cs="Calibri"/>
                <w:b/>
                <w:lang w:val="uk-UA"/>
              </w:rPr>
              <w:t>83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nil"/>
              <w:right w:val="single" w:sz="18" w:space="0" w:color="FFFFFF"/>
            </w:tcBorders>
            <w:shd w:val="clear" w:color="auto" w:fill="DBE5F1"/>
          </w:tcPr>
          <w:p w14:paraId="5C55E533" w14:textId="79A45979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 xml:space="preserve">Тема </w:t>
            </w:r>
            <w:r>
              <w:rPr>
                <w:rFonts w:ascii="Cambria" w:hAnsi="Cambria" w:cs="Calibri"/>
                <w:lang w:val="uk-UA"/>
              </w:rPr>
              <w:t>29</w:t>
            </w:r>
            <w:r w:rsidRPr="002E1AAC">
              <w:rPr>
                <w:rFonts w:ascii="Cambria" w:hAnsi="Cambria" w:cs="Calibri"/>
                <w:lang w:val="uk-UA"/>
              </w:rPr>
              <w:t>. Читання з метою загального розуміння. Написання звітів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nil"/>
              <w:right w:val="single" w:sz="18" w:space="0" w:color="FFFFFF"/>
            </w:tcBorders>
            <w:shd w:val="clear" w:color="auto" w:fill="DDD9C4"/>
            <w:vAlign w:val="center"/>
          </w:tcPr>
          <w:p w14:paraId="6646BFD9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nil"/>
              <w:right w:val="nil"/>
            </w:tcBorders>
            <w:shd w:val="clear" w:color="auto" w:fill="DBE5F1"/>
          </w:tcPr>
          <w:p w14:paraId="433ADE5E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Прочитати матеріали на тему дипломних робіт та скласти короткий звіт</w:t>
            </w:r>
          </w:p>
        </w:tc>
      </w:tr>
      <w:tr w:rsidR="0097568B" w:rsidRPr="007D1A12" w14:paraId="652F7E2A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463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569F050B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14:paraId="2D91619F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14:paraId="3D5AD672" w14:textId="6DC90DE5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>
              <w:rPr>
                <w:rFonts w:ascii="Cambria" w:hAnsi="Cambria" w:cs="Calibri"/>
                <w:b/>
                <w:lang w:val="uk-UA"/>
              </w:rPr>
              <w:t>84</w:t>
            </w:r>
            <w:r w:rsidRPr="002E1AAC">
              <w:rPr>
                <w:rFonts w:ascii="Cambria" w:hAnsi="Cambria" w:cs="Calibri"/>
                <w:b/>
                <w:lang w:val="uk-UA"/>
              </w:rPr>
              <w:t>-</w:t>
            </w:r>
            <w:r>
              <w:rPr>
                <w:rFonts w:ascii="Cambria" w:hAnsi="Cambria" w:cs="Calibri"/>
                <w:b/>
                <w:lang w:val="uk-UA"/>
              </w:rPr>
              <w:t>86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14:paraId="60E1AA67" w14:textId="5058D23B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</w:t>
            </w:r>
            <w:r>
              <w:rPr>
                <w:rFonts w:ascii="Cambria" w:hAnsi="Cambria" w:cs="Calibri"/>
                <w:lang w:val="uk-UA"/>
              </w:rPr>
              <w:t>0</w:t>
            </w:r>
            <w:r w:rsidRPr="002E1AAC">
              <w:rPr>
                <w:rFonts w:ascii="Cambria" w:hAnsi="Cambria" w:cs="Calibri"/>
                <w:lang w:val="uk-UA"/>
              </w:rPr>
              <w:t>. Критичне читання. Написання анотації та есе.</w:t>
            </w:r>
          </w:p>
        </w:tc>
        <w:tc>
          <w:tcPr>
            <w:tcW w:w="992" w:type="dxa"/>
            <w:gridSpan w:val="2"/>
            <w:vMerge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4C532D33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14:paraId="2DF9DA11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Написати реферат до своїх тез</w:t>
            </w:r>
          </w:p>
        </w:tc>
      </w:tr>
      <w:tr w:rsidR="0097568B" w:rsidRPr="007D1A12" w14:paraId="54A0D743" w14:textId="77777777" w:rsidTr="00235C6E">
        <w:tblPrEx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4"/>
          <w:wAfter w:w="188" w:type="dxa"/>
          <w:trHeight w:val="463"/>
        </w:trPr>
        <w:tc>
          <w:tcPr>
            <w:tcW w:w="1843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DDD9C3"/>
          </w:tcPr>
          <w:p w14:paraId="6A07EFBD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</w:p>
        </w:tc>
        <w:tc>
          <w:tcPr>
            <w:tcW w:w="1838" w:type="dxa"/>
            <w:gridSpan w:val="4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8" w:space="0" w:color="FFFFFF"/>
            </w:tcBorders>
            <w:shd w:val="clear" w:color="auto" w:fill="DBE5F1"/>
          </w:tcPr>
          <w:p w14:paraId="4D8527BC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1984" w:type="dxa"/>
            <w:gridSpan w:val="3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DDD9C4"/>
          </w:tcPr>
          <w:p w14:paraId="08523DBA" w14:textId="1D768B18" w:rsidR="0097568B" w:rsidRPr="002E1AAC" w:rsidRDefault="0097568B" w:rsidP="0097568B">
            <w:pPr>
              <w:spacing w:after="0"/>
              <w:rPr>
                <w:rFonts w:ascii="Cambria" w:hAnsi="Cambria" w:cs="Calibri"/>
                <w:b/>
                <w:lang w:val="uk-UA"/>
              </w:rPr>
            </w:pPr>
            <w:r w:rsidRPr="002E1AAC">
              <w:rPr>
                <w:rFonts w:ascii="Cambria" w:hAnsi="Cambria" w:cs="Calibri"/>
                <w:b/>
                <w:lang w:val="uk-UA"/>
              </w:rPr>
              <w:t xml:space="preserve">Практичне заняття </w:t>
            </w:r>
            <w:r>
              <w:rPr>
                <w:rFonts w:ascii="Cambria" w:hAnsi="Cambria" w:cs="Calibri"/>
                <w:b/>
                <w:lang w:val="uk-UA"/>
              </w:rPr>
              <w:t>87</w:t>
            </w:r>
            <w:r w:rsidRPr="002E1AAC">
              <w:rPr>
                <w:rFonts w:ascii="Cambria" w:hAnsi="Cambria" w:cs="Calibri"/>
                <w:b/>
                <w:lang w:val="uk-UA"/>
              </w:rPr>
              <w:t xml:space="preserve">- </w:t>
            </w:r>
            <w:r>
              <w:rPr>
                <w:rFonts w:ascii="Cambria" w:hAnsi="Cambria" w:cs="Calibri"/>
                <w:b/>
                <w:lang w:val="uk-UA"/>
              </w:rPr>
              <w:t>90</w:t>
            </w:r>
          </w:p>
        </w:tc>
        <w:tc>
          <w:tcPr>
            <w:tcW w:w="4674" w:type="dxa"/>
            <w:gridSpan w:val="5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18" w:space="0" w:color="FFFFFF"/>
            </w:tcBorders>
            <w:shd w:val="clear" w:color="auto" w:fill="DBE5F1"/>
          </w:tcPr>
          <w:p w14:paraId="5616C7A9" w14:textId="02670E33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Тема 3</w:t>
            </w:r>
            <w:r>
              <w:rPr>
                <w:rFonts w:ascii="Cambria" w:hAnsi="Cambria" w:cs="Calibri"/>
                <w:lang w:val="uk-UA"/>
              </w:rPr>
              <w:t>1</w:t>
            </w:r>
            <w:r w:rsidRPr="002E1AAC">
              <w:rPr>
                <w:rFonts w:ascii="Cambria" w:hAnsi="Cambria" w:cs="Calibri"/>
                <w:lang w:val="uk-UA"/>
              </w:rPr>
              <w:t>. Екстенсивне читання. Написання рефератів.</w:t>
            </w:r>
          </w:p>
        </w:tc>
        <w:tc>
          <w:tcPr>
            <w:tcW w:w="992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single" w:sz="18" w:space="0" w:color="FFFFFF"/>
            </w:tcBorders>
            <w:shd w:val="clear" w:color="auto" w:fill="DDD9C4"/>
            <w:vAlign w:val="center"/>
          </w:tcPr>
          <w:p w14:paraId="42F675FC" w14:textId="77777777" w:rsidR="0097568B" w:rsidRPr="002E1AAC" w:rsidRDefault="0097568B" w:rsidP="0097568B">
            <w:pPr>
              <w:widowControl w:val="0"/>
              <w:spacing w:after="0"/>
              <w:rPr>
                <w:rFonts w:ascii="Cambria" w:hAnsi="Cambria" w:cs="Calibri"/>
                <w:lang w:val="uk-UA"/>
              </w:rPr>
            </w:pPr>
          </w:p>
        </w:tc>
        <w:tc>
          <w:tcPr>
            <w:tcW w:w="4249" w:type="dxa"/>
            <w:gridSpan w:val="2"/>
            <w:tcBorders>
              <w:top w:val="single" w:sz="24" w:space="0" w:color="FFFFFF"/>
              <w:left w:val="single" w:sz="18" w:space="0" w:color="FFFFFF"/>
              <w:bottom w:val="single" w:sz="24" w:space="0" w:color="FFFFFF"/>
              <w:right w:val="nil"/>
            </w:tcBorders>
            <w:shd w:val="clear" w:color="auto" w:fill="DBE5F1"/>
          </w:tcPr>
          <w:p w14:paraId="04192B5A" w14:textId="77777777" w:rsidR="0097568B" w:rsidRPr="002E1AAC" w:rsidRDefault="0097568B" w:rsidP="0097568B">
            <w:pPr>
              <w:spacing w:after="0"/>
              <w:rPr>
                <w:rFonts w:ascii="Cambria" w:hAnsi="Cambria" w:cs="Calibri"/>
                <w:lang w:val="uk-UA"/>
              </w:rPr>
            </w:pPr>
            <w:r w:rsidRPr="002E1AAC">
              <w:rPr>
                <w:rFonts w:ascii="Cambria" w:hAnsi="Cambria" w:cs="Calibri"/>
                <w:lang w:val="uk-UA"/>
              </w:rPr>
              <w:t>Написати розширений реферат на декілька статей на тему свого дослідження</w:t>
            </w:r>
          </w:p>
        </w:tc>
      </w:tr>
      <w:tr w:rsidR="0097568B" w:rsidRPr="009979B5" w14:paraId="74935E9C" w14:textId="77777777" w:rsidTr="00235C6E">
        <w:trPr>
          <w:gridAfter w:val="3"/>
          <w:wAfter w:w="175" w:type="dxa"/>
          <w:trHeight w:val="454"/>
        </w:trPr>
        <w:tc>
          <w:tcPr>
            <w:tcW w:w="15593" w:type="dxa"/>
            <w:gridSpan w:val="18"/>
            <w:shd w:val="clear" w:color="auto" w:fill="D9D9D9" w:themeFill="background1" w:themeFillShade="D9"/>
            <w:vAlign w:val="center"/>
          </w:tcPr>
          <w:p w14:paraId="396F0EB1" w14:textId="77777777" w:rsidR="0097568B" w:rsidRPr="009979B5" w:rsidRDefault="0097568B" w:rsidP="0097568B">
            <w:pPr>
              <w:spacing w:after="0" w:line="204" w:lineRule="auto"/>
              <w:jc w:val="center"/>
              <w:rPr>
                <w:sz w:val="24"/>
                <w:szCs w:val="24"/>
                <w:lang w:val="uk-UA"/>
              </w:rPr>
            </w:pPr>
            <w:r w:rsidRPr="009979B5">
              <w:rPr>
                <w:rFonts w:ascii="Arial" w:hAnsi="Arial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ЛІТЕРАТУРА ТА НАВЧАЛЬНІ МАТЕРІАЛИ</w:t>
            </w:r>
          </w:p>
        </w:tc>
      </w:tr>
      <w:tr w:rsidR="0097568B" w:rsidRPr="0097568B" w14:paraId="4DB10A07" w14:textId="77777777" w:rsidTr="00235C6E">
        <w:trPr>
          <w:gridAfter w:val="2"/>
          <w:wAfter w:w="142" w:type="dxa"/>
          <w:trHeight w:val="388"/>
        </w:trPr>
        <w:tc>
          <w:tcPr>
            <w:tcW w:w="1843" w:type="dxa"/>
            <w:shd w:val="clear" w:color="auto" w:fill="DDD9C3"/>
            <w:vAlign w:val="center"/>
          </w:tcPr>
          <w:p w14:paraId="54A17D5B" w14:textId="77777777" w:rsidR="0097568B" w:rsidRPr="009979B5" w:rsidRDefault="0097568B" w:rsidP="0097568B">
            <w:pPr>
              <w:spacing w:after="0" w:line="240" w:lineRule="auto"/>
              <w:jc w:val="center"/>
              <w:rPr>
                <w:b/>
                <w:sz w:val="24"/>
                <w:szCs w:val="24"/>
                <w:lang w:val="uk-UA"/>
              </w:rPr>
            </w:pPr>
            <w:r w:rsidRPr="009979B5">
              <w:rPr>
                <w:b/>
                <w:sz w:val="24"/>
                <w:szCs w:val="24"/>
                <w:lang w:val="uk-UA"/>
              </w:rPr>
              <w:t>Основна та додаткова</w:t>
            </w:r>
          </w:p>
        </w:tc>
        <w:tc>
          <w:tcPr>
            <w:tcW w:w="13783" w:type="dxa"/>
            <w:gridSpan w:val="18"/>
            <w:tcBorders>
              <w:right w:val="single" w:sz="18" w:space="0" w:color="FFFFFF" w:themeColor="background1"/>
            </w:tcBorders>
            <w:shd w:val="clear" w:color="auto" w:fill="DBE5F1"/>
          </w:tcPr>
          <w:p w14:paraId="52530178" w14:textId="77777777" w:rsidR="0097568B" w:rsidRPr="00163835" w:rsidRDefault="0097568B" w:rsidP="0097568B">
            <w:pPr>
              <w:widowControl w:val="0"/>
              <w:tabs>
                <w:tab w:val="left" w:pos="0"/>
                <w:tab w:val="left" w:pos="34"/>
              </w:tabs>
              <w:spacing w:after="0" w:line="192" w:lineRule="auto"/>
              <w:jc w:val="both"/>
              <w:rPr>
                <w:rFonts w:ascii="Cambria" w:hAnsi="Cambria" w:cstheme="minorHAnsi"/>
                <w:b/>
                <w:lang w:val="uk-UA"/>
              </w:rPr>
            </w:pPr>
            <w:r w:rsidRPr="00163835">
              <w:rPr>
                <w:rFonts w:ascii="Cambria" w:hAnsi="Cambria" w:cstheme="minorHAnsi"/>
                <w:b/>
                <w:lang w:val="uk-UA"/>
              </w:rPr>
              <w:t>Основна:</w:t>
            </w:r>
          </w:p>
          <w:p w14:paraId="556C4AA2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lend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a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forma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chnolog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CSEC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hi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lend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a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onal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lad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-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8. – 320p.</w:t>
            </w:r>
          </w:p>
          <w:p w14:paraId="3678143A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2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lend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a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forma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chnolog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CSEC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ork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hi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lend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a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onal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lad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-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9. – 96p.</w:t>
            </w:r>
          </w:p>
          <w:p w14:paraId="37ACB3B6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3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ri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H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lendinn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forma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chnolog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tudent’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ri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H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lendinn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acmilla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ri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H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lastRenderedPageBreak/>
              <w:t>Glendinn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2015. -137p.</w:t>
            </w:r>
          </w:p>
          <w:p w14:paraId="77772142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4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ranc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al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tev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ak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pea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u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mediat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tudent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’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ears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uca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imit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5. – 176p.</w:t>
            </w:r>
          </w:p>
          <w:p w14:paraId="3043E081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5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'Del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elic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bjectiv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dvanc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tudent'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4th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'Del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elic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oadhea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ni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-  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4. - 232p.</w:t>
            </w:r>
          </w:p>
          <w:p w14:paraId="370894B3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6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'Del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elic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oadhea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ni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bjectiv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dvanc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ork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'Del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elic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oadhea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ni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-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.  2016. – 101с.</w:t>
            </w:r>
          </w:p>
          <w:p w14:paraId="5F3D56B7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7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unction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tructur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f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cademi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Методичні вказівки до практичних занять з курсу «Англійська мова за професійним спрямуванням» для студентів всіх спеціальностей / уклад. Лазарєва О. Я., Ковтун О.О.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Дьомочка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Л.В., Харків: НТУ “ХПІ”, 2019. –  44c.</w:t>
            </w:r>
          </w:p>
          <w:p w14:paraId="4F349374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8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llsop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J. BEC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Vanta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stbuilde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J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llsop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T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spinal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acmilla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5. – 154 p.</w:t>
            </w:r>
          </w:p>
          <w:p w14:paraId="2F09B557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9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aulin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ulle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omm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istak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mediat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aperbac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it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ener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rain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stban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How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o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voi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hem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-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6. - 64p.</w:t>
            </w:r>
          </w:p>
          <w:p w14:paraId="227E892C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0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azi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A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chiev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IELTS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actic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st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A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azi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E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y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ond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arsh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vend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t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7. – 114 p.</w:t>
            </w:r>
          </w:p>
          <w:p w14:paraId="6B612A28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1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ilee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incu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ssenti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anager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ent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/ -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ilee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incu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- 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Dorl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Kindersle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5. – 96p.</w:t>
            </w:r>
          </w:p>
          <w:p w14:paraId="099B442F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2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ar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owel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ent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How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o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iv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uccessfu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entation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(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pdat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). -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Nation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eographi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earn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2. - 127p.</w:t>
            </w:r>
          </w:p>
          <w:p w14:paraId="24937819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3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wen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ils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100%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ob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earc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ucc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(100%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ucc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eri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) 3rd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wen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ils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enga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earn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4, - 240p.</w:t>
            </w:r>
          </w:p>
          <w:p w14:paraId="48731353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4. 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.Lazarev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.Kovtu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.Dyomochk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cienc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peak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Kharkiv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: NTU “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KhPI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”, 2019. – 276р.</w:t>
            </w:r>
          </w:p>
          <w:p w14:paraId="01B9327E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5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acki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lac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ork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Virtuall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nation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anagemen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acki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lac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-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Delt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ublish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20. – 119p.</w:t>
            </w:r>
          </w:p>
          <w:p w14:paraId="38D2CF5C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6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Dian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Hopkin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aulin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ulle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ramma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and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6.5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bov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21. – 268p.</w:t>
            </w:r>
          </w:p>
          <w:p w14:paraId="0A69D01F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7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an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ttomle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cademi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rit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nation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tudent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f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cienc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2nd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an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ttomle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outle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21 – 220p.</w:t>
            </w:r>
          </w:p>
          <w:p w14:paraId="1861FB9F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8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ow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R.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dvanta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rit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kill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R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ow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L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ichard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5. – 129 p.</w:t>
            </w:r>
          </w:p>
          <w:p w14:paraId="01FECBBF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9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rr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M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cu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cademi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kill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IELTS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.Terr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J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ils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ond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ears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ongma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. 2017. – 91 p.</w:t>
            </w:r>
          </w:p>
          <w:p w14:paraId="26DB0EB8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20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ea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J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para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h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TOEFL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s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J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ea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R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ea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7. – 120 p.</w:t>
            </w:r>
          </w:p>
          <w:p w14:paraId="3CD06264" w14:textId="77777777" w:rsidR="0097568B" w:rsidRPr="00163835" w:rsidRDefault="0097568B" w:rsidP="0097568B">
            <w:pPr>
              <w:widowControl w:val="0"/>
              <w:spacing w:after="0" w:line="240" w:lineRule="auto"/>
              <w:ind w:right="113"/>
              <w:jc w:val="both"/>
              <w:rPr>
                <w:b/>
                <w:spacing w:val="-6"/>
                <w:sz w:val="24"/>
                <w:szCs w:val="24"/>
                <w:lang w:val="uk-UA"/>
              </w:rPr>
            </w:pPr>
            <w:r w:rsidRPr="00163835">
              <w:rPr>
                <w:b/>
                <w:spacing w:val="-6"/>
                <w:sz w:val="24"/>
                <w:szCs w:val="24"/>
                <w:lang w:val="uk-UA"/>
              </w:rPr>
              <w:t>Додаткова:</w:t>
            </w:r>
          </w:p>
          <w:p w14:paraId="215B73FE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Кострицька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С.І.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Зуєнок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І.І., Швець О.Д, Поперечна Н.В.. Англійська мова для навчання і роботи: підручник для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студ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вищ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навч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закл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: у 4 т. Т. 1. Спілкування в соціальному, академічному та професійному середовищах =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tud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or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ourse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4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ok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1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ocialis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cademi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Professional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vironmen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С.І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Кострицька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І.І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Зуєнок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О.Д. Швець, Н.В. Поперечна ; М-во освіти і науки України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Нац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гірн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. ун-т. – Дніпропетровськ : НГУ, 2015. – 162 с.</w:t>
            </w:r>
          </w:p>
          <w:p w14:paraId="4C7D8CB2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2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Davi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ran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usin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esul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lementar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tudent'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it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DVD-ROM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activ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ork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Davi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ran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oh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Hugh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Nin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eek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ebecca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urne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7. -128p.</w:t>
            </w:r>
          </w:p>
          <w:p w14:paraId="078B7610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3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Davi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ran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ober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cClar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usin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asic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tudent’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New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xfo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5. – 176p.</w:t>
            </w:r>
          </w:p>
          <w:p w14:paraId="0C3CFEC9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4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cot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L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ira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nation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usin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asic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cot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L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irar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ichae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F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’Keef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ar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A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ic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Kat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cribne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ree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5. – 192p.</w:t>
            </w:r>
          </w:p>
          <w:p w14:paraId="1B0716A0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5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am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P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Neelankavi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asic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f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nation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usin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2nd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am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P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Neelankavi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oop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ai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her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terpris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c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. 2013. – 236p.</w:t>
            </w:r>
          </w:p>
          <w:p w14:paraId="79FBB50A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6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ha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orri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nation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usin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2nd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ha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orri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am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ldroy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ile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20. – 432p.</w:t>
            </w:r>
          </w:p>
          <w:p w14:paraId="485D3452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7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Murph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R.,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ramma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s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CEF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eve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B1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mediat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- B2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Hig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termediat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ift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di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9р. – 399p.</w:t>
            </w:r>
          </w:p>
          <w:p w14:paraId="3AAD1903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8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–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Har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G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usin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enchmar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G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ookHar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N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hitb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s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7. – 145 p.</w:t>
            </w:r>
          </w:p>
          <w:p w14:paraId="1DA55F29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9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oo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–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Har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G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omplet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dvanc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G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ook-Har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S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Hain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niverit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7. – 145 p.</w:t>
            </w:r>
          </w:p>
          <w:p w14:paraId="6C405DEA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lastRenderedPageBreak/>
              <w:t xml:space="preserve">10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hitehea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R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a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BEC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Highe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/ R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hitehea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, M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lack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–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ambrid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ummertow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ublish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, 2016. – 48 p.</w:t>
            </w:r>
          </w:p>
          <w:p w14:paraId="7C5FD8C8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b/>
                <w:bCs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b/>
                <w:bCs/>
                <w:lang w:val="uk-UA" w:eastAsia="ru-RU"/>
              </w:rPr>
              <w:t>Інформаційні ресурси і в інтернеті:</w:t>
            </w:r>
          </w:p>
          <w:p w14:paraId="040C7DC0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epara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xam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9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ielts-writing.info/EXAM/</w:t>
              </w:r>
            </w:hyperlink>
          </w:p>
          <w:p w14:paraId="6E40E36C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2.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actic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st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10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ielts.org/usa/ielts-practice-test</w:t>
              </w:r>
            </w:hyperlink>
          </w:p>
          <w:p w14:paraId="4A619AAC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3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Dictionar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usines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ommunicatio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11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://www.businessdictionary.com/</w:t>
              </w:r>
            </w:hyperlink>
          </w:p>
          <w:p w14:paraId="1D779CD1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4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ove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etter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ampl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12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://jobsearch.about.com/od/coverlettersamples</w:t>
              </w:r>
            </w:hyperlink>
          </w:p>
          <w:p w14:paraId="10C7B9B9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5. CV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ampl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13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targetjobs.co.uk/careers-advice/applications-and-cvs</w:t>
              </w:r>
            </w:hyperlink>
          </w:p>
          <w:p w14:paraId="592C9FBC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6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New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rom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BBC: </w:t>
            </w:r>
            <w:hyperlink r:id="rId14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bbc.com/</w:t>
              </w:r>
            </w:hyperlink>
          </w:p>
          <w:p w14:paraId="1FF8CB9C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7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Brit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counci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acher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n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earner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15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britishcouncil.org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14:paraId="26A7F11F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8 TED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alk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16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ted.com/talks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14:paraId="13D9F6C0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9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D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udio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esson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in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17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ed.ted.com/</w:t>
              </w:r>
            </w:hyperlink>
          </w:p>
          <w:p w14:paraId="2BDBD7FA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0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re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nlin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ractic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st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18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takeielts.britishcouncil.org/take-ielts/prepare/free-ielts-practice-tests</w:t>
              </w:r>
            </w:hyperlink>
          </w:p>
          <w:p w14:paraId="2BF95C73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1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bjectiv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dvanc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am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/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orksheet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upplementary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bjectiv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IELTS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dvanc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12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DF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Updat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30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Jun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2020: </w:t>
            </w:r>
            <w:hyperlink r:id="rId19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tefltastic.wordpress.com/worksheets/exams/ielts/objective-ielts/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14:paraId="185C7E53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3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Quizzi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Gramma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xercis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&amp;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Worksheet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20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usingenglish.com/quizzes/</w:t>
              </w:r>
            </w:hyperlink>
          </w:p>
          <w:p w14:paraId="2F66E1C3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4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est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nlin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21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englishtestsonline.com/inside-out-quick-placement-test/</w:t>
              </w:r>
            </w:hyperlink>
          </w:p>
          <w:p w14:paraId="18EFC4BE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5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nlin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English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a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a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econ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anguag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(ESL)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Tool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&amp;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esource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22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https://www.usingenglish.com</w:t>
              </w:r>
            </w:hyperlink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</w:p>
          <w:p w14:paraId="415B6AC4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6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Onlin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resourc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portal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23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www.englishforacademicstudy.com</w:t>
              </w:r>
            </w:hyperlink>
          </w:p>
          <w:p w14:paraId="6B1BAE74" w14:textId="77777777" w:rsidR="0097568B" w:rsidRPr="00163835" w:rsidRDefault="0097568B" w:rsidP="0097568B">
            <w:pPr>
              <w:shd w:val="clear" w:color="auto" w:fill="DBE5F1" w:themeFill="accent1" w:themeFillTint="33"/>
              <w:spacing w:after="0"/>
              <w:jc w:val="both"/>
              <w:rPr>
                <w:rFonts w:ascii="Cambria" w:eastAsia="Times New Roman" w:hAnsi="Cambria" w:cstheme="minorHAnsi"/>
                <w:lang w:val="uk-UA" w:eastAsia="ru-RU"/>
              </w:rPr>
            </w:pPr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17.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Developing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skills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you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need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for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 </w:t>
            </w:r>
            <w:proofErr w:type="spellStart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>life</w:t>
            </w:r>
            <w:proofErr w:type="spellEnd"/>
            <w:r w:rsidRPr="00163835">
              <w:rPr>
                <w:rFonts w:ascii="Cambria" w:eastAsia="Times New Roman" w:hAnsi="Cambria" w:cstheme="minorHAnsi"/>
                <w:lang w:val="uk-UA" w:eastAsia="ru-RU"/>
              </w:rPr>
              <w:t xml:space="preserve">: </w:t>
            </w:r>
            <w:hyperlink r:id="rId24" w:history="1">
              <w:r w:rsidRPr="00163835">
                <w:rPr>
                  <w:rStyle w:val="ab"/>
                  <w:rFonts w:ascii="Cambria" w:eastAsia="Times New Roman" w:hAnsi="Cambria" w:cstheme="minorHAnsi"/>
                  <w:lang w:val="uk-UA" w:eastAsia="ru-RU"/>
                </w:rPr>
                <w:t>www.skillsyouneed.com</w:t>
              </w:r>
            </w:hyperlink>
          </w:p>
          <w:p w14:paraId="20007C66" w14:textId="77777777" w:rsidR="0097568B" w:rsidRPr="00163835" w:rsidRDefault="0097568B" w:rsidP="0097568B">
            <w:pPr>
              <w:spacing w:after="0" w:line="204" w:lineRule="auto"/>
              <w:jc w:val="both"/>
              <w:rPr>
                <w:rFonts w:ascii="Cambria" w:hAnsi="Cambria"/>
                <w:lang w:val="uk-UA"/>
              </w:rPr>
            </w:pPr>
          </w:p>
        </w:tc>
      </w:tr>
      <w:tr w:rsidR="0097568B" w:rsidRPr="009979B5" w14:paraId="2C18ED78" w14:textId="77777777" w:rsidTr="00235C6E">
        <w:trPr>
          <w:trHeight w:val="388"/>
        </w:trPr>
        <w:tc>
          <w:tcPr>
            <w:tcW w:w="15768" w:type="dxa"/>
            <w:gridSpan w:val="21"/>
            <w:shd w:val="clear" w:color="auto" w:fill="D9D9D9" w:themeFill="background1" w:themeFillShade="D9"/>
            <w:vAlign w:val="center"/>
          </w:tcPr>
          <w:p w14:paraId="1BDA987E" w14:textId="77777777" w:rsidR="0097568B" w:rsidRPr="006259AB" w:rsidRDefault="0097568B" w:rsidP="0097568B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jc w:val="center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lastRenderedPageBreak/>
              <w:t>СИСТЕМА  ОЦІНЮВАННЯ</w:t>
            </w:r>
          </w:p>
        </w:tc>
      </w:tr>
      <w:tr w:rsidR="0097568B" w:rsidRPr="00B40EE0" w14:paraId="7609E9F2" w14:textId="77777777" w:rsidTr="005A681C">
        <w:trPr>
          <w:gridAfter w:val="1"/>
          <w:wAfter w:w="34" w:type="dxa"/>
          <w:trHeight w:val="388"/>
        </w:trPr>
        <w:tc>
          <w:tcPr>
            <w:tcW w:w="1843" w:type="dxa"/>
            <w:vMerge w:val="restart"/>
            <w:shd w:val="clear" w:color="auto" w:fill="DDD9C3" w:themeFill="background2" w:themeFillShade="E6"/>
            <w:vAlign w:val="center"/>
          </w:tcPr>
          <w:p w14:paraId="535AEA50" w14:textId="77777777" w:rsidR="0097568B" w:rsidRPr="00235C6E" w:rsidRDefault="0097568B" w:rsidP="0097568B">
            <w:pPr>
              <w:spacing w:after="0" w:line="204" w:lineRule="auto"/>
              <w:jc w:val="center"/>
              <w:rPr>
                <w:rFonts w:ascii="Cambria" w:hAnsi="Cambria"/>
                <w:b/>
                <w:lang w:val="uk-UA"/>
              </w:rPr>
            </w:pPr>
            <w:r w:rsidRPr="00235C6E">
              <w:rPr>
                <w:rFonts w:ascii="Cambria" w:hAnsi="Cambria"/>
                <w:b/>
                <w:lang w:val="uk-UA"/>
              </w:rPr>
              <w:t>Розподіл балів для оцінювання успішності студента</w:t>
            </w: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DD9C3"/>
          </w:tcPr>
          <w:p w14:paraId="61DBD11B" w14:textId="77777777" w:rsidR="0097568B" w:rsidRPr="00235C6E" w:rsidRDefault="0097568B" w:rsidP="0097568B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0"/>
              <w:jc w:val="center"/>
              <w:rPr>
                <w:rFonts w:ascii="Cambria" w:hAnsi="Cambria"/>
                <w:b/>
                <w:lang w:val="uk-UA"/>
              </w:rPr>
            </w:pPr>
            <w:r w:rsidRPr="00235C6E">
              <w:rPr>
                <w:rFonts w:ascii="Cambria" w:hAnsi="Cambria"/>
                <w:b/>
                <w:lang w:val="uk-UA"/>
              </w:rPr>
              <w:t>Сума балів за всі види навчальної діяльності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DD9C3"/>
            <w:vAlign w:val="center"/>
          </w:tcPr>
          <w:p w14:paraId="48F1F50A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  <w:t>Оцінка ЕСТS</w:t>
            </w:r>
          </w:p>
        </w:tc>
        <w:tc>
          <w:tcPr>
            <w:tcW w:w="3686" w:type="dxa"/>
            <w:gridSpan w:val="4"/>
            <w:tcBorders>
              <w:left w:val="single" w:sz="18" w:space="0" w:color="FFFFFF"/>
              <w:right w:val="single" w:sz="8" w:space="0" w:color="FFFFFF"/>
            </w:tcBorders>
            <w:shd w:val="clear" w:color="auto" w:fill="DDD9C3"/>
            <w:vAlign w:val="center"/>
          </w:tcPr>
          <w:p w14:paraId="0552609F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b/>
                <w:spacing w:val="0"/>
                <w:sz w:val="22"/>
                <w:szCs w:val="22"/>
                <w:lang w:val="uk-UA"/>
              </w:rPr>
              <w:t>Оцінка за національною шкалою</w:t>
            </w:r>
          </w:p>
        </w:tc>
        <w:tc>
          <w:tcPr>
            <w:tcW w:w="567" w:type="dxa"/>
            <w:vMerge w:val="restart"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  <w:textDirection w:val="btLr"/>
            <w:vAlign w:val="center"/>
          </w:tcPr>
          <w:p w14:paraId="44515B06" w14:textId="77777777" w:rsidR="0097568B" w:rsidRPr="00235C6E" w:rsidRDefault="0097568B" w:rsidP="0097568B">
            <w:pPr>
              <w:pStyle w:val="a6"/>
              <w:spacing w:after="0"/>
              <w:ind w:left="0"/>
              <w:jc w:val="center"/>
              <w:rPr>
                <w:rFonts w:ascii="Cambria" w:hAnsi="Cambria"/>
                <w:b/>
                <w:lang w:val="uk-UA"/>
              </w:rPr>
            </w:pPr>
            <w:r w:rsidRPr="00235C6E">
              <w:rPr>
                <w:rFonts w:ascii="Cambria" w:hAnsi="Cambria"/>
                <w:b/>
                <w:lang w:val="uk-UA"/>
              </w:rPr>
              <w:t>Нарахування балів</w:t>
            </w:r>
          </w:p>
        </w:tc>
        <w:tc>
          <w:tcPr>
            <w:tcW w:w="6520" w:type="dxa"/>
            <w:gridSpan w:val="9"/>
            <w:vMerge w:val="restart"/>
            <w:tcBorders>
              <w:left w:val="single" w:sz="8" w:space="0" w:color="FFFFFF"/>
            </w:tcBorders>
            <w:shd w:val="clear" w:color="auto" w:fill="DBE5F1"/>
          </w:tcPr>
          <w:p w14:paraId="001DD5EB" w14:textId="77777777" w:rsidR="0097568B" w:rsidRPr="00163835" w:rsidRDefault="0097568B" w:rsidP="0097568B">
            <w:pPr>
              <w:adjustRightInd w:val="0"/>
              <w:spacing w:after="0"/>
              <w:rPr>
                <w:rFonts w:ascii="Cambria" w:hAnsi="Cambria" w:cs="LiberationSerif"/>
                <w:lang w:val="uk-UA"/>
              </w:rPr>
            </w:pPr>
            <w:r w:rsidRPr="00163835">
              <w:rPr>
                <w:rFonts w:ascii="Cambria" w:hAnsi="Cambria" w:cs="LiberationSerif"/>
                <w:lang w:val="uk-UA"/>
              </w:rPr>
              <w:t>Бали нараховуються за наступним співвідношенням:</w:t>
            </w:r>
          </w:p>
          <w:p w14:paraId="13A43898" w14:textId="77777777" w:rsidR="0097568B" w:rsidRPr="00163835" w:rsidRDefault="0097568B" w:rsidP="0097568B">
            <w:pPr>
              <w:adjustRightInd w:val="0"/>
              <w:spacing w:after="0"/>
              <w:rPr>
                <w:rFonts w:ascii="Cambria" w:hAnsi="Cambria" w:cs="LiberationSerif"/>
                <w:lang w:val="uk-UA"/>
              </w:rPr>
            </w:pPr>
            <w:r w:rsidRPr="00163835">
              <w:rPr>
                <w:rFonts w:ascii="Cambria" w:hAnsi="Cambria" w:cs="LiberationSerif"/>
                <w:lang w:val="uk-UA"/>
              </w:rPr>
              <w:t>•поточне оцінювання: 60% семестрової оцінки</w:t>
            </w:r>
          </w:p>
          <w:p w14:paraId="1E1BD6BF" w14:textId="77777777" w:rsidR="0097568B" w:rsidRPr="00163835" w:rsidRDefault="0097568B" w:rsidP="0097568B">
            <w:pPr>
              <w:adjustRightInd w:val="0"/>
              <w:spacing w:after="0"/>
              <w:rPr>
                <w:rFonts w:ascii="Cambria" w:hAnsi="Cambria" w:cs="LiberationSerif"/>
                <w:lang w:val="uk-UA"/>
              </w:rPr>
            </w:pPr>
            <w:r w:rsidRPr="00163835">
              <w:rPr>
                <w:rFonts w:ascii="Cambria" w:hAnsi="Cambria" w:cs="LiberationSerif"/>
                <w:lang w:val="uk-UA"/>
              </w:rPr>
              <w:t>•іспит/залік: 40% семестрової оцінки</w:t>
            </w:r>
          </w:p>
          <w:p w14:paraId="2D0A0FB9" w14:textId="77777777" w:rsidR="0097568B" w:rsidRPr="00B40EE0" w:rsidRDefault="0097568B" w:rsidP="0097568B">
            <w:pPr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B40EE0">
              <w:rPr>
                <w:rFonts w:ascii="LiberationSerif" w:hAnsi="LiberationSerif" w:cs="LiberationSerif"/>
                <w:sz w:val="24"/>
                <w:szCs w:val="24"/>
                <w:lang w:val="uk-UA"/>
              </w:rPr>
              <w:t xml:space="preserve"> </w:t>
            </w:r>
          </w:p>
        </w:tc>
      </w:tr>
      <w:tr w:rsidR="0097568B" w:rsidRPr="00B40EE0" w14:paraId="6DB12C80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7560DC87" w14:textId="77777777" w:rsidR="0097568B" w:rsidRPr="00B40EE0" w:rsidRDefault="0097568B" w:rsidP="0097568B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1FF90B60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90-100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30361DBE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А</w:t>
            </w:r>
          </w:p>
        </w:tc>
        <w:tc>
          <w:tcPr>
            <w:tcW w:w="3686" w:type="dxa"/>
            <w:gridSpan w:val="4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271FE0E2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відмінно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0D03164C" w14:textId="77777777" w:rsidR="0097568B" w:rsidRPr="00B40EE0" w:rsidRDefault="0097568B" w:rsidP="0097568B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4A7B0D11" w14:textId="77777777" w:rsidR="0097568B" w:rsidRPr="00B40EE0" w:rsidRDefault="0097568B" w:rsidP="0097568B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97568B" w:rsidRPr="00B40EE0" w14:paraId="74BB1B00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410516D9" w14:textId="77777777" w:rsidR="0097568B" w:rsidRPr="00B40EE0" w:rsidRDefault="0097568B" w:rsidP="0097568B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7B4A4F7B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82-89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6CD81AEA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В</w:t>
            </w:r>
          </w:p>
        </w:tc>
        <w:tc>
          <w:tcPr>
            <w:tcW w:w="3686" w:type="dxa"/>
            <w:gridSpan w:val="4"/>
            <w:vMerge w:val="restart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398D7F51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добре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045A0718" w14:textId="77777777" w:rsidR="0097568B" w:rsidRPr="00B40EE0" w:rsidRDefault="0097568B" w:rsidP="0097568B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0CCECDD5" w14:textId="77777777" w:rsidR="0097568B" w:rsidRPr="00B40EE0" w:rsidRDefault="0097568B" w:rsidP="0097568B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97568B" w:rsidRPr="00B40EE0" w14:paraId="7AB81623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4907B8CC" w14:textId="77777777" w:rsidR="0097568B" w:rsidRPr="00B40EE0" w:rsidRDefault="0097568B" w:rsidP="0097568B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4849563B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74-81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407DF365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С</w:t>
            </w:r>
          </w:p>
        </w:tc>
        <w:tc>
          <w:tcPr>
            <w:tcW w:w="3686" w:type="dxa"/>
            <w:gridSpan w:val="4"/>
            <w:vMerge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3AEF3AFD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06B6D8D3" w14:textId="77777777" w:rsidR="0097568B" w:rsidRPr="00B40EE0" w:rsidRDefault="0097568B" w:rsidP="0097568B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2FA8D31F" w14:textId="77777777" w:rsidR="0097568B" w:rsidRPr="00B40EE0" w:rsidRDefault="0097568B" w:rsidP="0097568B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97568B" w:rsidRPr="00B40EE0" w14:paraId="1B39B802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033640AB" w14:textId="77777777" w:rsidR="0097568B" w:rsidRPr="00B40EE0" w:rsidRDefault="0097568B" w:rsidP="0097568B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535B8EA7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64-73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7A7C6ECA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D</w:t>
            </w:r>
          </w:p>
        </w:tc>
        <w:tc>
          <w:tcPr>
            <w:tcW w:w="3686" w:type="dxa"/>
            <w:gridSpan w:val="4"/>
            <w:vMerge w:val="restart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12B32F3A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задовільно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7F2770A6" w14:textId="77777777" w:rsidR="0097568B" w:rsidRPr="00B40EE0" w:rsidRDefault="0097568B" w:rsidP="0097568B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2719936E" w14:textId="77777777" w:rsidR="0097568B" w:rsidRPr="00B40EE0" w:rsidRDefault="0097568B" w:rsidP="0097568B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97568B" w:rsidRPr="00B40EE0" w14:paraId="5E84B224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1054DE6D" w14:textId="77777777" w:rsidR="0097568B" w:rsidRPr="00B40EE0" w:rsidRDefault="0097568B" w:rsidP="0097568B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22E5A9D5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60-63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5FB106A0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Е</w:t>
            </w:r>
          </w:p>
        </w:tc>
        <w:tc>
          <w:tcPr>
            <w:tcW w:w="3686" w:type="dxa"/>
            <w:gridSpan w:val="4"/>
            <w:vMerge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25581573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3F3B90C7" w14:textId="77777777" w:rsidR="0097568B" w:rsidRPr="00B40EE0" w:rsidRDefault="0097568B" w:rsidP="0097568B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6B2DFE61" w14:textId="77777777" w:rsidR="0097568B" w:rsidRPr="00B40EE0" w:rsidRDefault="0097568B" w:rsidP="0097568B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97568B" w:rsidRPr="00B40EE0" w14:paraId="4367F3BF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23B3064B" w14:textId="77777777" w:rsidR="0097568B" w:rsidRPr="00B40EE0" w:rsidRDefault="0097568B" w:rsidP="0097568B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26051E59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35-59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2D6A1187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FХ</w:t>
            </w:r>
          </w:p>
        </w:tc>
        <w:tc>
          <w:tcPr>
            <w:tcW w:w="3686" w:type="dxa"/>
            <w:gridSpan w:val="4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592F2FAC" w14:textId="77777777" w:rsidR="0097568B" w:rsidRPr="00235C6E" w:rsidRDefault="0097568B" w:rsidP="0097568B">
            <w:pPr>
              <w:pStyle w:val="a8"/>
              <w:shd w:val="clear" w:color="auto" w:fill="auto"/>
              <w:spacing w:line="192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незадовільно з можливістю повторного складання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0244CC34" w14:textId="77777777" w:rsidR="0097568B" w:rsidRPr="00B40EE0" w:rsidRDefault="0097568B" w:rsidP="0097568B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245A9DE4" w14:textId="77777777" w:rsidR="0097568B" w:rsidRPr="00B40EE0" w:rsidRDefault="0097568B" w:rsidP="0097568B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  <w:tr w:rsidR="0097568B" w:rsidRPr="00B40EE0" w14:paraId="605641D4" w14:textId="77777777" w:rsidTr="005A681C">
        <w:trPr>
          <w:gridAfter w:val="1"/>
          <w:wAfter w:w="34" w:type="dxa"/>
          <w:trHeight w:val="454"/>
        </w:trPr>
        <w:tc>
          <w:tcPr>
            <w:tcW w:w="1843" w:type="dxa"/>
            <w:vMerge/>
            <w:shd w:val="clear" w:color="auto" w:fill="DDD9C3" w:themeFill="background2" w:themeFillShade="E6"/>
          </w:tcPr>
          <w:p w14:paraId="05FEAE8C" w14:textId="77777777" w:rsidR="0097568B" w:rsidRPr="00B40EE0" w:rsidRDefault="0097568B" w:rsidP="0097568B">
            <w:pPr>
              <w:spacing w:after="0" w:line="240" w:lineRule="auto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1417" w:type="dxa"/>
            <w:gridSpan w:val="3"/>
            <w:tcBorders>
              <w:right w:val="single" w:sz="18" w:space="0" w:color="FFFFFF"/>
            </w:tcBorders>
            <w:shd w:val="clear" w:color="auto" w:fill="DBE5F1"/>
            <w:vAlign w:val="center"/>
          </w:tcPr>
          <w:p w14:paraId="167AE144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0-34</w:t>
            </w:r>
          </w:p>
        </w:tc>
        <w:tc>
          <w:tcPr>
            <w:tcW w:w="1701" w:type="dxa"/>
            <w:gridSpan w:val="2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0320AE38" w14:textId="77777777" w:rsidR="0097568B" w:rsidRPr="00235C6E" w:rsidRDefault="0097568B" w:rsidP="0097568B">
            <w:pPr>
              <w:pStyle w:val="a8"/>
              <w:shd w:val="clear" w:color="auto" w:fill="auto"/>
              <w:spacing w:line="240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F</w:t>
            </w:r>
          </w:p>
        </w:tc>
        <w:tc>
          <w:tcPr>
            <w:tcW w:w="3686" w:type="dxa"/>
            <w:gridSpan w:val="4"/>
            <w:tcBorders>
              <w:left w:val="single" w:sz="18" w:space="0" w:color="FFFFFF"/>
              <w:right w:val="single" w:sz="8" w:space="0" w:color="FFFFFF"/>
            </w:tcBorders>
            <w:shd w:val="clear" w:color="auto" w:fill="DBE5F1"/>
            <w:vAlign w:val="center"/>
          </w:tcPr>
          <w:p w14:paraId="17C85CE2" w14:textId="77777777" w:rsidR="0097568B" w:rsidRPr="00235C6E" w:rsidRDefault="0097568B" w:rsidP="0097568B">
            <w:pPr>
              <w:pStyle w:val="a8"/>
              <w:shd w:val="clear" w:color="auto" w:fill="auto"/>
              <w:spacing w:line="192" w:lineRule="auto"/>
              <w:ind w:firstLine="0"/>
              <w:rPr>
                <w:rFonts w:ascii="Cambria" w:hAnsi="Cambria"/>
                <w:spacing w:val="0"/>
                <w:sz w:val="22"/>
                <w:szCs w:val="22"/>
                <w:lang w:val="uk-UA"/>
              </w:rPr>
            </w:pPr>
            <w:r w:rsidRPr="00235C6E">
              <w:rPr>
                <w:rFonts w:ascii="Cambria" w:hAnsi="Cambria"/>
                <w:spacing w:val="0"/>
                <w:sz w:val="22"/>
                <w:szCs w:val="22"/>
                <w:lang w:val="uk-UA"/>
              </w:rPr>
              <w:t>незадовільно з обов'язковим повторним вивченням дисципліни</w:t>
            </w:r>
          </w:p>
        </w:tc>
        <w:tc>
          <w:tcPr>
            <w:tcW w:w="567" w:type="dxa"/>
            <w:vMerge/>
            <w:tcBorders>
              <w:left w:val="single" w:sz="8" w:space="0" w:color="FFFFFF"/>
              <w:right w:val="single" w:sz="8" w:space="0" w:color="FFFFFF"/>
            </w:tcBorders>
            <w:shd w:val="clear" w:color="auto" w:fill="DDD9C3" w:themeFill="background2" w:themeFillShade="E6"/>
          </w:tcPr>
          <w:p w14:paraId="7CA008F7" w14:textId="77777777" w:rsidR="0097568B" w:rsidRPr="00B40EE0" w:rsidRDefault="0097568B" w:rsidP="0097568B">
            <w:pPr>
              <w:pStyle w:val="a6"/>
              <w:rPr>
                <w:b/>
                <w:sz w:val="24"/>
                <w:szCs w:val="24"/>
                <w:lang w:val="uk-UA"/>
              </w:rPr>
            </w:pPr>
          </w:p>
        </w:tc>
        <w:tc>
          <w:tcPr>
            <w:tcW w:w="6520" w:type="dxa"/>
            <w:gridSpan w:val="9"/>
            <w:vMerge/>
            <w:tcBorders>
              <w:left w:val="single" w:sz="8" w:space="0" w:color="FFFFFF"/>
            </w:tcBorders>
            <w:shd w:val="clear" w:color="auto" w:fill="DBE5F1"/>
          </w:tcPr>
          <w:p w14:paraId="2284EBC9" w14:textId="77777777" w:rsidR="0097568B" w:rsidRPr="00B40EE0" w:rsidRDefault="0097568B" w:rsidP="0097568B">
            <w:pPr>
              <w:pStyle w:val="a6"/>
              <w:tabs>
                <w:tab w:val="left" w:pos="0"/>
                <w:tab w:val="left" w:pos="175"/>
              </w:tabs>
              <w:spacing w:after="0" w:line="204" w:lineRule="auto"/>
              <w:ind w:left="34"/>
              <w:rPr>
                <w:sz w:val="24"/>
                <w:szCs w:val="24"/>
              </w:rPr>
            </w:pPr>
          </w:p>
        </w:tc>
      </w:tr>
    </w:tbl>
    <w:p w14:paraId="68284A9D" w14:textId="77777777" w:rsidR="004F1D2E" w:rsidRDefault="004F1D2E"/>
    <w:p w14:paraId="6CC358C0" w14:textId="77777777" w:rsidR="004F1D2E" w:rsidRDefault="004F1D2E"/>
    <w:tbl>
      <w:tblPr>
        <w:tblW w:w="15768" w:type="dxa"/>
        <w:tblInd w:w="250" w:type="dxa"/>
        <w:tblBorders>
          <w:insideH w:val="single" w:sz="24" w:space="0" w:color="FFFFFF"/>
          <w:insideV w:val="single" w:sz="24" w:space="0" w:color="FFFFFF"/>
        </w:tblBorders>
        <w:tblLayout w:type="fixed"/>
        <w:tblLook w:val="00A0" w:firstRow="1" w:lastRow="0" w:firstColumn="1" w:lastColumn="0" w:noHBand="0" w:noVBand="0"/>
      </w:tblPr>
      <w:tblGrid>
        <w:gridCol w:w="6521"/>
        <w:gridCol w:w="3685"/>
        <w:gridCol w:w="5562"/>
      </w:tblGrid>
      <w:tr w:rsidR="000B6B17" w:rsidRPr="00235C6E" w14:paraId="70F436F8" w14:textId="77777777" w:rsidTr="00235C6E">
        <w:trPr>
          <w:trHeight w:val="454"/>
        </w:trPr>
        <w:tc>
          <w:tcPr>
            <w:tcW w:w="15768" w:type="dxa"/>
            <w:gridSpan w:val="3"/>
            <w:shd w:val="clear" w:color="auto" w:fill="BFBFBF" w:themeFill="background1" w:themeFillShade="BF"/>
            <w:vAlign w:val="center"/>
          </w:tcPr>
          <w:p w14:paraId="1D30B749" w14:textId="77777777" w:rsidR="000B6B17" w:rsidRPr="00235C6E" w:rsidRDefault="002174E3" w:rsidP="00235C6E">
            <w:pPr>
              <w:spacing w:after="0" w:line="240" w:lineRule="auto"/>
              <w:jc w:val="center"/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</w:pPr>
            <w:r w:rsidRPr="00235C6E">
              <w:rPr>
                <w:rFonts w:ascii="Cambria" w:hAnsi="Cambria" w:cs="Arial"/>
                <w:b/>
                <w:color w:val="000000" w:themeColor="text1"/>
                <w:spacing w:val="20"/>
                <w:sz w:val="28"/>
                <w:szCs w:val="28"/>
                <w:lang w:val="uk-UA"/>
              </w:rPr>
              <w:t>НОРМИ АКАДЕМІЧНОЇ  ЕТИКИ,</w:t>
            </w:r>
            <w:r w:rsidRPr="00235C6E"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  <w:t xml:space="preserve"> </w:t>
            </w:r>
            <w:r w:rsidR="000B6B17" w:rsidRPr="00235C6E"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  <w:t>РЕГУЛЯЦІЇ І ПОЛІТИКИ КУРСУ</w:t>
            </w:r>
          </w:p>
        </w:tc>
      </w:tr>
      <w:tr w:rsidR="00AB4EAC" w:rsidRPr="009979B5" w14:paraId="62C00F35" w14:textId="77777777" w:rsidTr="00235C6E">
        <w:trPr>
          <w:trHeight w:val="1386"/>
        </w:trPr>
        <w:tc>
          <w:tcPr>
            <w:tcW w:w="15768" w:type="dxa"/>
            <w:gridSpan w:val="3"/>
            <w:shd w:val="clear" w:color="auto" w:fill="DBE5F1" w:themeFill="accent1" w:themeFillTint="33"/>
          </w:tcPr>
          <w:p w14:paraId="63EDC4EC" w14:textId="77777777" w:rsidR="006259AB" w:rsidRPr="00930E98" w:rsidRDefault="006259AB" w:rsidP="006259AB">
            <w:pPr>
              <w:spacing w:after="0"/>
              <w:jc w:val="both"/>
              <w:rPr>
                <w:rFonts w:ascii="Cambria" w:hAnsi="Cambria"/>
                <w:lang w:val="uk-UA"/>
              </w:rPr>
            </w:pPr>
            <w:r w:rsidRPr="00930E98">
              <w:rPr>
                <w:rFonts w:ascii="Cambria" w:hAnsi="Cambria"/>
                <w:lang w:val="uk-UA"/>
              </w:rPr>
              <w:t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Конфліктні ситуації повинні відкрито обговорюватися в навчальних групах з викладачем, а при неможливості вирішення конфлікту – доводитися до відома співробітників дирекції інституту.</w:t>
            </w:r>
          </w:p>
          <w:p w14:paraId="33A88340" w14:textId="77777777" w:rsidR="00AB4EAC" w:rsidRPr="009979B5" w:rsidRDefault="006259AB" w:rsidP="006259AB">
            <w:pPr>
              <w:spacing w:after="0" w:line="240" w:lineRule="auto"/>
              <w:rPr>
                <w:rFonts w:cstheme="minorHAnsi"/>
                <w:sz w:val="28"/>
                <w:szCs w:val="28"/>
                <w:lang w:val="uk-UA"/>
              </w:rPr>
            </w:pPr>
            <w:r w:rsidRPr="00930E98">
              <w:rPr>
                <w:rFonts w:ascii="Cambria" w:hAnsi="Cambria"/>
                <w:lang w:val="uk-UA"/>
              </w:rPr>
              <w:t xml:space="preserve">Нормативно-правове забезпечення впровадження принципів академічної доброчесності НТУ «ХПІ» розміщено на сайті: </w:t>
            </w:r>
            <w:hyperlink r:id="rId25" w:history="1">
              <w:r w:rsidRPr="00930E98">
                <w:rPr>
                  <w:rStyle w:val="ab"/>
                  <w:rFonts w:ascii="Cambria" w:hAnsi="Cambria"/>
                  <w:lang w:val="uk-UA"/>
                </w:rPr>
                <w:t>http://blogs.kpi.kharkov.ua/v2/nv/akademichna-dobrochesnist/</w:t>
              </w:r>
            </w:hyperlink>
          </w:p>
        </w:tc>
      </w:tr>
      <w:tr w:rsidR="00AB4EAC" w:rsidRPr="009979B5" w14:paraId="0CDE2D8D" w14:textId="77777777" w:rsidTr="00235C6E">
        <w:trPr>
          <w:trHeight w:val="454"/>
        </w:trPr>
        <w:tc>
          <w:tcPr>
            <w:tcW w:w="15768" w:type="dxa"/>
            <w:gridSpan w:val="3"/>
            <w:tcBorders>
              <w:bottom w:val="nil"/>
              <w:right w:val="single" w:sz="24" w:space="0" w:color="FFFFFF"/>
            </w:tcBorders>
            <w:shd w:val="clear" w:color="auto" w:fill="DDD9C3" w:themeFill="background2" w:themeFillShade="E6"/>
            <w:vAlign w:val="center"/>
          </w:tcPr>
          <w:p w14:paraId="7D143FBD" w14:textId="77777777" w:rsidR="00AB4EAC" w:rsidRPr="00235C6E" w:rsidRDefault="00AB4EAC" w:rsidP="00AB4EAC">
            <w:pPr>
              <w:spacing w:after="0" w:line="240" w:lineRule="auto"/>
              <w:jc w:val="center"/>
              <w:rPr>
                <w:rFonts w:ascii="Cambria" w:hAnsi="Cambria"/>
                <w:sz w:val="24"/>
                <w:szCs w:val="24"/>
                <w:lang w:val="uk-UA"/>
              </w:rPr>
            </w:pPr>
            <w:r w:rsidRPr="00235C6E">
              <w:rPr>
                <w:rFonts w:ascii="Cambria" w:hAnsi="Cambria" w:cs="Arial"/>
                <w:b/>
                <w:bCs/>
                <w:sz w:val="28"/>
                <w:szCs w:val="28"/>
                <w:lang w:val="uk-UA"/>
              </w:rPr>
              <w:t>ПОГОДЖЕННЯ</w:t>
            </w:r>
          </w:p>
        </w:tc>
      </w:tr>
      <w:tr w:rsidR="008D705E" w:rsidRPr="006259AB" w14:paraId="0BCCD12B" w14:textId="77777777" w:rsidTr="00235C6E">
        <w:trPr>
          <w:trHeight w:val="737"/>
        </w:trPr>
        <w:tc>
          <w:tcPr>
            <w:tcW w:w="6521" w:type="dxa"/>
            <w:vMerge w:val="restart"/>
            <w:tcBorders>
              <w:top w:val="single" w:sz="24" w:space="0" w:color="FFFFFF"/>
              <w:bottom w:val="nil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14:paraId="42861F50" w14:textId="77777777" w:rsidR="008D705E" w:rsidRPr="006259AB" w:rsidRDefault="008D705E" w:rsidP="00577F52">
            <w:pPr>
              <w:spacing w:after="0" w:line="240" w:lineRule="auto"/>
              <w:rPr>
                <w:rFonts w:ascii="Cambria" w:hAnsi="Cambria"/>
                <w:lang w:val="uk-UA"/>
              </w:rPr>
            </w:pPr>
            <w:proofErr w:type="spellStart"/>
            <w:r w:rsidRPr="006259AB">
              <w:rPr>
                <w:rFonts w:ascii="Cambria" w:hAnsi="Cambria"/>
                <w:lang w:val="uk-UA"/>
              </w:rPr>
              <w:t>Силабус</w:t>
            </w:r>
            <w:proofErr w:type="spellEnd"/>
            <w:r w:rsidRPr="006259AB">
              <w:rPr>
                <w:rFonts w:ascii="Cambria" w:hAnsi="Cambria"/>
                <w:lang w:val="uk-UA"/>
              </w:rPr>
              <w:t xml:space="preserve"> погоджено</w:t>
            </w:r>
          </w:p>
        </w:tc>
        <w:tc>
          <w:tcPr>
            <w:tcW w:w="3685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14:paraId="2E6C1688" w14:textId="77777777" w:rsidR="008D705E" w:rsidRPr="006259AB" w:rsidRDefault="008D705E" w:rsidP="006259AB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/>
                <w:lang w:val="uk-UA"/>
              </w:rPr>
              <w:t>15.03.2023</w:t>
            </w:r>
            <w:r w:rsidR="00BC6B95" w:rsidRPr="006259AB">
              <w:rPr>
                <w:rFonts w:ascii="Cambria" w:hAnsi="Cambria"/>
                <w:lang w:val="uk-UA"/>
              </w:rPr>
              <w:t xml:space="preserve">          </w:t>
            </w:r>
            <w:r w:rsidR="006259AB" w:rsidRPr="006259AB">
              <w:rPr>
                <w:rFonts w:ascii="Cambria" w:hAnsi="Cambria"/>
                <w:noProof/>
                <w:lang w:eastAsia="ru-RU"/>
              </w:rPr>
              <w:drawing>
                <wp:inline distT="0" distB="0" distL="0" distR="0" wp14:anchorId="757999CE" wp14:editId="550E69FF">
                  <wp:extent cx="748665" cy="294005"/>
                  <wp:effectExtent l="1905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8665" cy="2940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62" w:type="dxa"/>
            <w:tcBorders>
              <w:top w:val="nil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14:paraId="03A92A6A" w14:textId="77777777" w:rsidR="008D705E" w:rsidRPr="006259AB" w:rsidRDefault="008D705E" w:rsidP="008D705E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/>
                <w:lang w:val="uk-UA"/>
              </w:rPr>
              <w:t xml:space="preserve">Завідувач кафедри         </w:t>
            </w:r>
            <w:r w:rsidR="006259AB" w:rsidRPr="006259AB">
              <w:rPr>
                <w:rFonts w:ascii="Cambria" w:hAnsi="Cambria"/>
                <w:lang w:val="uk-UA"/>
              </w:rPr>
              <w:t>Тетяна ГОНЧАРЕНКО</w:t>
            </w:r>
          </w:p>
        </w:tc>
      </w:tr>
      <w:tr w:rsidR="008D705E" w:rsidRPr="006259AB" w14:paraId="6FCA78DA" w14:textId="77777777" w:rsidTr="00235C6E">
        <w:trPr>
          <w:trHeight w:val="737"/>
        </w:trPr>
        <w:tc>
          <w:tcPr>
            <w:tcW w:w="6521" w:type="dxa"/>
            <w:vMerge/>
            <w:tcBorders>
              <w:top w:val="nil"/>
              <w:bottom w:val="nil"/>
              <w:right w:val="single" w:sz="24" w:space="0" w:color="FFFFFF"/>
            </w:tcBorders>
            <w:shd w:val="clear" w:color="auto" w:fill="DBE5F1" w:themeFill="accent1" w:themeFillTint="33"/>
          </w:tcPr>
          <w:p w14:paraId="4B811BFD" w14:textId="77777777" w:rsidR="008D705E" w:rsidRPr="006259AB" w:rsidRDefault="008D705E" w:rsidP="00577F52">
            <w:pPr>
              <w:spacing w:after="0" w:line="240" w:lineRule="auto"/>
              <w:jc w:val="both"/>
              <w:rPr>
                <w:rFonts w:ascii="Cambria" w:hAnsi="Cambria"/>
                <w:lang w:val="uk-UA"/>
              </w:rPr>
            </w:pPr>
          </w:p>
        </w:tc>
        <w:tc>
          <w:tcPr>
            <w:tcW w:w="3685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14:paraId="331B89AF" w14:textId="198CAFBB" w:rsidR="008D705E" w:rsidRPr="006259AB" w:rsidRDefault="008D705E" w:rsidP="00577F52">
            <w:pPr>
              <w:spacing w:after="0" w:line="240" w:lineRule="auto"/>
              <w:rPr>
                <w:rFonts w:ascii="Cambria" w:hAnsi="Cambria"/>
                <w:lang w:val="uk-UA"/>
              </w:rPr>
            </w:pPr>
            <w:r w:rsidRPr="006259AB">
              <w:rPr>
                <w:rFonts w:ascii="Cambria" w:hAnsi="Cambria"/>
                <w:lang w:val="uk-UA"/>
              </w:rPr>
              <w:t>15.03.2023</w:t>
            </w:r>
            <w:r w:rsidR="00BC6B95" w:rsidRPr="006259AB">
              <w:rPr>
                <w:rFonts w:ascii="Cambria" w:hAnsi="Cambria"/>
                <w:lang w:val="uk-UA"/>
              </w:rPr>
              <w:t xml:space="preserve">                  </w:t>
            </w:r>
          </w:p>
        </w:tc>
        <w:tc>
          <w:tcPr>
            <w:tcW w:w="556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BE5F1" w:themeFill="accent1" w:themeFillTint="33"/>
            <w:vAlign w:val="center"/>
          </w:tcPr>
          <w:p w14:paraId="427DD112" w14:textId="7E6DB936" w:rsidR="008D705E" w:rsidRPr="006259AB" w:rsidRDefault="008D705E" w:rsidP="008D705E">
            <w:pPr>
              <w:spacing w:after="0" w:line="240" w:lineRule="auto"/>
              <w:rPr>
                <w:rFonts w:ascii="Cambria" w:hAnsi="Cambria"/>
              </w:rPr>
            </w:pPr>
            <w:r w:rsidRPr="006259AB">
              <w:rPr>
                <w:rFonts w:ascii="Cambria" w:hAnsi="Cambria"/>
                <w:lang w:val="uk-UA"/>
              </w:rPr>
              <w:t xml:space="preserve">Гарант ОП                         </w:t>
            </w:r>
            <w:r w:rsidR="001C73B8">
              <w:rPr>
                <w:rFonts w:ascii="Cambria" w:hAnsi="Cambria"/>
                <w:lang w:val="uk-UA"/>
              </w:rPr>
              <w:t xml:space="preserve">   </w:t>
            </w:r>
            <w:r w:rsidR="00AE590E">
              <w:rPr>
                <w:rFonts w:ascii="Cambria" w:hAnsi="Cambria"/>
                <w:lang w:val="uk-UA"/>
              </w:rPr>
              <w:t>Юрій ДОРОФЄЄВ</w:t>
            </w:r>
          </w:p>
        </w:tc>
      </w:tr>
    </w:tbl>
    <w:p w14:paraId="458B30D1" w14:textId="77777777" w:rsidR="008D705E" w:rsidRPr="009979B5" w:rsidRDefault="008D705E" w:rsidP="008D705E">
      <w:pPr>
        <w:rPr>
          <w:sz w:val="2"/>
          <w:szCs w:val="2"/>
          <w:lang w:val="uk-UA"/>
        </w:rPr>
      </w:pPr>
    </w:p>
    <w:p w14:paraId="07DC91E1" w14:textId="77777777" w:rsidR="00CA29DD" w:rsidRPr="009979B5" w:rsidRDefault="00CA29DD" w:rsidP="005B1423">
      <w:pPr>
        <w:rPr>
          <w:sz w:val="2"/>
          <w:szCs w:val="2"/>
          <w:lang w:val="uk-UA"/>
        </w:rPr>
      </w:pPr>
    </w:p>
    <w:sectPr w:rsidR="00CA29DD" w:rsidRPr="009979B5" w:rsidSect="0073336B">
      <w:type w:val="continuous"/>
      <w:pgSz w:w="16838" w:h="11906" w:orient="landscape"/>
      <w:pgMar w:top="397" w:right="567" w:bottom="284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LiberationSerif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42F1B"/>
    <w:multiLevelType w:val="multilevel"/>
    <w:tmpl w:val="B9EAB7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22D910FA"/>
    <w:multiLevelType w:val="hybridMultilevel"/>
    <w:tmpl w:val="0CC2AF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C132B7"/>
    <w:multiLevelType w:val="hybridMultilevel"/>
    <w:tmpl w:val="B07286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325A21"/>
    <w:multiLevelType w:val="hybridMultilevel"/>
    <w:tmpl w:val="E75C69EC"/>
    <w:lvl w:ilvl="0" w:tplc="47225A9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1575C8"/>
    <w:multiLevelType w:val="hybridMultilevel"/>
    <w:tmpl w:val="758A99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D69B3"/>
    <w:multiLevelType w:val="hybridMultilevel"/>
    <w:tmpl w:val="83665BD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91541C"/>
    <w:multiLevelType w:val="hybridMultilevel"/>
    <w:tmpl w:val="3DCC3A4A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95751E"/>
    <w:multiLevelType w:val="hybridMultilevel"/>
    <w:tmpl w:val="ACFE0C80"/>
    <w:lvl w:ilvl="0" w:tplc="806E8D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D04B1D"/>
    <w:multiLevelType w:val="multilevel"/>
    <w:tmpl w:val="BE9CF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1D4457"/>
    <w:multiLevelType w:val="hybridMultilevel"/>
    <w:tmpl w:val="0B02A15A"/>
    <w:lvl w:ilvl="0" w:tplc="806E8D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26238BC"/>
    <w:multiLevelType w:val="hybridMultilevel"/>
    <w:tmpl w:val="C10EAC88"/>
    <w:lvl w:ilvl="0" w:tplc="FFFFFFFF">
      <w:start w:val="1"/>
      <w:numFmt w:val="bullet"/>
      <w:lvlText w:val="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983006"/>
    <w:multiLevelType w:val="hybridMultilevel"/>
    <w:tmpl w:val="12D6050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AE6300"/>
    <w:multiLevelType w:val="hybridMultilevel"/>
    <w:tmpl w:val="3C527910"/>
    <w:lvl w:ilvl="0" w:tplc="E26AA396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7738FF"/>
    <w:multiLevelType w:val="hybridMultilevel"/>
    <w:tmpl w:val="8F5C56D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E5820"/>
    <w:multiLevelType w:val="hybridMultilevel"/>
    <w:tmpl w:val="375C4C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EF102B"/>
    <w:multiLevelType w:val="hybridMultilevel"/>
    <w:tmpl w:val="F54E31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C142B7"/>
    <w:multiLevelType w:val="hybridMultilevel"/>
    <w:tmpl w:val="47F60290"/>
    <w:lvl w:ilvl="0" w:tplc="DB92F37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823360"/>
    <w:multiLevelType w:val="multilevel"/>
    <w:tmpl w:val="3D660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6EB55550"/>
    <w:multiLevelType w:val="hybridMultilevel"/>
    <w:tmpl w:val="3DCC3A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E57E78"/>
    <w:multiLevelType w:val="hybridMultilevel"/>
    <w:tmpl w:val="0FD4B58E"/>
    <w:lvl w:ilvl="0" w:tplc="67885E6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9C621E"/>
    <w:multiLevelType w:val="hybridMultilevel"/>
    <w:tmpl w:val="9CCCC5DC"/>
    <w:lvl w:ilvl="0" w:tplc="47225A90">
      <w:start w:val="1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804E8E"/>
    <w:multiLevelType w:val="hybridMultilevel"/>
    <w:tmpl w:val="B1AEE8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0F3A8E"/>
    <w:multiLevelType w:val="hybridMultilevel"/>
    <w:tmpl w:val="3DCC3A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5265624">
    <w:abstractNumId w:val="16"/>
  </w:num>
  <w:num w:numId="2" w16cid:durableId="2077122552">
    <w:abstractNumId w:val="18"/>
  </w:num>
  <w:num w:numId="3" w16cid:durableId="1714841963">
    <w:abstractNumId w:val="6"/>
  </w:num>
  <w:num w:numId="4" w16cid:durableId="2089383477">
    <w:abstractNumId w:val="8"/>
  </w:num>
  <w:num w:numId="5" w16cid:durableId="1474787262">
    <w:abstractNumId w:val="22"/>
  </w:num>
  <w:num w:numId="6" w16cid:durableId="2062711729">
    <w:abstractNumId w:val="19"/>
  </w:num>
  <w:num w:numId="7" w16cid:durableId="1182166592">
    <w:abstractNumId w:val="12"/>
  </w:num>
  <w:num w:numId="8" w16cid:durableId="2132505117">
    <w:abstractNumId w:val="20"/>
  </w:num>
  <w:num w:numId="9" w16cid:durableId="1264847705">
    <w:abstractNumId w:val="3"/>
  </w:num>
  <w:num w:numId="10" w16cid:durableId="159608552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2454633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84171095">
    <w:abstractNumId w:val="14"/>
  </w:num>
  <w:num w:numId="13" w16cid:durableId="993677743">
    <w:abstractNumId w:val="11"/>
  </w:num>
  <w:num w:numId="14" w16cid:durableId="2031641721">
    <w:abstractNumId w:val="4"/>
  </w:num>
  <w:num w:numId="15" w16cid:durableId="1597861506">
    <w:abstractNumId w:val="21"/>
  </w:num>
  <w:num w:numId="16" w16cid:durableId="1615290134">
    <w:abstractNumId w:val="10"/>
  </w:num>
  <w:num w:numId="17" w16cid:durableId="1368751760">
    <w:abstractNumId w:val="15"/>
  </w:num>
  <w:num w:numId="18" w16cid:durableId="777144232">
    <w:abstractNumId w:val="2"/>
  </w:num>
  <w:num w:numId="19" w16cid:durableId="915481905">
    <w:abstractNumId w:val="1"/>
  </w:num>
  <w:num w:numId="20" w16cid:durableId="776872707">
    <w:abstractNumId w:val="0"/>
  </w:num>
  <w:num w:numId="21" w16cid:durableId="1900356367">
    <w:abstractNumId w:val="17"/>
  </w:num>
  <w:num w:numId="22" w16cid:durableId="1303657794">
    <w:abstractNumId w:val="13"/>
  </w:num>
  <w:num w:numId="23" w16cid:durableId="16648131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MzEzNTMyMjY3MjVV0lEKTi0uzszPAymwqAUALKyXXSwAAAA="/>
  </w:docVars>
  <w:rsids>
    <w:rsidRoot w:val="00E12FA1"/>
    <w:rsid w:val="00003C55"/>
    <w:rsid w:val="000047D2"/>
    <w:rsid w:val="000053AB"/>
    <w:rsid w:val="00005E4A"/>
    <w:rsid w:val="00016E0F"/>
    <w:rsid w:val="00021A97"/>
    <w:rsid w:val="0002237F"/>
    <w:rsid w:val="000236B0"/>
    <w:rsid w:val="0002521D"/>
    <w:rsid w:val="00032DBB"/>
    <w:rsid w:val="00034118"/>
    <w:rsid w:val="00036FFB"/>
    <w:rsid w:val="00037520"/>
    <w:rsid w:val="00047CBB"/>
    <w:rsid w:val="00050278"/>
    <w:rsid w:val="00050479"/>
    <w:rsid w:val="00051F4A"/>
    <w:rsid w:val="00052E87"/>
    <w:rsid w:val="00056AAD"/>
    <w:rsid w:val="00056D30"/>
    <w:rsid w:val="000623D9"/>
    <w:rsid w:val="0006523C"/>
    <w:rsid w:val="00070230"/>
    <w:rsid w:val="00070FBD"/>
    <w:rsid w:val="00071861"/>
    <w:rsid w:val="00074F09"/>
    <w:rsid w:val="00081AEE"/>
    <w:rsid w:val="00081E5E"/>
    <w:rsid w:val="000909B7"/>
    <w:rsid w:val="000A3BFB"/>
    <w:rsid w:val="000A40BB"/>
    <w:rsid w:val="000A4C36"/>
    <w:rsid w:val="000B3DE3"/>
    <w:rsid w:val="000B4F5E"/>
    <w:rsid w:val="000B6281"/>
    <w:rsid w:val="000B6B17"/>
    <w:rsid w:val="000C0A5D"/>
    <w:rsid w:val="000C48A9"/>
    <w:rsid w:val="000D7F00"/>
    <w:rsid w:val="000E43D7"/>
    <w:rsid w:val="000F0ACF"/>
    <w:rsid w:val="000F1025"/>
    <w:rsid w:val="001057F5"/>
    <w:rsid w:val="00105B49"/>
    <w:rsid w:val="00116871"/>
    <w:rsid w:val="00117D58"/>
    <w:rsid w:val="00123A60"/>
    <w:rsid w:val="0012586F"/>
    <w:rsid w:val="001260CD"/>
    <w:rsid w:val="001346BE"/>
    <w:rsid w:val="00136685"/>
    <w:rsid w:val="00147623"/>
    <w:rsid w:val="001500FB"/>
    <w:rsid w:val="00150BA8"/>
    <w:rsid w:val="001533C7"/>
    <w:rsid w:val="0015584D"/>
    <w:rsid w:val="00157756"/>
    <w:rsid w:val="00163835"/>
    <w:rsid w:val="00164AFC"/>
    <w:rsid w:val="001711D5"/>
    <w:rsid w:val="00182D0F"/>
    <w:rsid w:val="001909A8"/>
    <w:rsid w:val="00190AF9"/>
    <w:rsid w:val="001918E0"/>
    <w:rsid w:val="00193E31"/>
    <w:rsid w:val="001945DC"/>
    <w:rsid w:val="001A1E5F"/>
    <w:rsid w:val="001A1E7E"/>
    <w:rsid w:val="001A45A7"/>
    <w:rsid w:val="001A4654"/>
    <w:rsid w:val="001A5EE1"/>
    <w:rsid w:val="001A66B6"/>
    <w:rsid w:val="001B067D"/>
    <w:rsid w:val="001B14A0"/>
    <w:rsid w:val="001B5329"/>
    <w:rsid w:val="001B55DB"/>
    <w:rsid w:val="001B5BE5"/>
    <w:rsid w:val="001C0326"/>
    <w:rsid w:val="001C3E34"/>
    <w:rsid w:val="001C4201"/>
    <w:rsid w:val="001C4D5A"/>
    <w:rsid w:val="001C5B39"/>
    <w:rsid w:val="001C6E8A"/>
    <w:rsid w:val="001C7225"/>
    <w:rsid w:val="001C73B8"/>
    <w:rsid w:val="001C7A08"/>
    <w:rsid w:val="001D0A60"/>
    <w:rsid w:val="001D0ADC"/>
    <w:rsid w:val="001D4545"/>
    <w:rsid w:val="001D46F3"/>
    <w:rsid w:val="001D75EB"/>
    <w:rsid w:val="001E0D48"/>
    <w:rsid w:val="001E36DA"/>
    <w:rsid w:val="001E7A8E"/>
    <w:rsid w:val="001F0B9E"/>
    <w:rsid w:val="001F1D2B"/>
    <w:rsid w:val="001F2518"/>
    <w:rsid w:val="001F4FF1"/>
    <w:rsid w:val="001F7EB0"/>
    <w:rsid w:val="00201C18"/>
    <w:rsid w:val="0020610B"/>
    <w:rsid w:val="00207C71"/>
    <w:rsid w:val="00210A3A"/>
    <w:rsid w:val="002117BE"/>
    <w:rsid w:val="00212B4E"/>
    <w:rsid w:val="00213B17"/>
    <w:rsid w:val="002174E3"/>
    <w:rsid w:val="002201AE"/>
    <w:rsid w:val="00222B9D"/>
    <w:rsid w:val="00222FB2"/>
    <w:rsid w:val="002248A5"/>
    <w:rsid w:val="00224F83"/>
    <w:rsid w:val="0022595B"/>
    <w:rsid w:val="002338AF"/>
    <w:rsid w:val="00235C6E"/>
    <w:rsid w:val="00241AAC"/>
    <w:rsid w:val="00244DA5"/>
    <w:rsid w:val="00246403"/>
    <w:rsid w:val="0024797B"/>
    <w:rsid w:val="00254F05"/>
    <w:rsid w:val="00257058"/>
    <w:rsid w:val="00257B04"/>
    <w:rsid w:val="00265DFE"/>
    <w:rsid w:val="00267518"/>
    <w:rsid w:val="00271E7C"/>
    <w:rsid w:val="00274567"/>
    <w:rsid w:val="002756CF"/>
    <w:rsid w:val="00276880"/>
    <w:rsid w:val="0027772E"/>
    <w:rsid w:val="002834E8"/>
    <w:rsid w:val="002848F8"/>
    <w:rsid w:val="00290922"/>
    <w:rsid w:val="002A1BBE"/>
    <w:rsid w:val="002A3449"/>
    <w:rsid w:val="002A3645"/>
    <w:rsid w:val="002A36DC"/>
    <w:rsid w:val="002B18E8"/>
    <w:rsid w:val="002B2FD8"/>
    <w:rsid w:val="002B4921"/>
    <w:rsid w:val="002B6E5B"/>
    <w:rsid w:val="002B74A6"/>
    <w:rsid w:val="002C3999"/>
    <w:rsid w:val="002C6202"/>
    <w:rsid w:val="002D3A62"/>
    <w:rsid w:val="002D615A"/>
    <w:rsid w:val="002D6A4E"/>
    <w:rsid w:val="002E1AAC"/>
    <w:rsid w:val="002E417B"/>
    <w:rsid w:val="002E7305"/>
    <w:rsid w:val="002E7DF5"/>
    <w:rsid w:val="002F061B"/>
    <w:rsid w:val="002F06C5"/>
    <w:rsid w:val="002F0CDD"/>
    <w:rsid w:val="002F3DE4"/>
    <w:rsid w:val="002F5C95"/>
    <w:rsid w:val="00302B71"/>
    <w:rsid w:val="00302D2A"/>
    <w:rsid w:val="00302F66"/>
    <w:rsid w:val="0030507D"/>
    <w:rsid w:val="0031176C"/>
    <w:rsid w:val="00311F2E"/>
    <w:rsid w:val="00314DBB"/>
    <w:rsid w:val="00315F56"/>
    <w:rsid w:val="00330E43"/>
    <w:rsid w:val="00335B15"/>
    <w:rsid w:val="003416D1"/>
    <w:rsid w:val="00341E96"/>
    <w:rsid w:val="00342E0A"/>
    <w:rsid w:val="00344692"/>
    <w:rsid w:val="003532BA"/>
    <w:rsid w:val="00356F86"/>
    <w:rsid w:val="0035703A"/>
    <w:rsid w:val="00363848"/>
    <w:rsid w:val="00364AB1"/>
    <w:rsid w:val="003705F9"/>
    <w:rsid w:val="00373188"/>
    <w:rsid w:val="00375A9E"/>
    <w:rsid w:val="00382C07"/>
    <w:rsid w:val="00385405"/>
    <w:rsid w:val="003860B2"/>
    <w:rsid w:val="003900C0"/>
    <w:rsid w:val="0039027E"/>
    <w:rsid w:val="00391F0A"/>
    <w:rsid w:val="003944E8"/>
    <w:rsid w:val="00395666"/>
    <w:rsid w:val="00395E13"/>
    <w:rsid w:val="00396198"/>
    <w:rsid w:val="003A2430"/>
    <w:rsid w:val="003A255C"/>
    <w:rsid w:val="003A2F61"/>
    <w:rsid w:val="003A30EE"/>
    <w:rsid w:val="003A43E2"/>
    <w:rsid w:val="003A4490"/>
    <w:rsid w:val="003A7EE2"/>
    <w:rsid w:val="003B0751"/>
    <w:rsid w:val="003B080F"/>
    <w:rsid w:val="003B416C"/>
    <w:rsid w:val="003C2113"/>
    <w:rsid w:val="003C559B"/>
    <w:rsid w:val="003D0022"/>
    <w:rsid w:val="003D1F81"/>
    <w:rsid w:val="003D2AFA"/>
    <w:rsid w:val="003D2D73"/>
    <w:rsid w:val="003D7185"/>
    <w:rsid w:val="003E3A78"/>
    <w:rsid w:val="003E6DA8"/>
    <w:rsid w:val="003E7B8B"/>
    <w:rsid w:val="003F311C"/>
    <w:rsid w:val="003F4CD7"/>
    <w:rsid w:val="003F72F9"/>
    <w:rsid w:val="003F746D"/>
    <w:rsid w:val="00402766"/>
    <w:rsid w:val="00403670"/>
    <w:rsid w:val="00410C19"/>
    <w:rsid w:val="00410E2E"/>
    <w:rsid w:val="00411F0D"/>
    <w:rsid w:val="00412D6A"/>
    <w:rsid w:val="004156CE"/>
    <w:rsid w:val="00415B30"/>
    <w:rsid w:val="00422AF0"/>
    <w:rsid w:val="00422E53"/>
    <w:rsid w:val="004273B0"/>
    <w:rsid w:val="00430255"/>
    <w:rsid w:val="00433964"/>
    <w:rsid w:val="00442B54"/>
    <w:rsid w:val="00443A45"/>
    <w:rsid w:val="004441BA"/>
    <w:rsid w:val="0044607D"/>
    <w:rsid w:val="00447BE4"/>
    <w:rsid w:val="00451C5D"/>
    <w:rsid w:val="0045378E"/>
    <w:rsid w:val="00454C34"/>
    <w:rsid w:val="00455E3F"/>
    <w:rsid w:val="00455F8D"/>
    <w:rsid w:val="004577B6"/>
    <w:rsid w:val="00457EBD"/>
    <w:rsid w:val="00462C46"/>
    <w:rsid w:val="004638DD"/>
    <w:rsid w:val="004662A3"/>
    <w:rsid w:val="00471924"/>
    <w:rsid w:val="004727DC"/>
    <w:rsid w:val="00490727"/>
    <w:rsid w:val="004907A1"/>
    <w:rsid w:val="00494E73"/>
    <w:rsid w:val="004A3049"/>
    <w:rsid w:val="004A3F04"/>
    <w:rsid w:val="004A6035"/>
    <w:rsid w:val="004B2318"/>
    <w:rsid w:val="004B4499"/>
    <w:rsid w:val="004C011D"/>
    <w:rsid w:val="004D2084"/>
    <w:rsid w:val="004D2943"/>
    <w:rsid w:val="004D2EE8"/>
    <w:rsid w:val="004D2F30"/>
    <w:rsid w:val="004D3ACE"/>
    <w:rsid w:val="004E0E71"/>
    <w:rsid w:val="004E5E16"/>
    <w:rsid w:val="004F105A"/>
    <w:rsid w:val="004F1D2E"/>
    <w:rsid w:val="0050395B"/>
    <w:rsid w:val="00503C08"/>
    <w:rsid w:val="00510081"/>
    <w:rsid w:val="0051129B"/>
    <w:rsid w:val="00512A3C"/>
    <w:rsid w:val="005145DE"/>
    <w:rsid w:val="00514B11"/>
    <w:rsid w:val="00517AA0"/>
    <w:rsid w:val="00520E7D"/>
    <w:rsid w:val="00522F9D"/>
    <w:rsid w:val="005261C2"/>
    <w:rsid w:val="005329A9"/>
    <w:rsid w:val="00533126"/>
    <w:rsid w:val="00535AD7"/>
    <w:rsid w:val="00535DA2"/>
    <w:rsid w:val="00536801"/>
    <w:rsid w:val="00537033"/>
    <w:rsid w:val="0053782C"/>
    <w:rsid w:val="00537BC1"/>
    <w:rsid w:val="0054292B"/>
    <w:rsid w:val="00544971"/>
    <w:rsid w:val="0054676A"/>
    <w:rsid w:val="00550237"/>
    <w:rsid w:val="00553E58"/>
    <w:rsid w:val="005547FE"/>
    <w:rsid w:val="00555CCE"/>
    <w:rsid w:val="005563C2"/>
    <w:rsid w:val="00561ED8"/>
    <w:rsid w:val="00565FC2"/>
    <w:rsid w:val="00571D3A"/>
    <w:rsid w:val="00571F17"/>
    <w:rsid w:val="0057362A"/>
    <w:rsid w:val="00574B2C"/>
    <w:rsid w:val="0058225A"/>
    <w:rsid w:val="005822A5"/>
    <w:rsid w:val="0058282F"/>
    <w:rsid w:val="00582E93"/>
    <w:rsid w:val="005859B5"/>
    <w:rsid w:val="00590147"/>
    <w:rsid w:val="005920D0"/>
    <w:rsid w:val="005A0668"/>
    <w:rsid w:val="005A4498"/>
    <w:rsid w:val="005A681C"/>
    <w:rsid w:val="005B1423"/>
    <w:rsid w:val="005B191C"/>
    <w:rsid w:val="005B493A"/>
    <w:rsid w:val="005C23D3"/>
    <w:rsid w:val="005C575A"/>
    <w:rsid w:val="005D1270"/>
    <w:rsid w:val="005D5910"/>
    <w:rsid w:val="005E1DF7"/>
    <w:rsid w:val="005E30B4"/>
    <w:rsid w:val="005E3E6E"/>
    <w:rsid w:val="005E6B88"/>
    <w:rsid w:val="005F2367"/>
    <w:rsid w:val="005F2B11"/>
    <w:rsid w:val="00601A51"/>
    <w:rsid w:val="00604F87"/>
    <w:rsid w:val="00607B34"/>
    <w:rsid w:val="00610667"/>
    <w:rsid w:val="006110BB"/>
    <w:rsid w:val="00611397"/>
    <w:rsid w:val="00612819"/>
    <w:rsid w:val="00613E8E"/>
    <w:rsid w:val="00614A10"/>
    <w:rsid w:val="006164C8"/>
    <w:rsid w:val="00616BB3"/>
    <w:rsid w:val="006259AB"/>
    <w:rsid w:val="00631E2F"/>
    <w:rsid w:val="006325C8"/>
    <w:rsid w:val="006368DB"/>
    <w:rsid w:val="0064158B"/>
    <w:rsid w:val="00644537"/>
    <w:rsid w:val="006445C8"/>
    <w:rsid w:val="0065171D"/>
    <w:rsid w:val="006534AF"/>
    <w:rsid w:val="0065362E"/>
    <w:rsid w:val="006600A4"/>
    <w:rsid w:val="00662443"/>
    <w:rsid w:val="00663072"/>
    <w:rsid w:val="00667DCC"/>
    <w:rsid w:val="006716D1"/>
    <w:rsid w:val="00673F70"/>
    <w:rsid w:val="0067704F"/>
    <w:rsid w:val="00687089"/>
    <w:rsid w:val="006914BB"/>
    <w:rsid w:val="00691903"/>
    <w:rsid w:val="00691B55"/>
    <w:rsid w:val="006932ED"/>
    <w:rsid w:val="0069437C"/>
    <w:rsid w:val="0069584B"/>
    <w:rsid w:val="006A1642"/>
    <w:rsid w:val="006A2C2A"/>
    <w:rsid w:val="006A316E"/>
    <w:rsid w:val="006A36D8"/>
    <w:rsid w:val="006A3A37"/>
    <w:rsid w:val="006A4EA0"/>
    <w:rsid w:val="006A7605"/>
    <w:rsid w:val="006A7991"/>
    <w:rsid w:val="006B17D2"/>
    <w:rsid w:val="006B33A1"/>
    <w:rsid w:val="006B41D9"/>
    <w:rsid w:val="006B4C2C"/>
    <w:rsid w:val="006B72D9"/>
    <w:rsid w:val="006B79FE"/>
    <w:rsid w:val="006B7FB8"/>
    <w:rsid w:val="006C6182"/>
    <w:rsid w:val="006D2F7D"/>
    <w:rsid w:val="006D7A4C"/>
    <w:rsid w:val="006E2166"/>
    <w:rsid w:val="006E27E1"/>
    <w:rsid w:val="006F23B7"/>
    <w:rsid w:val="006F75CA"/>
    <w:rsid w:val="00701714"/>
    <w:rsid w:val="00702B18"/>
    <w:rsid w:val="00702F88"/>
    <w:rsid w:val="007037C4"/>
    <w:rsid w:val="0070647C"/>
    <w:rsid w:val="00707B8A"/>
    <w:rsid w:val="0071133D"/>
    <w:rsid w:val="00713351"/>
    <w:rsid w:val="007239DD"/>
    <w:rsid w:val="00723F5B"/>
    <w:rsid w:val="0072665E"/>
    <w:rsid w:val="00731403"/>
    <w:rsid w:val="0073336B"/>
    <w:rsid w:val="00733E4A"/>
    <w:rsid w:val="00735019"/>
    <w:rsid w:val="007420E1"/>
    <w:rsid w:val="007476D3"/>
    <w:rsid w:val="00750F21"/>
    <w:rsid w:val="00754053"/>
    <w:rsid w:val="00755DBE"/>
    <w:rsid w:val="00760B5A"/>
    <w:rsid w:val="007628F8"/>
    <w:rsid w:val="00762D59"/>
    <w:rsid w:val="007722E8"/>
    <w:rsid w:val="00773942"/>
    <w:rsid w:val="007755A8"/>
    <w:rsid w:val="00775F71"/>
    <w:rsid w:val="0077614D"/>
    <w:rsid w:val="0078092E"/>
    <w:rsid w:val="007809D2"/>
    <w:rsid w:val="007809D3"/>
    <w:rsid w:val="00781C88"/>
    <w:rsid w:val="007821D9"/>
    <w:rsid w:val="00785588"/>
    <w:rsid w:val="0078561E"/>
    <w:rsid w:val="00785C87"/>
    <w:rsid w:val="007A2F64"/>
    <w:rsid w:val="007B2FA1"/>
    <w:rsid w:val="007B5018"/>
    <w:rsid w:val="007C137D"/>
    <w:rsid w:val="007C1A6B"/>
    <w:rsid w:val="007C2EA2"/>
    <w:rsid w:val="007C4F9D"/>
    <w:rsid w:val="007D0FFD"/>
    <w:rsid w:val="007D1C36"/>
    <w:rsid w:val="007E1708"/>
    <w:rsid w:val="007E2F20"/>
    <w:rsid w:val="007E3323"/>
    <w:rsid w:val="007E345F"/>
    <w:rsid w:val="007F389D"/>
    <w:rsid w:val="007F5E96"/>
    <w:rsid w:val="007F64C8"/>
    <w:rsid w:val="007F6AEA"/>
    <w:rsid w:val="00802279"/>
    <w:rsid w:val="00802589"/>
    <w:rsid w:val="008034A7"/>
    <w:rsid w:val="00804D6F"/>
    <w:rsid w:val="00810C2D"/>
    <w:rsid w:val="00812090"/>
    <w:rsid w:val="00815E6A"/>
    <w:rsid w:val="008168C1"/>
    <w:rsid w:val="00822C39"/>
    <w:rsid w:val="00831274"/>
    <w:rsid w:val="00836348"/>
    <w:rsid w:val="0084455C"/>
    <w:rsid w:val="00847700"/>
    <w:rsid w:val="008533B0"/>
    <w:rsid w:val="00856EB1"/>
    <w:rsid w:val="00860D20"/>
    <w:rsid w:val="00873BAE"/>
    <w:rsid w:val="008740D4"/>
    <w:rsid w:val="0087478E"/>
    <w:rsid w:val="00874E63"/>
    <w:rsid w:val="008755F1"/>
    <w:rsid w:val="0088067C"/>
    <w:rsid w:val="00886638"/>
    <w:rsid w:val="00887263"/>
    <w:rsid w:val="008939A7"/>
    <w:rsid w:val="00894026"/>
    <w:rsid w:val="00894789"/>
    <w:rsid w:val="008A4E8E"/>
    <w:rsid w:val="008B5797"/>
    <w:rsid w:val="008B5F03"/>
    <w:rsid w:val="008B6C6C"/>
    <w:rsid w:val="008C10B8"/>
    <w:rsid w:val="008C36BE"/>
    <w:rsid w:val="008C6CAC"/>
    <w:rsid w:val="008D3341"/>
    <w:rsid w:val="008D705E"/>
    <w:rsid w:val="008D72A7"/>
    <w:rsid w:val="008D75CD"/>
    <w:rsid w:val="008E1093"/>
    <w:rsid w:val="008E1F08"/>
    <w:rsid w:val="008E5430"/>
    <w:rsid w:val="008F02BA"/>
    <w:rsid w:val="008F27B8"/>
    <w:rsid w:val="008F3F48"/>
    <w:rsid w:val="008F6E46"/>
    <w:rsid w:val="0090092E"/>
    <w:rsid w:val="00900D49"/>
    <w:rsid w:val="00901246"/>
    <w:rsid w:val="009018BC"/>
    <w:rsid w:val="00901FE3"/>
    <w:rsid w:val="00902224"/>
    <w:rsid w:val="00902583"/>
    <w:rsid w:val="0090260F"/>
    <w:rsid w:val="00906DC0"/>
    <w:rsid w:val="009102D4"/>
    <w:rsid w:val="00910ED2"/>
    <w:rsid w:val="009118D3"/>
    <w:rsid w:val="00912008"/>
    <w:rsid w:val="009244AE"/>
    <w:rsid w:val="00924510"/>
    <w:rsid w:val="00925CDD"/>
    <w:rsid w:val="00932A30"/>
    <w:rsid w:val="009342C9"/>
    <w:rsid w:val="009349DC"/>
    <w:rsid w:val="00945E9F"/>
    <w:rsid w:val="00946178"/>
    <w:rsid w:val="009466F1"/>
    <w:rsid w:val="009527AF"/>
    <w:rsid w:val="00953091"/>
    <w:rsid w:val="00954E69"/>
    <w:rsid w:val="009655E9"/>
    <w:rsid w:val="00965D80"/>
    <w:rsid w:val="00967F67"/>
    <w:rsid w:val="0097002A"/>
    <w:rsid w:val="009747DD"/>
    <w:rsid w:val="0097568B"/>
    <w:rsid w:val="00980114"/>
    <w:rsid w:val="0098315A"/>
    <w:rsid w:val="00986728"/>
    <w:rsid w:val="00994150"/>
    <w:rsid w:val="00994641"/>
    <w:rsid w:val="0099489A"/>
    <w:rsid w:val="00995CE6"/>
    <w:rsid w:val="009979B5"/>
    <w:rsid w:val="009A2F29"/>
    <w:rsid w:val="009A59FF"/>
    <w:rsid w:val="009A63D1"/>
    <w:rsid w:val="009B0B83"/>
    <w:rsid w:val="009B12D4"/>
    <w:rsid w:val="009B28A0"/>
    <w:rsid w:val="009B42C8"/>
    <w:rsid w:val="009B4C41"/>
    <w:rsid w:val="009B5664"/>
    <w:rsid w:val="009C10C9"/>
    <w:rsid w:val="009C215B"/>
    <w:rsid w:val="009C528F"/>
    <w:rsid w:val="009C68AB"/>
    <w:rsid w:val="009D2A79"/>
    <w:rsid w:val="009D487B"/>
    <w:rsid w:val="009D6858"/>
    <w:rsid w:val="009E0B3A"/>
    <w:rsid w:val="009E40C3"/>
    <w:rsid w:val="009E5538"/>
    <w:rsid w:val="009E6965"/>
    <w:rsid w:val="009F02C0"/>
    <w:rsid w:val="009F0763"/>
    <w:rsid w:val="009F6823"/>
    <w:rsid w:val="00A00B22"/>
    <w:rsid w:val="00A01717"/>
    <w:rsid w:val="00A02278"/>
    <w:rsid w:val="00A023FF"/>
    <w:rsid w:val="00A02EFF"/>
    <w:rsid w:val="00A0323D"/>
    <w:rsid w:val="00A0381A"/>
    <w:rsid w:val="00A06C41"/>
    <w:rsid w:val="00A10782"/>
    <w:rsid w:val="00A1442B"/>
    <w:rsid w:val="00A15C51"/>
    <w:rsid w:val="00A1709A"/>
    <w:rsid w:val="00A21D77"/>
    <w:rsid w:val="00A240AF"/>
    <w:rsid w:val="00A2581B"/>
    <w:rsid w:val="00A3298E"/>
    <w:rsid w:val="00A3522A"/>
    <w:rsid w:val="00A40784"/>
    <w:rsid w:val="00A41974"/>
    <w:rsid w:val="00A430C7"/>
    <w:rsid w:val="00A43AF2"/>
    <w:rsid w:val="00A44E9F"/>
    <w:rsid w:val="00A453FF"/>
    <w:rsid w:val="00A54396"/>
    <w:rsid w:val="00A56CC6"/>
    <w:rsid w:val="00A6308D"/>
    <w:rsid w:val="00A71140"/>
    <w:rsid w:val="00A71CD9"/>
    <w:rsid w:val="00A71F82"/>
    <w:rsid w:val="00A73EC9"/>
    <w:rsid w:val="00A74CB2"/>
    <w:rsid w:val="00A82422"/>
    <w:rsid w:val="00A83F2E"/>
    <w:rsid w:val="00A86FF7"/>
    <w:rsid w:val="00A91954"/>
    <w:rsid w:val="00A927BC"/>
    <w:rsid w:val="00A92EF9"/>
    <w:rsid w:val="00AA19AF"/>
    <w:rsid w:val="00AA2657"/>
    <w:rsid w:val="00AA3DDE"/>
    <w:rsid w:val="00AA3EB9"/>
    <w:rsid w:val="00AA7C19"/>
    <w:rsid w:val="00AB2D33"/>
    <w:rsid w:val="00AB45E0"/>
    <w:rsid w:val="00AB4EAC"/>
    <w:rsid w:val="00AB6590"/>
    <w:rsid w:val="00AB6E44"/>
    <w:rsid w:val="00AB72D0"/>
    <w:rsid w:val="00AC0DCC"/>
    <w:rsid w:val="00AC447B"/>
    <w:rsid w:val="00AC4704"/>
    <w:rsid w:val="00AC6F9C"/>
    <w:rsid w:val="00AD4E3E"/>
    <w:rsid w:val="00AD6FFB"/>
    <w:rsid w:val="00AD71E1"/>
    <w:rsid w:val="00AD7447"/>
    <w:rsid w:val="00AD751F"/>
    <w:rsid w:val="00AE0FF9"/>
    <w:rsid w:val="00AE18C5"/>
    <w:rsid w:val="00AE244D"/>
    <w:rsid w:val="00AE2C85"/>
    <w:rsid w:val="00AE590E"/>
    <w:rsid w:val="00AF4079"/>
    <w:rsid w:val="00AF5035"/>
    <w:rsid w:val="00AF77D7"/>
    <w:rsid w:val="00B01FA0"/>
    <w:rsid w:val="00B05F0A"/>
    <w:rsid w:val="00B060EE"/>
    <w:rsid w:val="00B074B0"/>
    <w:rsid w:val="00B10C51"/>
    <w:rsid w:val="00B13EA6"/>
    <w:rsid w:val="00B2390E"/>
    <w:rsid w:val="00B25922"/>
    <w:rsid w:val="00B26262"/>
    <w:rsid w:val="00B262C4"/>
    <w:rsid w:val="00B26C54"/>
    <w:rsid w:val="00B27AA8"/>
    <w:rsid w:val="00B312DA"/>
    <w:rsid w:val="00B357E2"/>
    <w:rsid w:val="00B36A69"/>
    <w:rsid w:val="00B43067"/>
    <w:rsid w:val="00B431E7"/>
    <w:rsid w:val="00B613E0"/>
    <w:rsid w:val="00B621B5"/>
    <w:rsid w:val="00B6758C"/>
    <w:rsid w:val="00B74D76"/>
    <w:rsid w:val="00B758A1"/>
    <w:rsid w:val="00B81931"/>
    <w:rsid w:val="00B937DA"/>
    <w:rsid w:val="00BA22CF"/>
    <w:rsid w:val="00BA337C"/>
    <w:rsid w:val="00BA7217"/>
    <w:rsid w:val="00BB1E20"/>
    <w:rsid w:val="00BB42A8"/>
    <w:rsid w:val="00BB549F"/>
    <w:rsid w:val="00BB6FC7"/>
    <w:rsid w:val="00BB7D0F"/>
    <w:rsid w:val="00BC29BE"/>
    <w:rsid w:val="00BC2CD4"/>
    <w:rsid w:val="00BC3B78"/>
    <w:rsid w:val="00BC4F4F"/>
    <w:rsid w:val="00BC6B95"/>
    <w:rsid w:val="00BC6F58"/>
    <w:rsid w:val="00BD5D80"/>
    <w:rsid w:val="00BE3941"/>
    <w:rsid w:val="00BE3D04"/>
    <w:rsid w:val="00BE40AC"/>
    <w:rsid w:val="00BE5052"/>
    <w:rsid w:val="00BF067E"/>
    <w:rsid w:val="00BF4D6C"/>
    <w:rsid w:val="00BF674F"/>
    <w:rsid w:val="00C0340C"/>
    <w:rsid w:val="00C11518"/>
    <w:rsid w:val="00C13900"/>
    <w:rsid w:val="00C1436C"/>
    <w:rsid w:val="00C14CC0"/>
    <w:rsid w:val="00C14F86"/>
    <w:rsid w:val="00C15006"/>
    <w:rsid w:val="00C151ED"/>
    <w:rsid w:val="00C172D6"/>
    <w:rsid w:val="00C22917"/>
    <w:rsid w:val="00C23A6D"/>
    <w:rsid w:val="00C23A9E"/>
    <w:rsid w:val="00C243DB"/>
    <w:rsid w:val="00C24C72"/>
    <w:rsid w:val="00C25890"/>
    <w:rsid w:val="00C2622C"/>
    <w:rsid w:val="00C31965"/>
    <w:rsid w:val="00C456A0"/>
    <w:rsid w:val="00C51AC9"/>
    <w:rsid w:val="00C539A0"/>
    <w:rsid w:val="00C5585B"/>
    <w:rsid w:val="00C56C52"/>
    <w:rsid w:val="00C63B83"/>
    <w:rsid w:val="00C655B9"/>
    <w:rsid w:val="00C70AAD"/>
    <w:rsid w:val="00C722AD"/>
    <w:rsid w:val="00C733D6"/>
    <w:rsid w:val="00C751BF"/>
    <w:rsid w:val="00C75F15"/>
    <w:rsid w:val="00C769C1"/>
    <w:rsid w:val="00C7703B"/>
    <w:rsid w:val="00C774A6"/>
    <w:rsid w:val="00C85927"/>
    <w:rsid w:val="00C91BB9"/>
    <w:rsid w:val="00C93680"/>
    <w:rsid w:val="00C96B75"/>
    <w:rsid w:val="00CA29DD"/>
    <w:rsid w:val="00CA7560"/>
    <w:rsid w:val="00CA7BBA"/>
    <w:rsid w:val="00CB0807"/>
    <w:rsid w:val="00CB1E45"/>
    <w:rsid w:val="00CB43C5"/>
    <w:rsid w:val="00CB5947"/>
    <w:rsid w:val="00CB6136"/>
    <w:rsid w:val="00CB7771"/>
    <w:rsid w:val="00CC0A73"/>
    <w:rsid w:val="00CC3720"/>
    <w:rsid w:val="00CC3F9B"/>
    <w:rsid w:val="00CC4730"/>
    <w:rsid w:val="00CC5776"/>
    <w:rsid w:val="00CC682E"/>
    <w:rsid w:val="00CD0263"/>
    <w:rsid w:val="00CD0A89"/>
    <w:rsid w:val="00CD23B8"/>
    <w:rsid w:val="00CD31B9"/>
    <w:rsid w:val="00CD3279"/>
    <w:rsid w:val="00CD7BA4"/>
    <w:rsid w:val="00CE2E8F"/>
    <w:rsid w:val="00CE772D"/>
    <w:rsid w:val="00CF0F88"/>
    <w:rsid w:val="00CF5976"/>
    <w:rsid w:val="00CF667B"/>
    <w:rsid w:val="00D02A33"/>
    <w:rsid w:val="00D106DF"/>
    <w:rsid w:val="00D15D3B"/>
    <w:rsid w:val="00D16421"/>
    <w:rsid w:val="00D165BA"/>
    <w:rsid w:val="00D2534A"/>
    <w:rsid w:val="00D25EE5"/>
    <w:rsid w:val="00D261AA"/>
    <w:rsid w:val="00D27C99"/>
    <w:rsid w:val="00D3313E"/>
    <w:rsid w:val="00D339F5"/>
    <w:rsid w:val="00D34712"/>
    <w:rsid w:val="00D36B0C"/>
    <w:rsid w:val="00D36D16"/>
    <w:rsid w:val="00D36FE3"/>
    <w:rsid w:val="00D376C3"/>
    <w:rsid w:val="00D404EA"/>
    <w:rsid w:val="00D40E92"/>
    <w:rsid w:val="00D41725"/>
    <w:rsid w:val="00D4226B"/>
    <w:rsid w:val="00D46264"/>
    <w:rsid w:val="00D46A23"/>
    <w:rsid w:val="00D506CD"/>
    <w:rsid w:val="00D520CF"/>
    <w:rsid w:val="00D5266A"/>
    <w:rsid w:val="00D53580"/>
    <w:rsid w:val="00D54DA9"/>
    <w:rsid w:val="00D56701"/>
    <w:rsid w:val="00D61DB4"/>
    <w:rsid w:val="00D6588D"/>
    <w:rsid w:val="00D71CB4"/>
    <w:rsid w:val="00D9074E"/>
    <w:rsid w:val="00D94FB1"/>
    <w:rsid w:val="00D956E2"/>
    <w:rsid w:val="00D96DD9"/>
    <w:rsid w:val="00DA18E1"/>
    <w:rsid w:val="00DA3375"/>
    <w:rsid w:val="00DA7165"/>
    <w:rsid w:val="00DB0A6B"/>
    <w:rsid w:val="00DB1B3D"/>
    <w:rsid w:val="00DB1B66"/>
    <w:rsid w:val="00DB5972"/>
    <w:rsid w:val="00DB7988"/>
    <w:rsid w:val="00DC7059"/>
    <w:rsid w:val="00DD1A8C"/>
    <w:rsid w:val="00DD31FA"/>
    <w:rsid w:val="00DD6316"/>
    <w:rsid w:val="00DD77E4"/>
    <w:rsid w:val="00DD7E2D"/>
    <w:rsid w:val="00DE141A"/>
    <w:rsid w:val="00DE5411"/>
    <w:rsid w:val="00DE7D1F"/>
    <w:rsid w:val="00DF0B52"/>
    <w:rsid w:val="00DF182D"/>
    <w:rsid w:val="00DF29F9"/>
    <w:rsid w:val="00E01C42"/>
    <w:rsid w:val="00E0507A"/>
    <w:rsid w:val="00E06B1A"/>
    <w:rsid w:val="00E12A1C"/>
    <w:rsid w:val="00E12FA1"/>
    <w:rsid w:val="00E15F6B"/>
    <w:rsid w:val="00E201C2"/>
    <w:rsid w:val="00E22233"/>
    <w:rsid w:val="00E2438C"/>
    <w:rsid w:val="00E26872"/>
    <w:rsid w:val="00E34341"/>
    <w:rsid w:val="00E35068"/>
    <w:rsid w:val="00E355B4"/>
    <w:rsid w:val="00E41A0F"/>
    <w:rsid w:val="00E43891"/>
    <w:rsid w:val="00E442CE"/>
    <w:rsid w:val="00E47B4B"/>
    <w:rsid w:val="00E51414"/>
    <w:rsid w:val="00E5160F"/>
    <w:rsid w:val="00E55EED"/>
    <w:rsid w:val="00E57AA3"/>
    <w:rsid w:val="00E57C40"/>
    <w:rsid w:val="00E62511"/>
    <w:rsid w:val="00E81CBD"/>
    <w:rsid w:val="00E826F2"/>
    <w:rsid w:val="00E94687"/>
    <w:rsid w:val="00E95A6A"/>
    <w:rsid w:val="00E95DB9"/>
    <w:rsid w:val="00E96375"/>
    <w:rsid w:val="00ED2170"/>
    <w:rsid w:val="00ED2E1B"/>
    <w:rsid w:val="00ED4465"/>
    <w:rsid w:val="00EE47A4"/>
    <w:rsid w:val="00EE5EFD"/>
    <w:rsid w:val="00EF2031"/>
    <w:rsid w:val="00F02A2A"/>
    <w:rsid w:val="00F10234"/>
    <w:rsid w:val="00F124F5"/>
    <w:rsid w:val="00F13036"/>
    <w:rsid w:val="00F14362"/>
    <w:rsid w:val="00F14F1E"/>
    <w:rsid w:val="00F231C5"/>
    <w:rsid w:val="00F23433"/>
    <w:rsid w:val="00F24655"/>
    <w:rsid w:val="00F24F27"/>
    <w:rsid w:val="00F26BF0"/>
    <w:rsid w:val="00F30486"/>
    <w:rsid w:val="00F35A9C"/>
    <w:rsid w:val="00F36609"/>
    <w:rsid w:val="00F411D9"/>
    <w:rsid w:val="00F41EE1"/>
    <w:rsid w:val="00F457A5"/>
    <w:rsid w:val="00F4652F"/>
    <w:rsid w:val="00F47E2D"/>
    <w:rsid w:val="00F514C3"/>
    <w:rsid w:val="00F5646C"/>
    <w:rsid w:val="00F567DB"/>
    <w:rsid w:val="00F614E4"/>
    <w:rsid w:val="00F669CC"/>
    <w:rsid w:val="00F67611"/>
    <w:rsid w:val="00F70CE1"/>
    <w:rsid w:val="00F72AEE"/>
    <w:rsid w:val="00F769EE"/>
    <w:rsid w:val="00F770D6"/>
    <w:rsid w:val="00F770DD"/>
    <w:rsid w:val="00F84C1C"/>
    <w:rsid w:val="00F84E8C"/>
    <w:rsid w:val="00F8699C"/>
    <w:rsid w:val="00F96671"/>
    <w:rsid w:val="00FA7B8B"/>
    <w:rsid w:val="00FA7DB3"/>
    <w:rsid w:val="00FB10CD"/>
    <w:rsid w:val="00FB4927"/>
    <w:rsid w:val="00FB71DE"/>
    <w:rsid w:val="00FC3EE5"/>
    <w:rsid w:val="00FC5136"/>
    <w:rsid w:val="00FD2FB0"/>
    <w:rsid w:val="00FD5637"/>
    <w:rsid w:val="00FE25E2"/>
    <w:rsid w:val="00FE2BAB"/>
    <w:rsid w:val="00FE2F01"/>
    <w:rsid w:val="00FE69A2"/>
    <w:rsid w:val="00FF29ED"/>
    <w:rsid w:val="00FF36EA"/>
    <w:rsid w:val="00FF48F7"/>
    <w:rsid w:val="00FF69D0"/>
    <w:rsid w:val="00FF6F77"/>
    <w:rsid w:val="00FF7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AFBE85"/>
  <w15:docId w15:val="{0A7A83CF-4A31-43A3-A211-747CFDD33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07A1"/>
  </w:style>
  <w:style w:type="paragraph" w:styleId="2">
    <w:name w:val="heading 2"/>
    <w:basedOn w:val="a"/>
    <w:link w:val="20"/>
    <w:uiPriority w:val="9"/>
    <w:qFormat/>
    <w:rsid w:val="00555CC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B7D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B7D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BB7D0F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B01FA0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555CCE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7">
    <w:name w:val="Normal (Web)"/>
    <w:basedOn w:val="a"/>
    <w:uiPriority w:val="99"/>
    <w:semiHidden/>
    <w:unhideWhenUsed/>
    <w:rsid w:val="00555C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">
    <w:name w:val="Основной текст Знак1"/>
    <w:basedOn w:val="a0"/>
    <w:link w:val="a8"/>
    <w:rsid w:val="000236B0"/>
    <w:rPr>
      <w:rFonts w:ascii="Times New Roman" w:hAnsi="Times New Roman" w:cs="Times New Roman"/>
      <w:spacing w:val="-3"/>
      <w:sz w:val="26"/>
      <w:szCs w:val="26"/>
      <w:shd w:val="clear" w:color="auto" w:fill="FFFFFF"/>
    </w:rPr>
  </w:style>
  <w:style w:type="paragraph" w:styleId="a8">
    <w:name w:val="Body Text"/>
    <w:basedOn w:val="a"/>
    <w:link w:val="1"/>
    <w:rsid w:val="000236B0"/>
    <w:pPr>
      <w:shd w:val="clear" w:color="auto" w:fill="FFFFFF"/>
      <w:spacing w:after="0" w:line="317" w:lineRule="exact"/>
      <w:ind w:hanging="240"/>
      <w:jc w:val="center"/>
    </w:pPr>
    <w:rPr>
      <w:rFonts w:ascii="Times New Roman" w:hAnsi="Times New Roman" w:cs="Times New Roman"/>
      <w:spacing w:val="-3"/>
      <w:sz w:val="26"/>
      <w:szCs w:val="26"/>
    </w:rPr>
  </w:style>
  <w:style w:type="character" w:customStyle="1" w:styleId="a9">
    <w:name w:val="Основной текст Знак"/>
    <w:basedOn w:val="a0"/>
    <w:uiPriority w:val="99"/>
    <w:semiHidden/>
    <w:rsid w:val="000236B0"/>
  </w:style>
  <w:style w:type="character" w:customStyle="1" w:styleId="3">
    <w:name w:val="Основной текст (3)_"/>
    <w:basedOn w:val="a0"/>
    <w:link w:val="30"/>
    <w:uiPriority w:val="99"/>
    <w:rsid w:val="000236B0"/>
    <w:rPr>
      <w:rFonts w:ascii="Times New Roman" w:hAnsi="Times New Roman" w:cs="Times New Roman"/>
      <w:b/>
      <w:bCs/>
      <w:sz w:val="26"/>
      <w:szCs w:val="26"/>
      <w:shd w:val="clear" w:color="auto" w:fill="FFFFFF"/>
    </w:rPr>
  </w:style>
  <w:style w:type="paragraph" w:customStyle="1" w:styleId="30">
    <w:name w:val="Основной текст (3)"/>
    <w:basedOn w:val="a"/>
    <w:link w:val="3"/>
    <w:uiPriority w:val="99"/>
    <w:rsid w:val="000236B0"/>
    <w:pPr>
      <w:shd w:val="clear" w:color="auto" w:fill="FFFFFF"/>
      <w:spacing w:after="60" w:line="240" w:lineRule="atLeast"/>
    </w:pPr>
    <w:rPr>
      <w:rFonts w:ascii="Times New Roman" w:hAnsi="Times New Roman" w:cs="Times New Roman"/>
      <w:b/>
      <w:bCs/>
      <w:sz w:val="26"/>
      <w:szCs w:val="26"/>
    </w:rPr>
  </w:style>
  <w:style w:type="character" w:customStyle="1" w:styleId="21">
    <w:name w:val="Подпись к таблице (2)"/>
    <w:basedOn w:val="a0"/>
    <w:uiPriority w:val="99"/>
    <w:rsid w:val="000236B0"/>
    <w:rPr>
      <w:rFonts w:ascii="Times New Roman" w:hAnsi="Times New Roman" w:cs="Times New Roman"/>
      <w:b/>
      <w:bCs/>
      <w:sz w:val="26"/>
      <w:szCs w:val="26"/>
      <w:u w:val="single"/>
    </w:rPr>
  </w:style>
  <w:style w:type="character" w:styleId="aa">
    <w:name w:val="Placeholder Text"/>
    <w:basedOn w:val="a0"/>
    <w:uiPriority w:val="99"/>
    <w:semiHidden/>
    <w:rsid w:val="0073336B"/>
    <w:rPr>
      <w:color w:val="808080"/>
    </w:rPr>
  </w:style>
  <w:style w:type="character" w:styleId="ab">
    <w:name w:val="Hyperlink"/>
    <w:basedOn w:val="a0"/>
    <w:uiPriority w:val="99"/>
    <w:unhideWhenUsed/>
    <w:rsid w:val="00ED2170"/>
    <w:rPr>
      <w:color w:val="0000FF"/>
      <w:u w:val="single"/>
    </w:rPr>
  </w:style>
  <w:style w:type="character" w:styleId="ac">
    <w:name w:val="FollowedHyperlink"/>
    <w:basedOn w:val="a0"/>
    <w:uiPriority w:val="99"/>
    <w:semiHidden/>
    <w:unhideWhenUsed/>
    <w:rsid w:val="00490727"/>
    <w:rPr>
      <w:color w:val="800080" w:themeColor="followedHyperlink"/>
      <w:u w:val="single"/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0D7F00"/>
    <w:rPr>
      <w:color w:val="605E5C"/>
      <w:shd w:val="clear" w:color="auto" w:fill="E1DFDD"/>
    </w:rPr>
  </w:style>
  <w:style w:type="character" w:customStyle="1" w:styleId="22">
    <w:name w:val="Неразрешенное упоминание2"/>
    <w:basedOn w:val="a0"/>
    <w:uiPriority w:val="99"/>
    <w:semiHidden/>
    <w:unhideWhenUsed/>
    <w:rsid w:val="004D2EE8"/>
    <w:rPr>
      <w:color w:val="605E5C"/>
      <w:shd w:val="clear" w:color="auto" w:fill="E1DFDD"/>
    </w:rPr>
  </w:style>
  <w:style w:type="paragraph" w:customStyle="1" w:styleId="11">
    <w:name w:val="Абзац списка1"/>
    <w:basedOn w:val="a"/>
    <w:qFormat/>
    <w:rsid w:val="008A4E8E"/>
    <w:pPr>
      <w:ind w:left="720"/>
    </w:pPr>
    <w:rPr>
      <w:rFonts w:ascii="Calibri" w:eastAsia="Calibri" w:hAnsi="Calibri" w:cs="Calibri"/>
    </w:rPr>
  </w:style>
  <w:style w:type="paragraph" w:customStyle="1" w:styleId="Default">
    <w:name w:val="Default"/>
    <w:rsid w:val="00785588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uk-UA" w:eastAsia="uk-UA"/>
    </w:rPr>
  </w:style>
  <w:style w:type="character" w:customStyle="1" w:styleId="ad">
    <w:name w:val="Оглавление_"/>
    <w:link w:val="ae"/>
    <w:rsid w:val="002E1AAC"/>
    <w:rPr>
      <w:rFonts w:ascii="Calibri" w:eastAsia="Calibri" w:hAnsi="Calibri" w:cs="Calibri"/>
      <w:sz w:val="18"/>
      <w:szCs w:val="18"/>
      <w:shd w:val="clear" w:color="auto" w:fill="FFFFFF"/>
    </w:rPr>
  </w:style>
  <w:style w:type="paragraph" w:customStyle="1" w:styleId="ae">
    <w:name w:val="Оглавление"/>
    <w:basedOn w:val="a"/>
    <w:link w:val="ad"/>
    <w:rsid w:val="002E1AAC"/>
    <w:pPr>
      <w:widowControl w:val="0"/>
      <w:shd w:val="clear" w:color="auto" w:fill="FFFFFF"/>
      <w:spacing w:after="0" w:line="250" w:lineRule="exact"/>
      <w:ind w:hanging="180"/>
    </w:pPr>
    <w:rPr>
      <w:rFonts w:ascii="Calibri" w:eastAsia="Calibri" w:hAnsi="Calibri" w:cs="Calibri"/>
      <w:sz w:val="18"/>
      <w:szCs w:val="18"/>
    </w:rPr>
  </w:style>
  <w:style w:type="character" w:styleId="af">
    <w:name w:val="Unresolved Mention"/>
    <w:basedOn w:val="a0"/>
    <w:uiPriority w:val="99"/>
    <w:semiHidden/>
    <w:unhideWhenUsed/>
    <w:rsid w:val="00822C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78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80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4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9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6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1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5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5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4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5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20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4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8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95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9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4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1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1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6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1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4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5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3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1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7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9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1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5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1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2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5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9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3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5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0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7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.ua/citations?user=4OXYGcMAAAAJ&amp;hl=ru&amp;oi=sra" TargetMode="External"/><Relationship Id="rId13" Type="http://schemas.openxmlformats.org/officeDocument/2006/relationships/hyperlink" Target="https://targetjobs.co.uk/careers-advice/applications-and-cvs" TargetMode="External"/><Relationship Id="rId18" Type="http://schemas.openxmlformats.org/officeDocument/2006/relationships/hyperlink" Target="https://takeielts.britishcouncil.org/take-ielts/prepare/free-ielts-practice-tests" TargetMode="External"/><Relationship Id="rId26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hyperlink" Target="https://www.englishtestsonline.com/inside-out-quick-placement-test/" TargetMode="External"/><Relationship Id="rId7" Type="http://schemas.openxmlformats.org/officeDocument/2006/relationships/image" Target="media/image2.png"/><Relationship Id="rId12" Type="http://schemas.openxmlformats.org/officeDocument/2006/relationships/hyperlink" Target="http://jobsearch.about.com/od/coverlettersamples" TargetMode="External"/><Relationship Id="rId17" Type="http://schemas.openxmlformats.org/officeDocument/2006/relationships/hyperlink" Target="https://ed.ted.com/" TargetMode="External"/><Relationship Id="rId25" Type="http://schemas.openxmlformats.org/officeDocument/2006/relationships/hyperlink" Target="http://blogs.kpi.kharkov.ua/v2/nv/akademichna-dobrochesnist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ted.com/talks" TargetMode="External"/><Relationship Id="rId20" Type="http://schemas.openxmlformats.org/officeDocument/2006/relationships/hyperlink" Target="https://www.usingenglish.com/quizzes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www.businessdictionary.com/" TargetMode="External"/><Relationship Id="rId24" Type="http://schemas.openxmlformats.org/officeDocument/2006/relationships/hyperlink" Target="http://www.skillsyouneed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britishcouncil.org" TargetMode="External"/><Relationship Id="rId23" Type="http://schemas.openxmlformats.org/officeDocument/2006/relationships/hyperlink" Target="http://www.englishforacademicstudy.com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https://www.ielts.org/usa/ielts-practice-test" TargetMode="External"/><Relationship Id="rId19" Type="http://schemas.openxmlformats.org/officeDocument/2006/relationships/hyperlink" Target="https://tefltastic.wordpress.com/worksheets/exams/ielts/objective-iel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elts-writing.info/EXAM/" TargetMode="External"/><Relationship Id="rId14" Type="http://schemas.openxmlformats.org/officeDocument/2006/relationships/hyperlink" Target="https://www.bbc.com/" TargetMode="External"/><Relationship Id="rId22" Type="http://schemas.openxmlformats.org/officeDocument/2006/relationships/hyperlink" Target="https://www.usingenglish.com" TargetMode="External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8212D16-602D-4B74-89C3-BBFE6467F02C}"/>
      </w:docPartPr>
      <w:docPartBody>
        <w:p w:rsidR="00B332E2" w:rsidRDefault="00CB2340">
          <w:r w:rsidRPr="00564FFF">
            <w:rPr>
              <w:rStyle w:val="a3"/>
            </w:rPr>
            <w:t>Место для ввода текста.</w:t>
          </w:r>
        </w:p>
      </w:docPartBody>
    </w:docPart>
    <w:docPart>
      <w:docPartPr>
        <w:name w:val="14C92E147CE746B6AADE173A245A0D0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A35F6F9B-190B-4284-9530-43A4BAFD2AB6}"/>
      </w:docPartPr>
      <w:docPartBody>
        <w:p w:rsidR="00000000" w:rsidRDefault="00982869" w:rsidP="00982869">
          <w:pPr>
            <w:pStyle w:val="14C92E147CE746B6AADE173A245A0D08"/>
          </w:pPr>
          <w:r w:rsidRPr="00564FFF">
            <w:rPr>
              <w:rStyle w:val="a3"/>
            </w:rPr>
            <w:t>Место для ввода текста.</w:t>
          </w:r>
        </w:p>
      </w:docPartBody>
    </w:docPart>
    <w:docPart>
      <w:docPartPr>
        <w:name w:val="AE2D8D6217D045E0BE8A4C477D1723B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CDB40F9-598D-4DFA-BFFC-4DF2BC0EC6A9}"/>
      </w:docPartPr>
      <w:docPartBody>
        <w:p w:rsidR="00000000" w:rsidRDefault="00982869" w:rsidP="00982869">
          <w:pPr>
            <w:pStyle w:val="AE2D8D6217D045E0BE8A4C477D1723B7"/>
          </w:pPr>
          <w:r w:rsidRPr="00564FFF"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LiberationSerif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2340"/>
    <w:rsid w:val="000A4E87"/>
    <w:rsid w:val="000E55E9"/>
    <w:rsid w:val="000E5E1C"/>
    <w:rsid w:val="000F392D"/>
    <w:rsid w:val="00115B2E"/>
    <w:rsid w:val="00133910"/>
    <w:rsid w:val="00172407"/>
    <w:rsid w:val="001C29BA"/>
    <w:rsid w:val="002268CF"/>
    <w:rsid w:val="00320322"/>
    <w:rsid w:val="003C48A5"/>
    <w:rsid w:val="003E4609"/>
    <w:rsid w:val="004B3D90"/>
    <w:rsid w:val="005237F5"/>
    <w:rsid w:val="005567B4"/>
    <w:rsid w:val="00631084"/>
    <w:rsid w:val="006D09A0"/>
    <w:rsid w:val="006F13FC"/>
    <w:rsid w:val="006F3062"/>
    <w:rsid w:val="006F5A09"/>
    <w:rsid w:val="006F663E"/>
    <w:rsid w:val="007019E6"/>
    <w:rsid w:val="00704FD0"/>
    <w:rsid w:val="00787AA3"/>
    <w:rsid w:val="008477DE"/>
    <w:rsid w:val="00881DFC"/>
    <w:rsid w:val="008B140E"/>
    <w:rsid w:val="008B58C7"/>
    <w:rsid w:val="008D2C17"/>
    <w:rsid w:val="008E5A21"/>
    <w:rsid w:val="008F04AD"/>
    <w:rsid w:val="00911102"/>
    <w:rsid w:val="00931EA4"/>
    <w:rsid w:val="009453A5"/>
    <w:rsid w:val="009525FB"/>
    <w:rsid w:val="00962D22"/>
    <w:rsid w:val="00982869"/>
    <w:rsid w:val="00A516AC"/>
    <w:rsid w:val="00A94C52"/>
    <w:rsid w:val="00AE34E3"/>
    <w:rsid w:val="00B10F9E"/>
    <w:rsid w:val="00B12D61"/>
    <w:rsid w:val="00B32DD7"/>
    <w:rsid w:val="00B332E2"/>
    <w:rsid w:val="00B34F81"/>
    <w:rsid w:val="00B87CC2"/>
    <w:rsid w:val="00BD6C6C"/>
    <w:rsid w:val="00BF7B81"/>
    <w:rsid w:val="00C543A6"/>
    <w:rsid w:val="00CB2340"/>
    <w:rsid w:val="00D214A2"/>
    <w:rsid w:val="00D31C6E"/>
    <w:rsid w:val="00DA112C"/>
    <w:rsid w:val="00DA3F05"/>
    <w:rsid w:val="00EE3184"/>
    <w:rsid w:val="00F52A8B"/>
    <w:rsid w:val="00F72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392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982869"/>
    <w:rPr>
      <w:color w:val="808080"/>
    </w:rPr>
  </w:style>
  <w:style w:type="paragraph" w:customStyle="1" w:styleId="14C92E147CE746B6AADE173A245A0D08">
    <w:name w:val="14C92E147CE746B6AADE173A245A0D08"/>
    <w:rsid w:val="00982869"/>
    <w:pPr>
      <w:spacing w:after="160" w:line="259" w:lineRule="auto"/>
    </w:pPr>
  </w:style>
  <w:style w:type="paragraph" w:customStyle="1" w:styleId="AE2D8D6217D045E0BE8A4C477D1723B7">
    <w:name w:val="AE2D8D6217D045E0BE8A4C477D1723B7"/>
    <w:rsid w:val="00982869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5F087D-9002-4E39-83B7-BB26874A9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8</Pages>
  <Words>2727</Words>
  <Characters>15547</Characters>
  <Application>Microsoft Office Word</Application>
  <DocSecurity>0</DocSecurity>
  <Lines>129</Lines>
  <Paragraphs>3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18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ШТЕФАН</dc:creator>
  <cp:lastModifiedBy>Виктория Гращенкова</cp:lastModifiedBy>
  <cp:revision>13</cp:revision>
  <cp:lastPrinted>2019-11-15T13:30:00Z</cp:lastPrinted>
  <dcterms:created xsi:type="dcterms:W3CDTF">2023-04-24T18:28:00Z</dcterms:created>
  <dcterms:modified xsi:type="dcterms:W3CDTF">2023-05-04T22:10:00Z</dcterms:modified>
</cp:coreProperties>
</file>